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66768A2" w14:textId="4095E710" w:rsidR="00F32876" w:rsidRPr="008E4389" w:rsidRDefault="00F32876" w:rsidP="00F32876">
      <w:pPr>
        <w:pStyle w:val="Title"/>
        <w:jc w:val="left"/>
      </w:pPr>
      <w:r w:rsidRPr="008E4389">
        <w:t xml:space="preserve">Yelp Data Analysis - </w:t>
      </w:r>
      <w:r w:rsidRPr="008E4389">
        <w:t>Recommendation for Chinese Restaurants</w:t>
      </w:r>
    </w:p>
    <w:p w14:paraId="56A2F0A0" w14:textId="77777777" w:rsidR="00D176CD" w:rsidRPr="008E4389" w:rsidRDefault="00AA084B" w:rsidP="003B2241">
      <w:pPr>
        <w:pStyle w:val="Heading1"/>
      </w:pPr>
      <w:r w:rsidRPr="008E4389">
        <w:t xml:space="preserve">Introduction </w:t>
      </w:r>
    </w:p>
    <w:p w14:paraId="43F619D8" w14:textId="467E9E0E" w:rsidR="00D176CD" w:rsidRPr="008E4389" w:rsidRDefault="00AA084B" w:rsidP="003B2241">
      <w:r w:rsidRPr="008E4389">
        <w:t>Yelp Insight is designed to help business owners increase</w:t>
      </w:r>
      <w:r w:rsidR="00861EF5" w:rsidRPr="008E4389">
        <w:t xml:space="preserve"> </w:t>
      </w:r>
      <w:r w:rsidRPr="008E4389">
        <w:t xml:space="preserve">their business rating on Yelp with analytics. This project is mainly targeted </w:t>
      </w:r>
      <w:r w:rsidR="00C11A47" w:rsidRPr="008E4389">
        <w:t>to</w:t>
      </w:r>
      <w:r w:rsidR="00EE5CDD" w:rsidRPr="008E4389">
        <w:t xml:space="preserve"> help</w:t>
      </w:r>
      <w:r w:rsidR="00861EF5" w:rsidRPr="008E4389">
        <w:t xml:space="preserve"> </w:t>
      </w:r>
      <w:r w:rsidRPr="008E4389">
        <w:t>Chinese foods restaurant owners. This executive report focus</w:t>
      </w:r>
      <w:r w:rsidR="006D4434" w:rsidRPr="008E4389">
        <w:t>es</w:t>
      </w:r>
      <w:r w:rsidRPr="008E4389">
        <w:t xml:space="preserve"> on the</w:t>
      </w:r>
      <w:r w:rsidR="00861EF5" w:rsidRPr="008E4389">
        <w:t xml:space="preserve"> </w:t>
      </w:r>
      <w:r w:rsidRPr="008E4389">
        <w:t xml:space="preserve">following aspects </w:t>
      </w:r>
    </w:p>
    <w:p w14:paraId="534A46A3" w14:textId="2F3A0327" w:rsidR="00D176CD" w:rsidRPr="008E4389" w:rsidRDefault="00EE5CDD" w:rsidP="00C21279">
      <w:pPr>
        <w:pStyle w:val="ListParagraph"/>
        <w:numPr>
          <w:ilvl w:val="0"/>
          <w:numId w:val="2"/>
        </w:numPr>
        <w:ind w:firstLineChars="0"/>
      </w:pPr>
      <w:r w:rsidRPr="008E4389">
        <w:t>The p</w:t>
      </w:r>
      <w:r w:rsidR="00AA084B" w:rsidRPr="008E4389">
        <w:t>osition where a single business lies among all</w:t>
      </w:r>
      <w:r w:rsidR="00861EF5" w:rsidRPr="008E4389">
        <w:t xml:space="preserve"> </w:t>
      </w:r>
      <w:r w:rsidR="00AA084B" w:rsidRPr="008E4389">
        <w:t>business of the same category. For example, where the rating and opening hours lie</w:t>
      </w:r>
      <w:r w:rsidR="00861EF5" w:rsidRPr="008E4389">
        <w:t xml:space="preserve"> </w:t>
      </w:r>
      <w:r w:rsidR="00AA084B" w:rsidRPr="008E4389">
        <w:t>in the distribution of all restaurants.</w:t>
      </w:r>
    </w:p>
    <w:p w14:paraId="6384CCE1" w14:textId="7CEAC616" w:rsidR="00D176CD" w:rsidRPr="008E4389" w:rsidRDefault="00AA084B" w:rsidP="00C21279">
      <w:pPr>
        <w:pStyle w:val="ListParagraph"/>
        <w:numPr>
          <w:ilvl w:val="0"/>
          <w:numId w:val="2"/>
        </w:numPr>
        <w:ind w:firstLineChars="0"/>
      </w:pPr>
      <w:r w:rsidRPr="008E4389">
        <w:t>Features of restaurants that improve the rating.</w:t>
      </w:r>
      <w:r w:rsidR="00861EF5" w:rsidRPr="008E4389">
        <w:t xml:space="preserve"> </w:t>
      </w:r>
      <w:r w:rsidRPr="008E4389">
        <w:t>For example, whether they should have more parking space, faster WIFI or take-out</w:t>
      </w:r>
      <w:r w:rsidR="00861EF5" w:rsidRPr="008E4389">
        <w:t xml:space="preserve"> </w:t>
      </w:r>
      <w:r w:rsidRPr="008E4389">
        <w:t>service.</w:t>
      </w:r>
    </w:p>
    <w:p w14:paraId="78B4C2A1" w14:textId="171651BC" w:rsidR="00D176CD" w:rsidRPr="008E4389" w:rsidRDefault="00AA084B" w:rsidP="00C21279">
      <w:pPr>
        <w:pStyle w:val="ListParagraph"/>
        <w:numPr>
          <w:ilvl w:val="0"/>
          <w:numId w:val="2"/>
        </w:numPr>
        <w:ind w:firstLineChars="0"/>
      </w:pPr>
      <w:r w:rsidRPr="008E4389">
        <w:t>Information from comments that may help improve</w:t>
      </w:r>
      <w:r w:rsidR="00861EF5" w:rsidRPr="008E4389">
        <w:t xml:space="preserve"> </w:t>
      </w:r>
      <w:r w:rsidRPr="008E4389">
        <w:t xml:space="preserve">the business. </w:t>
      </w:r>
    </w:p>
    <w:p w14:paraId="708D556D" w14:textId="77777777" w:rsidR="00D176CD" w:rsidRPr="008E4389" w:rsidRDefault="00AA084B" w:rsidP="00F6082C">
      <w:pPr>
        <w:pStyle w:val="Heading2"/>
      </w:pPr>
      <w:r w:rsidRPr="008E4389">
        <w:t>Background</w:t>
      </w:r>
    </w:p>
    <w:p w14:paraId="79132856" w14:textId="573F90EA" w:rsidR="00D176CD" w:rsidRPr="008E4389" w:rsidRDefault="00AA084B" w:rsidP="003B2241">
      <w:r w:rsidRPr="008E4389">
        <w:t>Data used for the analytics in this project come from Yelp,</w:t>
      </w:r>
      <w:r w:rsidR="00592651" w:rsidRPr="008E4389">
        <w:t xml:space="preserve"> </w:t>
      </w:r>
      <w:r w:rsidRPr="008E4389">
        <w:t>which is stored in JSON files for each of the businesses. The data are divided</w:t>
      </w:r>
      <w:r w:rsidR="00592651" w:rsidRPr="008E4389">
        <w:t xml:space="preserve"> </w:t>
      </w:r>
      <w:r w:rsidRPr="008E4389">
        <w:t>into the following four parts:</w:t>
      </w:r>
    </w:p>
    <w:p w14:paraId="6EFF6140" w14:textId="4B622AEA" w:rsidR="00D176CD" w:rsidRPr="008E4389" w:rsidRDefault="00AA084B" w:rsidP="00C21279">
      <w:pPr>
        <w:pStyle w:val="ListParagraph"/>
        <w:numPr>
          <w:ilvl w:val="0"/>
          <w:numId w:val="1"/>
        </w:numPr>
        <w:ind w:firstLineChars="0"/>
      </w:pPr>
      <w:r w:rsidRPr="008E4389">
        <w:t>User reviews of each restaurant</w:t>
      </w:r>
    </w:p>
    <w:p w14:paraId="5642D7C0" w14:textId="44616A93" w:rsidR="00D176CD" w:rsidRPr="008E4389" w:rsidRDefault="00AA084B" w:rsidP="00C21279">
      <w:pPr>
        <w:pStyle w:val="ListParagraph"/>
        <w:numPr>
          <w:ilvl w:val="0"/>
          <w:numId w:val="1"/>
        </w:numPr>
        <w:ind w:firstLineChars="0"/>
      </w:pPr>
      <w:r w:rsidRPr="008E4389">
        <w:t>Detailed information about the business.</w:t>
      </w:r>
    </w:p>
    <w:p w14:paraId="5D5BB232" w14:textId="7770691A" w:rsidR="00D176CD" w:rsidRPr="008E4389" w:rsidRDefault="00AA084B" w:rsidP="00C21279">
      <w:pPr>
        <w:pStyle w:val="ListParagraph"/>
        <w:numPr>
          <w:ilvl w:val="0"/>
          <w:numId w:val="1"/>
        </w:numPr>
        <w:ind w:firstLineChars="0"/>
      </w:pPr>
      <w:r w:rsidRPr="008E4389">
        <w:t xml:space="preserve">User information </w:t>
      </w:r>
    </w:p>
    <w:p w14:paraId="21D01304" w14:textId="0928796C" w:rsidR="00D176CD" w:rsidRPr="008E4389" w:rsidRDefault="00AA084B" w:rsidP="00C21279">
      <w:pPr>
        <w:pStyle w:val="ListParagraph"/>
        <w:numPr>
          <w:ilvl w:val="0"/>
          <w:numId w:val="1"/>
        </w:numPr>
        <w:ind w:firstLineChars="0"/>
      </w:pPr>
      <w:r w:rsidRPr="008E4389">
        <w:t>Tips from users of each business.</w:t>
      </w:r>
    </w:p>
    <w:p w14:paraId="467634AE" w14:textId="77777777" w:rsidR="00D176CD" w:rsidRPr="008E4389" w:rsidRDefault="00AA084B" w:rsidP="00F6082C">
      <w:pPr>
        <w:pStyle w:val="Heading2"/>
      </w:pPr>
      <w:r w:rsidRPr="008E4389">
        <w:t xml:space="preserve">Data Processing </w:t>
      </w:r>
    </w:p>
    <w:p w14:paraId="3FCFC1D7" w14:textId="77777777" w:rsidR="00D176CD" w:rsidRPr="008E4389" w:rsidRDefault="00AA084B" w:rsidP="00F6082C">
      <w:pPr>
        <w:pStyle w:val="Heading3"/>
      </w:pPr>
      <w:r w:rsidRPr="008E4389">
        <w:t xml:space="preserve">Restaurant Selection </w:t>
      </w:r>
    </w:p>
    <w:p w14:paraId="204C2BA6" w14:textId="13EBDFAD" w:rsidR="00D176CD" w:rsidRPr="008E4389" w:rsidRDefault="00AA084B" w:rsidP="003B2241">
      <w:r w:rsidRPr="008E4389">
        <w:t>As is stated above, this project focus</w:t>
      </w:r>
      <w:r w:rsidR="00C4453B" w:rsidRPr="008E4389">
        <w:t>es</w:t>
      </w:r>
      <w:r w:rsidRPr="008E4389">
        <w:t xml:space="preserve"> on Chinese</w:t>
      </w:r>
      <w:r w:rsidR="00592651" w:rsidRPr="008E4389">
        <w:t xml:space="preserve"> </w:t>
      </w:r>
      <w:r w:rsidRPr="008E4389">
        <w:t xml:space="preserve">restaurants, so we first select all the businesses with word </w:t>
      </w:r>
      <w:r w:rsidRPr="008E4389">
        <w:rPr>
          <w:i/>
          <w:iCs/>
        </w:rPr>
        <w:t>Chinese</w:t>
      </w:r>
      <w:r w:rsidRPr="008E4389">
        <w:t xml:space="preserve"> in its</w:t>
      </w:r>
      <w:r w:rsidR="00592651" w:rsidRPr="008E4389">
        <w:t xml:space="preserve"> </w:t>
      </w:r>
      <w:r w:rsidRPr="008E4389">
        <w:t>description.</w:t>
      </w:r>
    </w:p>
    <w:p w14:paraId="25335147" w14:textId="77777777" w:rsidR="00D176CD" w:rsidRPr="008E4389" w:rsidRDefault="00AA084B" w:rsidP="00F6082C">
      <w:pPr>
        <w:pStyle w:val="Heading3"/>
      </w:pPr>
      <w:r w:rsidRPr="008E4389">
        <w:t xml:space="preserve">Attributes Analysis </w:t>
      </w:r>
    </w:p>
    <w:p w14:paraId="3CC1DFB1" w14:textId="083F5876" w:rsidR="00D176CD" w:rsidRPr="008E4389" w:rsidRDefault="00AA084B" w:rsidP="003B2241">
      <w:r w:rsidRPr="008E4389">
        <w:t xml:space="preserve">In this part, we mainly use the attributes of </w:t>
      </w:r>
      <w:r w:rsidR="00DF754F" w:rsidRPr="008E4389">
        <w:t xml:space="preserve">each </w:t>
      </w:r>
      <w:r w:rsidRPr="008E4389">
        <w:t>business</w:t>
      </w:r>
      <w:r w:rsidR="00F87A3A" w:rsidRPr="008E4389">
        <w:t xml:space="preserve">. These are the steps of data processing: </w:t>
      </w:r>
    </w:p>
    <w:p w14:paraId="74AF6D67" w14:textId="33A610EF" w:rsidR="00D176CD" w:rsidRPr="008E4389" w:rsidRDefault="009828A9" w:rsidP="00C21279">
      <w:pPr>
        <w:pStyle w:val="ListParagraph"/>
        <w:numPr>
          <w:ilvl w:val="0"/>
          <w:numId w:val="3"/>
        </w:numPr>
        <w:ind w:firstLineChars="0"/>
      </w:pPr>
      <w:r w:rsidRPr="008E4389">
        <w:t>K</w:t>
      </w:r>
      <w:r w:rsidR="00AA084B" w:rsidRPr="008E4389">
        <w:t>eep</w:t>
      </w:r>
      <w:r w:rsidRPr="008E4389">
        <w:t xml:space="preserve"> only</w:t>
      </w:r>
      <w:r w:rsidR="00AA084B" w:rsidRPr="008E4389">
        <w:t xml:space="preserve"> </w:t>
      </w:r>
      <w:r w:rsidR="00AA084B" w:rsidRPr="008E4389">
        <w:rPr>
          <w:i/>
          <w:iCs/>
        </w:rPr>
        <w:t>business_id</w:t>
      </w:r>
      <w:r w:rsidR="00AA084B" w:rsidRPr="008E4389">
        <w:t>,</w:t>
      </w:r>
      <w:r w:rsidR="00D23024" w:rsidRPr="008E4389">
        <w:t xml:space="preserve"> </w:t>
      </w:r>
      <w:r w:rsidR="00AA084B" w:rsidRPr="008E4389">
        <w:rPr>
          <w:i/>
          <w:iCs/>
        </w:rPr>
        <w:t>name</w:t>
      </w:r>
      <w:r w:rsidR="00AA084B" w:rsidRPr="008E4389">
        <w:t xml:space="preserve">, </w:t>
      </w:r>
      <w:r w:rsidR="000475B4" w:rsidRPr="008E4389">
        <w:rPr>
          <w:i/>
          <w:iCs/>
        </w:rPr>
        <w:t>stars,</w:t>
      </w:r>
      <w:r w:rsidR="00AA084B" w:rsidRPr="008E4389">
        <w:t xml:space="preserve"> and </w:t>
      </w:r>
      <w:r w:rsidR="00AA084B" w:rsidRPr="008E4389">
        <w:rPr>
          <w:i/>
          <w:iCs/>
        </w:rPr>
        <w:t>attributes</w:t>
      </w:r>
      <w:r w:rsidRPr="008E4389">
        <w:t xml:space="preserve">, and delete all other </w:t>
      </w:r>
      <w:r w:rsidR="00DA571A" w:rsidRPr="008E4389">
        <w:t>variables</w:t>
      </w:r>
    </w:p>
    <w:p w14:paraId="0904FC09" w14:textId="3D3B6CC8" w:rsidR="00D176CD" w:rsidRPr="008E4389" w:rsidRDefault="00DF754F" w:rsidP="00C21279">
      <w:pPr>
        <w:pStyle w:val="ListParagraph"/>
        <w:numPr>
          <w:ilvl w:val="0"/>
          <w:numId w:val="3"/>
        </w:numPr>
        <w:ind w:firstLineChars="0"/>
      </w:pPr>
      <w:r w:rsidRPr="008E4389">
        <w:t>F</w:t>
      </w:r>
      <w:r w:rsidR="00AA084B" w:rsidRPr="008E4389">
        <w:t>ind all attributes</w:t>
      </w:r>
      <w:r w:rsidR="00DA571A" w:rsidRPr="008E4389">
        <w:t xml:space="preserve"> of a business</w:t>
      </w:r>
    </w:p>
    <w:p w14:paraId="2E0E732A" w14:textId="48244020" w:rsidR="00A64ED3" w:rsidRPr="008E4389" w:rsidRDefault="004D016C" w:rsidP="00DE314C">
      <w:pPr>
        <w:pStyle w:val="ListParagraph"/>
        <w:numPr>
          <w:ilvl w:val="0"/>
          <w:numId w:val="3"/>
        </w:numPr>
        <w:ind w:firstLineChars="0"/>
      </w:pPr>
      <w:r w:rsidRPr="008E4389">
        <w:t>F</w:t>
      </w:r>
      <w:r w:rsidR="00AA084B" w:rsidRPr="008E4389">
        <w:t xml:space="preserve">or each </w:t>
      </w:r>
      <w:r w:rsidR="00676D47" w:rsidRPr="008E4389">
        <w:t>attribute</w:t>
      </w:r>
      <w:r w:rsidR="000475B4" w:rsidRPr="008E4389">
        <w:t xml:space="preserve"> or feature</w:t>
      </w:r>
      <w:r w:rsidR="00AA084B" w:rsidRPr="008E4389">
        <w:t xml:space="preserve">, divide </w:t>
      </w:r>
      <w:r w:rsidRPr="008E4389">
        <w:t xml:space="preserve">all businesses </w:t>
      </w:r>
      <w:r w:rsidR="00AA084B" w:rsidRPr="008E4389">
        <w:t>in</w:t>
      </w:r>
      <w:r w:rsidR="00EE5CDD" w:rsidRPr="008E4389">
        <w:t>to</w:t>
      </w:r>
      <w:r w:rsidR="00AA084B" w:rsidRPr="008E4389">
        <w:t xml:space="preserve"> two group</w:t>
      </w:r>
      <w:r w:rsidR="00EE5CDD" w:rsidRPr="008E4389">
        <w:t>s</w:t>
      </w:r>
      <w:r w:rsidR="00AA084B" w:rsidRPr="008E4389">
        <w:t xml:space="preserve">, yes </w:t>
      </w:r>
      <w:r w:rsidR="00676D47" w:rsidRPr="008E4389">
        <w:t>group</w:t>
      </w:r>
      <w:r w:rsidR="000475B4" w:rsidRPr="008E4389">
        <w:t>,</w:t>
      </w:r>
      <w:r w:rsidR="00676D47" w:rsidRPr="008E4389">
        <w:t xml:space="preserve"> </w:t>
      </w:r>
      <w:r w:rsidR="000475B4" w:rsidRPr="008E4389">
        <w:t xml:space="preserve">which </w:t>
      </w:r>
      <w:r w:rsidR="00AA084B" w:rsidRPr="008E4389">
        <w:t xml:space="preserve">has this attribute and no </w:t>
      </w:r>
      <w:r w:rsidR="00676D47" w:rsidRPr="008E4389">
        <w:t>group</w:t>
      </w:r>
      <w:r w:rsidR="000475B4" w:rsidRPr="008E4389">
        <w:t>,</w:t>
      </w:r>
      <w:r w:rsidR="00676D47" w:rsidRPr="008E4389">
        <w:t xml:space="preserve"> </w:t>
      </w:r>
      <w:r w:rsidR="000475B4" w:rsidRPr="008E4389">
        <w:t xml:space="preserve">which </w:t>
      </w:r>
      <w:r w:rsidR="00AA084B" w:rsidRPr="008E4389">
        <w:t>does not have this attribute</w:t>
      </w:r>
    </w:p>
    <w:p w14:paraId="0FE02971" w14:textId="77777777" w:rsidR="00DE3A30" w:rsidRPr="008E4389" w:rsidRDefault="00DE3A30" w:rsidP="003B2241">
      <w:pPr>
        <w:rPr>
          <w:b/>
          <w:bCs/>
          <w:color w:val="17365D" w:themeColor="text2" w:themeShade="BF"/>
          <w:kern w:val="44"/>
          <w:sz w:val="36"/>
          <w:szCs w:val="36"/>
        </w:rPr>
      </w:pPr>
      <w:r w:rsidRPr="008E4389">
        <w:rPr>
          <w:b/>
          <w:bCs/>
          <w:color w:val="17365D" w:themeColor="text2" w:themeShade="BF"/>
          <w:kern w:val="44"/>
          <w:sz w:val="36"/>
          <w:szCs w:val="36"/>
        </w:rPr>
        <w:t>Exploratory Data Analysis</w:t>
      </w:r>
    </w:p>
    <w:p w14:paraId="36216FAF" w14:textId="09835F00" w:rsidR="004D7665" w:rsidRPr="008E4389" w:rsidRDefault="004D7665" w:rsidP="003B2241">
      <w:r w:rsidRPr="008E4389">
        <w:t>First</w:t>
      </w:r>
      <w:r w:rsidR="00511E48" w:rsidRPr="008E4389">
        <w:t>,</w:t>
      </w:r>
      <w:r w:rsidRPr="008E4389">
        <w:t xml:space="preserve"> we </w:t>
      </w:r>
      <w:r w:rsidR="00A64ED3" w:rsidRPr="008E4389">
        <w:t>investigate</w:t>
      </w:r>
      <w:r w:rsidRPr="008E4389">
        <w:t xml:space="preserve"> the distribution of review ratings.</w:t>
      </w:r>
    </w:p>
    <w:p w14:paraId="306B9EEB" w14:textId="3386E5F7" w:rsidR="009A0BC2" w:rsidRPr="008E4389" w:rsidRDefault="009A0BC2" w:rsidP="009A0BC2">
      <w:pPr>
        <w:pStyle w:val="Caption"/>
        <w:keepNext/>
      </w:pPr>
      <w:r w:rsidRPr="008E4389">
        <w:t xml:space="preserve">Table </w:t>
      </w:r>
      <w:r w:rsidRPr="008E4389">
        <w:fldChar w:fldCharType="begin"/>
      </w:r>
      <w:r w:rsidRPr="008E4389">
        <w:instrText xml:space="preserve"> SEQ Table \* ARABIC </w:instrText>
      </w:r>
      <w:r w:rsidRPr="008E4389">
        <w:fldChar w:fldCharType="separate"/>
      </w:r>
      <w:r w:rsidR="00F11151">
        <w:rPr>
          <w:noProof/>
        </w:rPr>
        <w:t>1</w:t>
      </w:r>
      <w:r w:rsidRPr="008E4389">
        <w:fldChar w:fldCharType="end"/>
      </w:r>
      <w:r w:rsidRPr="008E4389">
        <w:t xml:space="preserve"> Distribution of Ratings</w:t>
      </w:r>
    </w:p>
    <w:tbl>
      <w:tblPr>
        <w:tblStyle w:val="TableGridLight"/>
        <w:tblW w:w="5000" w:type="pct"/>
        <w:tblLook w:val="0420" w:firstRow="1" w:lastRow="0" w:firstColumn="0" w:lastColumn="0" w:noHBand="0" w:noVBand="1"/>
      </w:tblPr>
      <w:tblGrid>
        <w:gridCol w:w="646"/>
        <w:gridCol w:w="863"/>
        <w:gridCol w:w="898"/>
        <w:gridCol w:w="733"/>
        <w:gridCol w:w="902"/>
        <w:gridCol w:w="628"/>
      </w:tblGrid>
      <w:tr w:rsidR="004D7665" w:rsidRPr="008E4389" w14:paraId="7975AB24" w14:textId="77777777" w:rsidTr="00AD41DE">
        <w:tc>
          <w:tcPr>
            <w:tcW w:w="692" w:type="pct"/>
          </w:tcPr>
          <w:p w14:paraId="14F263DA" w14:textId="43AF7949" w:rsidR="004D7665" w:rsidRPr="00AD41DE" w:rsidRDefault="004D7665" w:rsidP="003B2241">
            <w:pPr>
              <w:rPr>
                <w:b/>
                <w:bCs/>
                <w:sz w:val="18"/>
                <w:szCs w:val="18"/>
              </w:rPr>
            </w:pPr>
            <w:r w:rsidRPr="00AD41DE">
              <w:rPr>
                <w:b/>
                <w:bCs/>
                <w:sz w:val="18"/>
                <w:szCs w:val="18"/>
              </w:rPr>
              <w:t>Min.</w:t>
            </w:r>
          </w:p>
        </w:tc>
        <w:tc>
          <w:tcPr>
            <w:tcW w:w="924" w:type="pct"/>
          </w:tcPr>
          <w:p w14:paraId="31ED701F" w14:textId="13B05656" w:rsidR="004D7665" w:rsidRPr="00AD41DE" w:rsidRDefault="004D7665" w:rsidP="003B2241">
            <w:pPr>
              <w:rPr>
                <w:b/>
                <w:bCs/>
                <w:sz w:val="18"/>
                <w:szCs w:val="18"/>
              </w:rPr>
            </w:pPr>
            <w:r w:rsidRPr="00AD41DE">
              <w:rPr>
                <w:b/>
                <w:bCs/>
                <w:sz w:val="18"/>
                <w:szCs w:val="18"/>
              </w:rPr>
              <w:t>1st Qu.</w:t>
            </w:r>
          </w:p>
        </w:tc>
        <w:tc>
          <w:tcPr>
            <w:tcW w:w="961" w:type="pct"/>
          </w:tcPr>
          <w:p w14:paraId="7CF32B80" w14:textId="0CC251AD" w:rsidR="004D7665" w:rsidRPr="00AD41DE" w:rsidRDefault="004D7665" w:rsidP="003B2241">
            <w:pPr>
              <w:rPr>
                <w:b/>
                <w:bCs/>
                <w:sz w:val="18"/>
                <w:szCs w:val="18"/>
              </w:rPr>
            </w:pPr>
            <w:r w:rsidRPr="00AD41DE">
              <w:rPr>
                <w:b/>
                <w:bCs/>
                <w:sz w:val="18"/>
                <w:szCs w:val="18"/>
              </w:rPr>
              <w:t>Median</w:t>
            </w:r>
          </w:p>
        </w:tc>
        <w:tc>
          <w:tcPr>
            <w:tcW w:w="785" w:type="pct"/>
          </w:tcPr>
          <w:p w14:paraId="17D8D054" w14:textId="40B74C90" w:rsidR="004D7665" w:rsidRPr="00AD41DE" w:rsidRDefault="004D7665" w:rsidP="003B2241">
            <w:pPr>
              <w:rPr>
                <w:b/>
                <w:bCs/>
                <w:sz w:val="18"/>
                <w:szCs w:val="18"/>
              </w:rPr>
            </w:pPr>
            <w:r w:rsidRPr="00AD41DE">
              <w:rPr>
                <w:b/>
                <w:bCs/>
                <w:sz w:val="18"/>
                <w:szCs w:val="18"/>
              </w:rPr>
              <w:t>Mean</w:t>
            </w:r>
          </w:p>
        </w:tc>
        <w:tc>
          <w:tcPr>
            <w:tcW w:w="966" w:type="pct"/>
          </w:tcPr>
          <w:p w14:paraId="73BCDFAF" w14:textId="2C74F4A3" w:rsidR="004D7665" w:rsidRPr="00AD41DE" w:rsidRDefault="004D7665" w:rsidP="003B2241">
            <w:pPr>
              <w:rPr>
                <w:b/>
                <w:bCs/>
                <w:sz w:val="18"/>
                <w:szCs w:val="18"/>
              </w:rPr>
            </w:pPr>
            <w:r w:rsidRPr="00AD41DE">
              <w:rPr>
                <w:b/>
                <w:bCs/>
                <w:sz w:val="18"/>
                <w:szCs w:val="18"/>
              </w:rPr>
              <w:t>3rd Qu.</w:t>
            </w:r>
          </w:p>
        </w:tc>
        <w:tc>
          <w:tcPr>
            <w:tcW w:w="672" w:type="pct"/>
          </w:tcPr>
          <w:p w14:paraId="2FDE2D1E" w14:textId="051C345E" w:rsidR="004D7665" w:rsidRPr="00AD41DE" w:rsidRDefault="004D7665" w:rsidP="003B2241">
            <w:pPr>
              <w:rPr>
                <w:b/>
                <w:bCs/>
                <w:sz w:val="18"/>
                <w:szCs w:val="18"/>
              </w:rPr>
            </w:pPr>
            <w:r w:rsidRPr="00AD41DE">
              <w:rPr>
                <w:b/>
                <w:bCs/>
                <w:sz w:val="18"/>
                <w:szCs w:val="18"/>
              </w:rPr>
              <w:t>Max</w:t>
            </w:r>
          </w:p>
        </w:tc>
      </w:tr>
      <w:tr w:rsidR="00EA42CA" w:rsidRPr="008E4389" w14:paraId="0FF2C9E6" w14:textId="77777777" w:rsidTr="00AD41DE">
        <w:tc>
          <w:tcPr>
            <w:tcW w:w="692" w:type="pct"/>
          </w:tcPr>
          <w:p w14:paraId="32337CB7" w14:textId="6FB27AC6" w:rsidR="004D7665" w:rsidRPr="008E4389" w:rsidRDefault="00127605" w:rsidP="003B2241">
            <w:pPr>
              <w:rPr>
                <w:rFonts w:ascii="Cambria Math" w:hAnsi="Cambria Math"/>
                <w:sz w:val="18"/>
                <w:szCs w:val="18"/>
                <w:oMath/>
              </w:rPr>
            </w:pPr>
            <m:oMathPara>
              <m:oMath>
                <m:r>
                  <w:rPr>
                    <w:rFonts w:ascii="Cambria Math" w:hAnsi="Cambria Math"/>
                    <w:sz w:val="18"/>
                    <w:szCs w:val="18"/>
                  </w:rPr>
                  <m:t>1.00</m:t>
                </m:r>
              </m:oMath>
            </m:oMathPara>
          </w:p>
        </w:tc>
        <w:tc>
          <w:tcPr>
            <w:tcW w:w="924" w:type="pct"/>
          </w:tcPr>
          <w:p w14:paraId="7C443D09" w14:textId="4AA1E371" w:rsidR="004D7665" w:rsidRPr="008E4389" w:rsidRDefault="00127605" w:rsidP="003B2241">
            <w:pPr>
              <w:rPr>
                <w:rFonts w:ascii="Cambria Math" w:hAnsi="Cambria Math"/>
                <w:sz w:val="18"/>
                <w:szCs w:val="18"/>
                <w:oMath/>
              </w:rPr>
            </w:pPr>
            <m:oMathPara>
              <m:oMath>
                <m:r>
                  <w:rPr>
                    <w:rFonts w:ascii="Cambria Math" w:hAnsi="Cambria Math"/>
                    <w:sz w:val="18"/>
                    <w:szCs w:val="18"/>
                  </w:rPr>
                  <m:t>2.00</m:t>
                </m:r>
              </m:oMath>
            </m:oMathPara>
          </w:p>
        </w:tc>
        <w:tc>
          <w:tcPr>
            <w:tcW w:w="961" w:type="pct"/>
          </w:tcPr>
          <w:p w14:paraId="60E68A30" w14:textId="5D70E7D5" w:rsidR="004D7665" w:rsidRPr="008E4389" w:rsidRDefault="00127605" w:rsidP="003B2241">
            <w:pPr>
              <w:rPr>
                <w:rFonts w:ascii="Cambria Math" w:hAnsi="Cambria Math"/>
                <w:sz w:val="18"/>
                <w:szCs w:val="18"/>
                <w:oMath/>
              </w:rPr>
            </w:pPr>
            <m:oMathPara>
              <m:oMath>
                <m:r>
                  <w:rPr>
                    <w:rFonts w:ascii="Cambria Math" w:hAnsi="Cambria Math"/>
                    <w:sz w:val="18"/>
                    <w:szCs w:val="18"/>
                  </w:rPr>
                  <m:t>4.00</m:t>
                </m:r>
              </m:oMath>
            </m:oMathPara>
          </w:p>
        </w:tc>
        <w:tc>
          <w:tcPr>
            <w:tcW w:w="785" w:type="pct"/>
          </w:tcPr>
          <w:p w14:paraId="07504076" w14:textId="32ACF029" w:rsidR="004D7665" w:rsidRPr="008E4389" w:rsidRDefault="00127605" w:rsidP="003B2241">
            <w:pPr>
              <w:rPr>
                <w:rFonts w:ascii="Cambria Math" w:hAnsi="Cambria Math"/>
                <w:sz w:val="18"/>
                <w:szCs w:val="18"/>
                <w:oMath/>
              </w:rPr>
            </w:pPr>
            <m:oMathPara>
              <m:oMath>
                <m:r>
                  <w:rPr>
                    <w:rFonts w:ascii="Cambria Math" w:hAnsi="Cambria Math"/>
                    <w:sz w:val="18"/>
                    <w:szCs w:val="18"/>
                  </w:rPr>
                  <m:t>3.53</m:t>
                </m:r>
              </m:oMath>
            </m:oMathPara>
          </w:p>
        </w:tc>
        <w:tc>
          <w:tcPr>
            <w:tcW w:w="966" w:type="pct"/>
          </w:tcPr>
          <w:p w14:paraId="2CC5AD5C" w14:textId="48C75EF6" w:rsidR="004D7665" w:rsidRPr="008E4389" w:rsidRDefault="00127605" w:rsidP="003B2241">
            <w:pPr>
              <w:rPr>
                <w:rFonts w:ascii="Cambria Math" w:hAnsi="Cambria Math"/>
                <w:sz w:val="18"/>
                <w:szCs w:val="18"/>
                <w:oMath/>
              </w:rPr>
            </w:pPr>
            <m:oMathPara>
              <m:oMath>
                <m:r>
                  <w:rPr>
                    <w:rFonts w:ascii="Cambria Math" w:hAnsi="Cambria Math"/>
                    <w:sz w:val="18"/>
                    <w:szCs w:val="18"/>
                  </w:rPr>
                  <m:t>5.00</m:t>
                </m:r>
              </m:oMath>
            </m:oMathPara>
          </w:p>
        </w:tc>
        <w:tc>
          <w:tcPr>
            <w:tcW w:w="672" w:type="pct"/>
          </w:tcPr>
          <w:p w14:paraId="369868A1" w14:textId="54EC6409" w:rsidR="004D7665" w:rsidRPr="008E4389" w:rsidRDefault="00127605" w:rsidP="003B2241">
            <w:pPr>
              <w:rPr>
                <w:rFonts w:ascii="Cambria Math" w:hAnsi="Cambria Math"/>
                <w:sz w:val="18"/>
                <w:szCs w:val="18"/>
                <w:oMath/>
              </w:rPr>
            </w:pPr>
            <m:oMathPara>
              <m:oMath>
                <m:r>
                  <w:rPr>
                    <w:rFonts w:ascii="Cambria Math" w:hAnsi="Cambria Math"/>
                    <w:sz w:val="18"/>
                    <w:szCs w:val="18"/>
                  </w:rPr>
                  <m:t>5.00</m:t>
                </m:r>
              </m:oMath>
            </m:oMathPara>
          </w:p>
        </w:tc>
      </w:tr>
    </w:tbl>
    <w:p w14:paraId="18E252A5" w14:textId="6E7198D6" w:rsidR="00511E48" w:rsidRPr="008E4389" w:rsidRDefault="00511E48" w:rsidP="00127605">
      <w:pPr>
        <w:spacing w:before="120"/>
      </w:pPr>
      <w:r w:rsidRPr="008E4389">
        <w:t xml:space="preserve">Then we obtain a graph showing the correlation between review length and rating as below. From left to right, the </w:t>
      </w:r>
      <m:oMath>
        <m:r>
          <w:rPr>
            <w:rFonts w:ascii="Cambria Math" w:hAnsi="Cambria Math"/>
          </w:rPr>
          <m:t>i</m:t>
        </m:r>
      </m:oMath>
      <w:r w:rsidR="00CA52DA" w:rsidRPr="008E4389">
        <w:rPr>
          <w:vertAlign w:val="superscript"/>
        </w:rPr>
        <w:t>th</w:t>
      </w:r>
      <w:r w:rsidR="00CA52DA" w:rsidRPr="008E4389">
        <w:t xml:space="preserve"> </w:t>
      </w:r>
      <w:r w:rsidRPr="008E4389">
        <w:t xml:space="preserve">point stands for the mean rating of reviews whose length is </w:t>
      </w:r>
      <w:r w:rsidR="00676D47" w:rsidRPr="008E4389">
        <w:t xml:space="preserve">in </w:t>
      </w:r>
      <w:r w:rsidR="00C50213" w:rsidRPr="008E4389">
        <w:t xml:space="preserve">the </w:t>
      </w:r>
      <w:r w:rsidR="00676D47" w:rsidRPr="008E4389">
        <w:t>range</w:t>
      </w:r>
      <w:r w:rsidRPr="008E4389">
        <w:t xml:space="preserve"> </w:t>
      </w:r>
      <m:oMath>
        <m:r>
          <w:rPr>
            <w:rFonts w:ascii="Cambria Math" w:hAnsi="Cambria Math"/>
          </w:rPr>
          <m:t>[50*(i-1)+1,  50*i]</m:t>
        </m:r>
      </m:oMath>
      <w:r w:rsidR="00473532" w:rsidRPr="008E4389">
        <w:t>. And the number corresponding to it tells the exact amount of reviews with that length.</w:t>
      </w:r>
      <w:r w:rsidR="00717C5A" w:rsidRPr="008E4389">
        <w:t xml:space="preserve"> From this graph, we could see there is a negative correlation between review length and ratings.</w:t>
      </w:r>
      <w:r w:rsidR="00B77F4F" w:rsidRPr="008E4389">
        <w:t xml:space="preserve"> </w:t>
      </w:r>
    </w:p>
    <w:p w14:paraId="17A73F39" w14:textId="21BCA686" w:rsidR="00B77F4F" w:rsidRPr="008E4389" w:rsidRDefault="00902547" w:rsidP="00127605">
      <w:pPr>
        <w:spacing w:before="120"/>
      </w:pPr>
      <w:r w:rsidRPr="008E4389">
        <w:t xml:space="preserve">The number of reviews whose length exceed </w:t>
      </w:r>
      <m:oMath>
        <m:r>
          <w:rPr>
            <w:rFonts w:ascii="Cambria Math" w:hAnsi="Cambria Math"/>
          </w:rPr>
          <m:t>400</m:t>
        </m:r>
      </m:oMath>
      <w:r w:rsidRPr="008E4389">
        <w:t xml:space="preserve"> words is </w:t>
      </w:r>
      <w:r w:rsidR="00007E62" w:rsidRPr="008E4389">
        <w:t xml:space="preserve">relatively much smaller, so they </w:t>
      </w:r>
      <w:r w:rsidR="00CA52DA" w:rsidRPr="008E4389">
        <w:t>do not</w:t>
      </w:r>
      <w:r w:rsidR="00007E62" w:rsidRPr="008E4389">
        <w:t xml:space="preserve"> have much impact on the regression line as the short reviews do</w:t>
      </w:r>
      <w:r w:rsidR="00CA52DA" w:rsidRPr="008E4389">
        <w:t>.</w:t>
      </w:r>
      <w:r w:rsidR="00B77F4F" w:rsidRPr="008E4389">
        <w:t xml:space="preserve"> </w:t>
      </w:r>
    </w:p>
    <w:p w14:paraId="1567F935" w14:textId="77777777" w:rsidR="000D7748" w:rsidRDefault="000D7748" w:rsidP="000D7748">
      <w:pPr>
        <w:keepNext/>
        <w:jc w:val="center"/>
        <w:rPr>
          <w:noProof/>
        </w:rPr>
      </w:pPr>
    </w:p>
    <w:p w14:paraId="544125EB" w14:textId="5BEC5AE5" w:rsidR="000D7748" w:rsidRDefault="008D138F" w:rsidP="000D7748">
      <w:pPr>
        <w:keepNext/>
        <w:jc w:val="center"/>
      </w:pPr>
      <w:r w:rsidRPr="008E4389">
        <w:rPr>
          <w:noProof/>
        </w:rPr>
        <w:drawing>
          <wp:inline distT="0" distB="0" distL="0" distR="0" wp14:anchorId="1EFFB4DE" wp14:editId="4B9098FF">
            <wp:extent cx="3016290" cy="1283031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 rotWithShape="1"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4926" b="-1"/>
                    <a:stretch/>
                  </pic:blipFill>
                  <pic:spPr bwMode="auto">
                    <a:xfrm>
                      <a:off x="0" y="0"/>
                      <a:ext cx="3017520" cy="128355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81F2D5F" w14:textId="49B3A4AC" w:rsidR="005C4742" w:rsidRPr="008E4389" w:rsidRDefault="000D7748" w:rsidP="000D7748">
      <w:pPr>
        <w:pStyle w:val="Caption"/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F11151">
        <w:rPr>
          <w:noProof/>
        </w:rPr>
        <w:t>1</w:t>
      </w:r>
      <w:r>
        <w:fldChar w:fldCharType="end"/>
      </w:r>
      <w:r>
        <w:t xml:space="preserve"> Correlation between Review Length and Ratings</w:t>
      </w:r>
    </w:p>
    <w:p w14:paraId="160E94B5" w14:textId="74F81CE4" w:rsidR="008203D0" w:rsidRPr="008E4389" w:rsidRDefault="00AD0522" w:rsidP="003B2241">
      <w:r w:rsidRPr="008E4389">
        <w:lastRenderedPageBreak/>
        <w:t xml:space="preserve">Moreover, </w:t>
      </w:r>
      <w:r w:rsidR="007636BC" w:rsidRPr="008E4389">
        <w:t>word frequency</w:t>
      </w:r>
      <w:r w:rsidR="00834C18" w:rsidRPr="008E4389">
        <w:t xml:space="preserve"> is </w:t>
      </w:r>
      <w:r w:rsidR="00E265FA" w:rsidRPr="008E4389">
        <w:t>important and analyzed</w:t>
      </w:r>
      <w:r w:rsidR="007636BC" w:rsidRPr="008E4389">
        <w:t>.</w:t>
      </w:r>
      <w:r w:rsidRPr="008E4389">
        <w:t xml:space="preserve"> Th</w:t>
      </w:r>
      <w:r w:rsidR="00824230" w:rsidRPr="008E4389">
        <w:t>e</w:t>
      </w:r>
      <w:r w:rsidRPr="008E4389">
        <w:t xml:space="preserve"> </w:t>
      </w:r>
      <w:r w:rsidR="00824230" w:rsidRPr="008E4389">
        <w:t xml:space="preserve">following </w:t>
      </w:r>
      <w:r w:rsidRPr="008E4389">
        <w:t>graph shows, as expected, positive words are positive</w:t>
      </w:r>
      <w:r w:rsidR="007636BC" w:rsidRPr="008E4389">
        <w:t>ly correlated with</w:t>
      </w:r>
      <w:r w:rsidRPr="008E4389">
        <w:t xml:space="preserve"> ratings and negative words are negatively correlated with negative ratings.</w:t>
      </w:r>
    </w:p>
    <w:p w14:paraId="76C515CE" w14:textId="77777777" w:rsidR="003033B0" w:rsidRDefault="00F77F62" w:rsidP="003033B0">
      <w:pPr>
        <w:keepNext/>
      </w:pPr>
      <w:r w:rsidRPr="008E4389">
        <w:rPr>
          <w:noProof/>
        </w:rPr>
        <w:drawing>
          <wp:inline distT="0" distB="0" distL="0" distR="0" wp14:anchorId="290CF1AA" wp14:editId="52D86593">
            <wp:extent cx="2979588" cy="2217761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04322" cy="223617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BDD8977" w14:textId="6E5B773A" w:rsidR="0044066F" w:rsidRPr="008E4389" w:rsidRDefault="003033B0" w:rsidP="003033B0">
      <w:pPr>
        <w:pStyle w:val="Caption"/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F11151">
        <w:rPr>
          <w:noProof/>
        </w:rPr>
        <w:t>2</w:t>
      </w:r>
      <w:r>
        <w:fldChar w:fldCharType="end"/>
      </w:r>
      <w:r>
        <w:t xml:space="preserve"> Distribution of Common </w:t>
      </w:r>
      <w:r w:rsidRPr="0014053E">
        <w:t xml:space="preserve">Adjectives </w:t>
      </w:r>
      <w:r>
        <w:rPr>
          <w:noProof/>
        </w:rPr>
        <w:t>with Respect to Rating</w:t>
      </w:r>
    </w:p>
    <w:p w14:paraId="0F14FBDE" w14:textId="2E2EEFA0" w:rsidR="00D176CD" w:rsidRPr="008E4389" w:rsidRDefault="00AA084B" w:rsidP="00F6082C">
      <w:pPr>
        <w:pStyle w:val="Heading1"/>
      </w:pPr>
      <w:r w:rsidRPr="008E4389">
        <w:t xml:space="preserve">Part 1. Key Findings </w:t>
      </w:r>
      <w:r w:rsidR="00410725" w:rsidRPr="008E4389">
        <w:t>of</w:t>
      </w:r>
      <w:r w:rsidRPr="008E4389">
        <w:t xml:space="preserve"> Chinese Restaurants</w:t>
      </w:r>
    </w:p>
    <w:p w14:paraId="330F2DF2" w14:textId="4AF0117E" w:rsidR="00D176CD" w:rsidRPr="008E4389" w:rsidRDefault="00C734A5" w:rsidP="00F6082C">
      <w:pPr>
        <w:pStyle w:val="Heading2"/>
      </w:pPr>
      <w:r w:rsidRPr="008E4389">
        <w:t>Influential Features/Attributes</w:t>
      </w:r>
    </w:p>
    <w:p w14:paraId="27401371" w14:textId="6E59CC95" w:rsidR="009F22BB" w:rsidRPr="008E4389" w:rsidRDefault="00AA084B" w:rsidP="003B2241">
      <w:r w:rsidRPr="008E4389">
        <w:t>We find that providing restaurants reservation</w:t>
      </w:r>
      <w:r w:rsidR="00053302" w:rsidRPr="008E4389">
        <w:t xml:space="preserve">, providing </w:t>
      </w:r>
      <w:r w:rsidRPr="008E4389">
        <w:t xml:space="preserve">good kids environment, not providing food delivery and credit card </w:t>
      </w:r>
      <w:r w:rsidR="00AB576A" w:rsidRPr="008E4389">
        <w:t>acceptance</w:t>
      </w:r>
      <w:r w:rsidRPr="008E4389">
        <w:t xml:space="preserve"> increase </w:t>
      </w:r>
      <w:r w:rsidR="00053302" w:rsidRPr="008E4389">
        <w:t xml:space="preserve">the </w:t>
      </w:r>
      <w:r w:rsidRPr="008E4389">
        <w:t>rating.</w:t>
      </w:r>
    </w:p>
    <w:p w14:paraId="1CA55374" w14:textId="37C577BA" w:rsidR="000E72EC" w:rsidRDefault="000E72EC" w:rsidP="000E72EC">
      <w:pPr>
        <w:pStyle w:val="Caption"/>
        <w:keepNext/>
      </w:pPr>
      <w:r>
        <w:t xml:space="preserve">Table </w:t>
      </w:r>
      <w:r>
        <w:fldChar w:fldCharType="begin"/>
      </w:r>
      <w:r>
        <w:instrText xml:space="preserve"> SEQ Table \* ARABIC </w:instrText>
      </w:r>
      <w:r>
        <w:fldChar w:fldCharType="separate"/>
      </w:r>
      <w:r w:rsidR="00F11151">
        <w:rPr>
          <w:noProof/>
        </w:rPr>
        <w:t>2</w:t>
      </w:r>
      <w:r>
        <w:fldChar w:fldCharType="end"/>
      </w:r>
      <w:r>
        <w:t xml:space="preserve"> Positive Attributes</w:t>
      </w:r>
    </w:p>
    <w:tbl>
      <w:tblPr>
        <w:tblStyle w:val="TableGridLight"/>
        <w:tblW w:w="5000" w:type="pct"/>
        <w:tblLook w:val="04A0" w:firstRow="1" w:lastRow="0" w:firstColumn="1" w:lastColumn="0" w:noHBand="0" w:noVBand="1"/>
      </w:tblPr>
      <w:tblGrid>
        <w:gridCol w:w="1075"/>
        <w:gridCol w:w="880"/>
        <w:gridCol w:w="707"/>
        <w:gridCol w:w="843"/>
        <w:gridCol w:w="1165"/>
      </w:tblGrid>
      <w:tr w:rsidR="00D176CD" w:rsidRPr="008E4389" w14:paraId="15D3BB09" w14:textId="77777777" w:rsidTr="00510A33">
        <w:trPr>
          <w:trHeight w:val="219"/>
        </w:trPr>
        <w:tc>
          <w:tcPr>
            <w:tcW w:w="1151" w:type="pct"/>
          </w:tcPr>
          <w:p w14:paraId="2084890D" w14:textId="77777777" w:rsidR="00D176CD" w:rsidRPr="00DC17C1" w:rsidRDefault="00D176CD" w:rsidP="00FE74F2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942" w:type="pct"/>
          </w:tcPr>
          <w:p w14:paraId="178A81AE" w14:textId="177268AE" w:rsidR="00D176CD" w:rsidRPr="00DC17C1" w:rsidRDefault="000A032D" w:rsidP="00FE74F2">
            <w:pPr>
              <w:jc w:val="center"/>
              <w:rPr>
                <w:b/>
                <w:bCs/>
                <w:sz w:val="16"/>
                <w:szCs w:val="16"/>
              </w:rPr>
            </w:pPr>
            <w:r w:rsidRPr="00DC17C1">
              <w:rPr>
                <w:b/>
                <w:bCs/>
                <w:sz w:val="16"/>
                <w:szCs w:val="16"/>
              </w:rPr>
              <w:t>reserve.</w:t>
            </w:r>
          </w:p>
        </w:tc>
        <w:tc>
          <w:tcPr>
            <w:tcW w:w="757" w:type="pct"/>
          </w:tcPr>
          <w:p w14:paraId="379DAE67" w14:textId="29393FCE" w:rsidR="00D176CD" w:rsidRPr="00DC17C1" w:rsidRDefault="00AA084B" w:rsidP="00FE74F2">
            <w:pPr>
              <w:jc w:val="center"/>
              <w:rPr>
                <w:b/>
                <w:bCs/>
                <w:sz w:val="16"/>
                <w:szCs w:val="16"/>
              </w:rPr>
            </w:pPr>
            <w:r w:rsidRPr="00DC17C1">
              <w:rPr>
                <w:b/>
                <w:bCs/>
                <w:sz w:val="16"/>
                <w:szCs w:val="16"/>
              </w:rPr>
              <w:t>kids</w:t>
            </w:r>
          </w:p>
        </w:tc>
        <w:tc>
          <w:tcPr>
            <w:tcW w:w="903" w:type="pct"/>
          </w:tcPr>
          <w:p w14:paraId="3738761E" w14:textId="3461A366" w:rsidR="00D176CD" w:rsidRPr="00DC17C1" w:rsidRDefault="00AA084B" w:rsidP="00FE74F2">
            <w:pPr>
              <w:jc w:val="center"/>
              <w:rPr>
                <w:b/>
                <w:bCs/>
                <w:sz w:val="16"/>
                <w:szCs w:val="16"/>
              </w:rPr>
            </w:pPr>
            <w:r w:rsidRPr="00DC17C1">
              <w:rPr>
                <w:b/>
                <w:bCs/>
                <w:sz w:val="16"/>
                <w:szCs w:val="16"/>
              </w:rPr>
              <w:t xml:space="preserve">no </w:t>
            </w:r>
            <w:proofErr w:type="spellStart"/>
            <w:r w:rsidRPr="00DC17C1">
              <w:rPr>
                <w:b/>
                <w:bCs/>
                <w:sz w:val="16"/>
                <w:szCs w:val="16"/>
              </w:rPr>
              <w:t>deliv</w:t>
            </w:r>
            <w:proofErr w:type="spellEnd"/>
            <w:r w:rsidR="000A032D" w:rsidRPr="00DC17C1">
              <w:rPr>
                <w:b/>
                <w:bCs/>
                <w:sz w:val="16"/>
                <w:szCs w:val="16"/>
              </w:rPr>
              <w:t>.</w:t>
            </w:r>
          </w:p>
        </w:tc>
        <w:tc>
          <w:tcPr>
            <w:tcW w:w="1247" w:type="pct"/>
          </w:tcPr>
          <w:p w14:paraId="0C18286E" w14:textId="787C9CBE" w:rsidR="00D176CD" w:rsidRPr="00DC17C1" w:rsidRDefault="001D0AC1" w:rsidP="00FE74F2">
            <w:pPr>
              <w:jc w:val="center"/>
              <w:rPr>
                <w:b/>
                <w:bCs/>
                <w:sz w:val="16"/>
                <w:szCs w:val="16"/>
              </w:rPr>
            </w:pPr>
            <w:r w:rsidRPr="00DC17C1">
              <w:rPr>
                <w:b/>
                <w:bCs/>
                <w:sz w:val="16"/>
                <w:szCs w:val="16"/>
              </w:rPr>
              <w:t>no</w:t>
            </w:r>
            <w:r w:rsidR="00AA084B" w:rsidRPr="00DC17C1">
              <w:rPr>
                <w:b/>
                <w:bCs/>
                <w:sz w:val="16"/>
                <w:szCs w:val="16"/>
              </w:rPr>
              <w:t xml:space="preserve"> card</w:t>
            </w:r>
          </w:p>
        </w:tc>
      </w:tr>
      <w:tr w:rsidR="00D176CD" w:rsidRPr="008E4389" w14:paraId="78A31603" w14:textId="77777777" w:rsidTr="00510A33">
        <w:trPr>
          <w:trHeight w:val="219"/>
        </w:trPr>
        <w:tc>
          <w:tcPr>
            <w:tcW w:w="1151" w:type="pct"/>
          </w:tcPr>
          <w:p w14:paraId="76BB0F26" w14:textId="1C9480B7" w:rsidR="00D176CD" w:rsidRPr="00DC17C1" w:rsidRDefault="001B12A5" w:rsidP="00FE74F2">
            <w:pPr>
              <w:jc w:val="center"/>
              <w:rPr>
                <w:b/>
                <w:bCs/>
                <w:sz w:val="18"/>
                <w:szCs w:val="18"/>
              </w:rPr>
            </w:pPr>
            <w:r w:rsidRPr="00DC17C1">
              <w:rPr>
                <w:b/>
                <w:bCs/>
                <w:sz w:val="18"/>
                <w:szCs w:val="18"/>
              </w:rPr>
              <w:t>p-val.</w:t>
            </w:r>
          </w:p>
        </w:tc>
        <w:tc>
          <w:tcPr>
            <w:tcW w:w="942" w:type="pct"/>
          </w:tcPr>
          <w:p w14:paraId="01411E91" w14:textId="67849299" w:rsidR="00D176CD" w:rsidRPr="001B12A5" w:rsidRDefault="00DC17C1" w:rsidP="00FE74F2">
            <w:pPr>
              <w:jc w:val="center"/>
              <w:rPr>
                <w:rFonts w:ascii="Cambria Math" w:hAnsi="Cambria Math"/>
                <w:sz w:val="16"/>
                <w:szCs w:val="16"/>
                <w:oMath/>
              </w:rPr>
            </w:pPr>
            <m:oMathPara>
              <m:oMath>
                <m:r>
                  <w:rPr>
                    <w:rFonts w:ascii="Cambria Math" w:hAnsi="Cambria Math"/>
                    <w:sz w:val="16"/>
                    <w:szCs w:val="16"/>
                  </w:rPr>
                  <m:t>1.48×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  <w:sz w:val="16"/>
                        <w:szCs w:val="16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16"/>
                        <w:szCs w:val="16"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/>
                        <w:sz w:val="16"/>
                        <w:szCs w:val="16"/>
                      </w:rPr>
                      <m:t>-5</m:t>
                    </m:r>
                  </m:sup>
                </m:sSup>
              </m:oMath>
            </m:oMathPara>
          </w:p>
        </w:tc>
        <w:tc>
          <w:tcPr>
            <w:tcW w:w="757" w:type="pct"/>
          </w:tcPr>
          <w:p w14:paraId="3A3E5A99" w14:textId="5F4142F8" w:rsidR="00D176CD" w:rsidRPr="008E4389" w:rsidRDefault="00DC17C1" w:rsidP="00FE74F2">
            <w:pPr>
              <w:jc w:val="center"/>
              <w:rPr>
                <w:rFonts w:ascii="Cambria Math" w:hAnsi="Cambria Math"/>
                <w:sz w:val="18"/>
                <w:szCs w:val="18"/>
                <w:oMath/>
              </w:rPr>
            </w:pPr>
            <m:oMathPara>
              <m:oMath>
                <m:r>
                  <w:rPr>
                    <w:rFonts w:ascii="Cambria Math" w:hAnsi="Cambria Math"/>
                    <w:sz w:val="18"/>
                    <w:szCs w:val="18"/>
                  </w:rPr>
                  <m:t>0.025</m:t>
                </m:r>
              </m:oMath>
            </m:oMathPara>
          </w:p>
        </w:tc>
        <w:tc>
          <w:tcPr>
            <w:tcW w:w="903" w:type="pct"/>
          </w:tcPr>
          <w:p w14:paraId="052662B9" w14:textId="20A1B608" w:rsidR="00D176CD" w:rsidRPr="008E4389" w:rsidRDefault="00DC17C1" w:rsidP="00FE74F2">
            <w:pPr>
              <w:jc w:val="center"/>
              <w:rPr>
                <w:rFonts w:ascii="Cambria Math" w:hAnsi="Cambria Math"/>
                <w:sz w:val="18"/>
                <w:szCs w:val="18"/>
                <w:oMath/>
              </w:rPr>
            </w:pPr>
            <m:oMathPara>
              <m:oMath>
                <m:r>
                  <w:rPr>
                    <w:rFonts w:ascii="Cambria Math" w:hAnsi="Cambria Math"/>
                    <w:sz w:val="18"/>
                    <w:szCs w:val="18"/>
                  </w:rPr>
                  <m:t>0.023</m:t>
                </m:r>
              </m:oMath>
            </m:oMathPara>
          </w:p>
        </w:tc>
        <w:tc>
          <w:tcPr>
            <w:tcW w:w="1247" w:type="pct"/>
          </w:tcPr>
          <w:p w14:paraId="2CA6088F" w14:textId="4C87EAED" w:rsidR="00D176CD" w:rsidRPr="008E4389" w:rsidRDefault="00DC17C1" w:rsidP="00FE74F2">
            <w:pPr>
              <w:jc w:val="center"/>
              <w:rPr>
                <w:rFonts w:ascii="Cambria Math" w:hAnsi="Cambria Math"/>
                <w:sz w:val="18"/>
                <w:szCs w:val="18"/>
                <w:oMath/>
              </w:rPr>
            </w:pPr>
            <m:oMathPara>
              <m:oMath>
                <m:r>
                  <w:rPr>
                    <w:rFonts w:ascii="Cambria Math" w:hAnsi="Cambria Math"/>
                    <w:sz w:val="18"/>
                    <w:szCs w:val="18"/>
                  </w:rPr>
                  <m:t>0.014</m:t>
                </m:r>
              </m:oMath>
            </m:oMathPara>
          </w:p>
        </w:tc>
      </w:tr>
      <w:tr w:rsidR="00D176CD" w:rsidRPr="008E4389" w14:paraId="5C75205B" w14:textId="77777777" w:rsidTr="00510A33">
        <w:trPr>
          <w:trHeight w:val="219"/>
        </w:trPr>
        <w:tc>
          <w:tcPr>
            <w:tcW w:w="1151" w:type="pct"/>
          </w:tcPr>
          <w:p w14:paraId="2390568B" w14:textId="2899E4F8" w:rsidR="00D176CD" w:rsidRPr="00DC17C1" w:rsidRDefault="00AA084B" w:rsidP="00FE74F2">
            <w:pPr>
              <w:jc w:val="center"/>
              <w:rPr>
                <w:b/>
                <w:bCs/>
                <w:sz w:val="18"/>
                <w:szCs w:val="18"/>
              </w:rPr>
            </w:pPr>
            <w:r w:rsidRPr="00DC17C1">
              <w:rPr>
                <w:b/>
                <w:bCs/>
                <w:sz w:val="18"/>
                <w:szCs w:val="18"/>
              </w:rPr>
              <w:t>mean diff</w:t>
            </w:r>
            <w:r w:rsidR="00F01517" w:rsidRPr="00DC17C1">
              <w:rPr>
                <w:b/>
                <w:bCs/>
                <w:sz w:val="18"/>
                <w:szCs w:val="18"/>
              </w:rPr>
              <w:t>.</w:t>
            </w:r>
          </w:p>
        </w:tc>
        <w:tc>
          <w:tcPr>
            <w:tcW w:w="942" w:type="pct"/>
          </w:tcPr>
          <w:p w14:paraId="7354EA3C" w14:textId="3053B17A" w:rsidR="00D176CD" w:rsidRPr="008E4389" w:rsidRDefault="00DC17C1" w:rsidP="00FE74F2">
            <w:pPr>
              <w:jc w:val="center"/>
              <w:rPr>
                <w:rFonts w:ascii="Cambria Math" w:hAnsi="Cambria Math"/>
                <w:sz w:val="18"/>
                <w:szCs w:val="18"/>
                <w:oMath/>
              </w:rPr>
            </w:pPr>
            <m:oMathPara>
              <m:oMath>
                <m:r>
                  <w:rPr>
                    <w:rFonts w:ascii="Cambria Math" w:hAnsi="Cambria Math"/>
                    <w:sz w:val="18"/>
                    <w:szCs w:val="18"/>
                  </w:rPr>
                  <m:t>0.24</m:t>
                </m:r>
              </m:oMath>
            </m:oMathPara>
          </w:p>
        </w:tc>
        <w:tc>
          <w:tcPr>
            <w:tcW w:w="757" w:type="pct"/>
          </w:tcPr>
          <w:p w14:paraId="1BAAF48A" w14:textId="5F3E84A7" w:rsidR="00D176CD" w:rsidRPr="008E4389" w:rsidRDefault="00DC17C1" w:rsidP="00FE74F2">
            <w:pPr>
              <w:jc w:val="center"/>
              <w:rPr>
                <w:rFonts w:ascii="Cambria Math" w:hAnsi="Cambria Math"/>
                <w:sz w:val="18"/>
                <w:szCs w:val="18"/>
                <w:oMath/>
              </w:rPr>
            </w:pPr>
            <m:oMathPara>
              <m:oMath>
                <m:r>
                  <w:rPr>
                    <w:rFonts w:ascii="Cambria Math" w:hAnsi="Cambria Math"/>
                    <w:sz w:val="18"/>
                    <w:szCs w:val="18"/>
                  </w:rPr>
                  <m:t>0.24</m:t>
                </m:r>
              </m:oMath>
            </m:oMathPara>
          </w:p>
        </w:tc>
        <w:tc>
          <w:tcPr>
            <w:tcW w:w="903" w:type="pct"/>
          </w:tcPr>
          <w:p w14:paraId="0874059D" w14:textId="0222571C" w:rsidR="00D176CD" w:rsidRPr="008E4389" w:rsidRDefault="00DC17C1" w:rsidP="00FE74F2">
            <w:pPr>
              <w:jc w:val="center"/>
              <w:rPr>
                <w:rFonts w:ascii="Cambria Math" w:hAnsi="Cambria Math"/>
                <w:sz w:val="18"/>
                <w:szCs w:val="18"/>
                <w:oMath/>
              </w:rPr>
            </w:pPr>
            <m:oMathPara>
              <m:oMath>
                <m:r>
                  <w:rPr>
                    <w:rFonts w:ascii="Cambria Math" w:hAnsi="Cambria Math"/>
                    <w:sz w:val="18"/>
                    <w:szCs w:val="18"/>
                  </w:rPr>
                  <m:t>0.12</m:t>
                </m:r>
              </m:oMath>
            </m:oMathPara>
          </w:p>
        </w:tc>
        <w:tc>
          <w:tcPr>
            <w:tcW w:w="1247" w:type="pct"/>
          </w:tcPr>
          <w:p w14:paraId="66080357" w14:textId="6352A826" w:rsidR="00D176CD" w:rsidRPr="008E4389" w:rsidRDefault="00DC17C1" w:rsidP="00FE74F2">
            <w:pPr>
              <w:jc w:val="center"/>
              <w:rPr>
                <w:rFonts w:ascii="Cambria Math" w:hAnsi="Cambria Math"/>
                <w:sz w:val="18"/>
                <w:szCs w:val="18"/>
                <w:oMath/>
              </w:rPr>
            </w:pPr>
            <m:oMathPara>
              <m:oMath>
                <m:r>
                  <w:rPr>
                    <w:rFonts w:ascii="Cambria Math" w:hAnsi="Cambria Math"/>
                    <w:sz w:val="18"/>
                    <w:szCs w:val="18"/>
                  </w:rPr>
                  <m:t>0.32</m:t>
                </m:r>
              </m:oMath>
            </m:oMathPara>
          </w:p>
        </w:tc>
      </w:tr>
    </w:tbl>
    <w:p w14:paraId="56CEA70E" w14:textId="59EEE72C" w:rsidR="00D176CD" w:rsidRPr="008E4389" w:rsidRDefault="00C00449" w:rsidP="003B2241">
      <w:r w:rsidRPr="008E4389">
        <w:t>Whereas,</w:t>
      </w:r>
      <w:r w:rsidR="00AA084B" w:rsidRPr="008E4389">
        <w:t xml:space="preserve"> provid</w:t>
      </w:r>
      <w:r w:rsidR="00530E60" w:rsidRPr="008E4389">
        <w:t>ing</w:t>
      </w:r>
      <w:r w:rsidR="00AA084B" w:rsidRPr="008E4389">
        <w:t xml:space="preserve"> food take out, provid</w:t>
      </w:r>
      <w:r w:rsidR="00530E60" w:rsidRPr="008E4389">
        <w:t>ing</w:t>
      </w:r>
      <w:r w:rsidR="00AA084B" w:rsidRPr="008E4389">
        <w:t xml:space="preserve"> alcohol, </w:t>
      </w:r>
      <w:r w:rsidR="001D0AC1" w:rsidRPr="008E4389">
        <w:t xml:space="preserve">having </w:t>
      </w:r>
      <w:r w:rsidR="002765B9" w:rsidRPr="008E4389">
        <w:t>TV,</w:t>
      </w:r>
      <w:r w:rsidR="00AA084B" w:rsidRPr="008E4389">
        <w:t xml:space="preserve"> and provid</w:t>
      </w:r>
      <w:r w:rsidR="001D0AC1" w:rsidRPr="008E4389">
        <w:t>ing</w:t>
      </w:r>
      <w:r w:rsidR="00AA084B" w:rsidRPr="008E4389">
        <w:t xml:space="preserve"> </w:t>
      </w:r>
      <w:r w:rsidR="009F2119" w:rsidRPr="008E4389">
        <w:t>Wi-Fi</w:t>
      </w:r>
      <w:r w:rsidR="00AA084B" w:rsidRPr="008E4389">
        <w:t xml:space="preserve"> </w:t>
      </w:r>
      <w:r w:rsidR="001D0AC1" w:rsidRPr="008E4389">
        <w:t>do not impact the rating significantly.</w:t>
      </w:r>
    </w:p>
    <w:p w14:paraId="6140EB7D" w14:textId="14E71F76" w:rsidR="00FC6AAF" w:rsidRDefault="00FC6AAF" w:rsidP="00FC6AAF">
      <w:pPr>
        <w:pStyle w:val="Caption"/>
        <w:keepNext/>
      </w:pPr>
      <w:r>
        <w:t xml:space="preserve">Table </w:t>
      </w:r>
      <w:r>
        <w:fldChar w:fldCharType="begin"/>
      </w:r>
      <w:r>
        <w:instrText xml:space="preserve"> SEQ Table \* ARABIC </w:instrText>
      </w:r>
      <w:r>
        <w:fldChar w:fldCharType="separate"/>
      </w:r>
      <w:r w:rsidR="00F11151">
        <w:rPr>
          <w:noProof/>
        </w:rPr>
        <w:t>3</w:t>
      </w:r>
      <w:r>
        <w:fldChar w:fldCharType="end"/>
      </w:r>
      <w:r>
        <w:t xml:space="preserve"> Neutral </w:t>
      </w:r>
      <w:r w:rsidR="00946C17">
        <w:t>Attributes</w:t>
      </w:r>
    </w:p>
    <w:tbl>
      <w:tblPr>
        <w:tblStyle w:val="TableGridLight"/>
        <w:tblW w:w="5000" w:type="pct"/>
        <w:tblLook w:val="04A0" w:firstRow="1" w:lastRow="0" w:firstColumn="1" w:lastColumn="0" w:noHBand="0" w:noVBand="1"/>
      </w:tblPr>
      <w:tblGrid>
        <w:gridCol w:w="1075"/>
        <w:gridCol w:w="810"/>
        <w:gridCol w:w="900"/>
        <w:gridCol w:w="774"/>
        <w:gridCol w:w="1111"/>
      </w:tblGrid>
      <w:tr w:rsidR="00DC17C1" w:rsidRPr="008E4389" w14:paraId="4E2CABF8" w14:textId="77777777" w:rsidTr="00DC17C1">
        <w:trPr>
          <w:cantSplit/>
          <w:trHeight w:val="198"/>
        </w:trPr>
        <w:tc>
          <w:tcPr>
            <w:tcW w:w="1151" w:type="pct"/>
          </w:tcPr>
          <w:p w14:paraId="50EBB66D" w14:textId="77777777" w:rsidR="00D176CD" w:rsidRPr="00DC17C1" w:rsidRDefault="00D176CD" w:rsidP="00FE74F2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867" w:type="pct"/>
          </w:tcPr>
          <w:p w14:paraId="7DC2547A" w14:textId="393C23C0" w:rsidR="00D176CD" w:rsidRPr="006D6612" w:rsidRDefault="00AE3629" w:rsidP="00FE74F2">
            <w:pPr>
              <w:jc w:val="center"/>
              <w:rPr>
                <w:b/>
                <w:bCs/>
                <w:sz w:val="16"/>
                <w:szCs w:val="16"/>
              </w:rPr>
            </w:pPr>
            <w:r w:rsidRPr="006D6612">
              <w:rPr>
                <w:b/>
                <w:bCs/>
                <w:sz w:val="16"/>
                <w:szCs w:val="16"/>
              </w:rPr>
              <w:t>t</w:t>
            </w:r>
            <w:r w:rsidR="00AA084B" w:rsidRPr="006D6612">
              <w:rPr>
                <w:b/>
                <w:bCs/>
                <w:sz w:val="16"/>
                <w:szCs w:val="16"/>
              </w:rPr>
              <w:t>ake out</w:t>
            </w:r>
          </w:p>
        </w:tc>
        <w:tc>
          <w:tcPr>
            <w:tcW w:w="964" w:type="pct"/>
          </w:tcPr>
          <w:p w14:paraId="232FC734" w14:textId="77777777" w:rsidR="00D176CD" w:rsidRPr="006D6612" w:rsidRDefault="00AA084B" w:rsidP="00FE74F2">
            <w:pPr>
              <w:jc w:val="center"/>
              <w:rPr>
                <w:b/>
                <w:bCs/>
                <w:sz w:val="16"/>
                <w:szCs w:val="16"/>
              </w:rPr>
            </w:pPr>
            <w:r w:rsidRPr="006D6612">
              <w:rPr>
                <w:b/>
                <w:bCs/>
                <w:sz w:val="16"/>
                <w:szCs w:val="16"/>
              </w:rPr>
              <w:t>alcohol</w:t>
            </w:r>
          </w:p>
        </w:tc>
        <w:tc>
          <w:tcPr>
            <w:tcW w:w="829" w:type="pct"/>
          </w:tcPr>
          <w:p w14:paraId="7AF9EB88" w14:textId="77777777" w:rsidR="00D176CD" w:rsidRPr="006D6612" w:rsidRDefault="00AA084B" w:rsidP="00FE74F2">
            <w:pPr>
              <w:jc w:val="center"/>
              <w:rPr>
                <w:b/>
                <w:bCs/>
                <w:sz w:val="16"/>
                <w:szCs w:val="16"/>
              </w:rPr>
            </w:pPr>
            <w:r w:rsidRPr="006D6612">
              <w:rPr>
                <w:b/>
                <w:bCs/>
                <w:sz w:val="16"/>
                <w:szCs w:val="16"/>
              </w:rPr>
              <w:t>TV</w:t>
            </w:r>
          </w:p>
        </w:tc>
        <w:tc>
          <w:tcPr>
            <w:tcW w:w="1190" w:type="pct"/>
          </w:tcPr>
          <w:p w14:paraId="60CDB1D9" w14:textId="48E23D9D" w:rsidR="00D176CD" w:rsidRPr="006D6612" w:rsidRDefault="009F2119" w:rsidP="00FE74F2">
            <w:pPr>
              <w:jc w:val="center"/>
              <w:rPr>
                <w:b/>
                <w:bCs/>
                <w:sz w:val="16"/>
                <w:szCs w:val="16"/>
              </w:rPr>
            </w:pPr>
            <w:r w:rsidRPr="006D6612">
              <w:rPr>
                <w:b/>
                <w:bCs/>
                <w:sz w:val="16"/>
                <w:szCs w:val="16"/>
              </w:rPr>
              <w:t>Wi-Fi</w:t>
            </w:r>
          </w:p>
        </w:tc>
      </w:tr>
      <w:tr w:rsidR="00F01517" w:rsidRPr="008E4389" w14:paraId="465A8CCF" w14:textId="77777777" w:rsidTr="00DC17C1">
        <w:trPr>
          <w:trHeight w:val="198"/>
        </w:trPr>
        <w:tc>
          <w:tcPr>
            <w:tcW w:w="1151" w:type="pct"/>
          </w:tcPr>
          <w:p w14:paraId="22CE36A4" w14:textId="030C6DEF" w:rsidR="00D176CD" w:rsidRPr="00DC17C1" w:rsidRDefault="001B12A5" w:rsidP="00FE74F2">
            <w:pPr>
              <w:jc w:val="center"/>
              <w:rPr>
                <w:b/>
                <w:bCs/>
                <w:sz w:val="18"/>
                <w:szCs w:val="18"/>
              </w:rPr>
            </w:pPr>
            <w:r w:rsidRPr="00DC17C1">
              <w:rPr>
                <w:b/>
                <w:bCs/>
                <w:sz w:val="18"/>
                <w:szCs w:val="18"/>
              </w:rPr>
              <w:t>p-val.</w:t>
            </w:r>
          </w:p>
        </w:tc>
        <w:tc>
          <w:tcPr>
            <w:tcW w:w="867" w:type="pct"/>
          </w:tcPr>
          <w:p w14:paraId="5C12FA7B" w14:textId="0DE4966C" w:rsidR="00D176CD" w:rsidRPr="008E4389" w:rsidRDefault="00DC17C1" w:rsidP="00FE74F2">
            <w:pPr>
              <w:jc w:val="center"/>
              <w:rPr>
                <w:rFonts w:ascii="Cambria Math" w:hAnsi="Cambria Math"/>
                <w:sz w:val="18"/>
                <w:szCs w:val="18"/>
                <w:oMath/>
              </w:rPr>
            </w:pPr>
            <m:oMathPara>
              <m:oMath>
                <m:r>
                  <w:rPr>
                    <w:rFonts w:ascii="Cambria Math" w:hAnsi="Cambria Math"/>
                    <w:sz w:val="18"/>
                    <w:szCs w:val="18"/>
                  </w:rPr>
                  <m:t>0.663</m:t>
                </m:r>
              </m:oMath>
            </m:oMathPara>
          </w:p>
        </w:tc>
        <w:tc>
          <w:tcPr>
            <w:tcW w:w="964" w:type="pct"/>
          </w:tcPr>
          <w:p w14:paraId="5F2036C5" w14:textId="56B15206" w:rsidR="00D176CD" w:rsidRPr="008E4389" w:rsidRDefault="00DC17C1" w:rsidP="00FE74F2">
            <w:pPr>
              <w:jc w:val="center"/>
              <w:rPr>
                <w:rFonts w:ascii="Cambria Math" w:hAnsi="Cambria Math"/>
                <w:sz w:val="18"/>
                <w:szCs w:val="18"/>
                <w:oMath/>
              </w:rPr>
            </w:pPr>
            <m:oMathPara>
              <m:oMath>
                <m:r>
                  <w:rPr>
                    <w:rFonts w:ascii="Cambria Math" w:hAnsi="Cambria Math"/>
                    <w:sz w:val="18"/>
                    <w:szCs w:val="18"/>
                  </w:rPr>
                  <m:t>0.625</m:t>
                </m:r>
              </m:oMath>
            </m:oMathPara>
          </w:p>
        </w:tc>
        <w:tc>
          <w:tcPr>
            <w:tcW w:w="829" w:type="pct"/>
          </w:tcPr>
          <w:p w14:paraId="71E20798" w14:textId="25E1CA5D" w:rsidR="00D176CD" w:rsidRPr="008E4389" w:rsidRDefault="00DC17C1" w:rsidP="00FE74F2">
            <w:pPr>
              <w:jc w:val="center"/>
              <w:rPr>
                <w:rFonts w:ascii="Cambria Math" w:hAnsi="Cambria Math"/>
                <w:sz w:val="18"/>
                <w:szCs w:val="18"/>
                <w:oMath/>
              </w:rPr>
            </w:pPr>
            <m:oMathPara>
              <m:oMath>
                <m:r>
                  <w:rPr>
                    <w:rFonts w:ascii="Cambria Math" w:hAnsi="Cambria Math"/>
                    <w:sz w:val="18"/>
                    <w:szCs w:val="18"/>
                  </w:rPr>
                  <m:t>0.202</m:t>
                </m:r>
              </m:oMath>
            </m:oMathPara>
          </w:p>
        </w:tc>
        <w:tc>
          <w:tcPr>
            <w:tcW w:w="1190" w:type="pct"/>
          </w:tcPr>
          <w:p w14:paraId="074A3EDE" w14:textId="1322762E" w:rsidR="00D176CD" w:rsidRPr="008E4389" w:rsidRDefault="00DC17C1" w:rsidP="00FE74F2">
            <w:pPr>
              <w:jc w:val="center"/>
              <w:rPr>
                <w:rFonts w:ascii="Cambria Math" w:hAnsi="Cambria Math"/>
                <w:sz w:val="18"/>
                <w:szCs w:val="18"/>
                <w:oMath/>
              </w:rPr>
            </w:pPr>
            <m:oMathPara>
              <m:oMath>
                <m:r>
                  <w:rPr>
                    <w:rFonts w:ascii="Cambria Math" w:hAnsi="Cambria Math"/>
                    <w:sz w:val="18"/>
                    <w:szCs w:val="18"/>
                  </w:rPr>
                  <m:t>0.103</m:t>
                </m:r>
              </m:oMath>
            </m:oMathPara>
          </w:p>
        </w:tc>
      </w:tr>
      <w:tr w:rsidR="00DC17C1" w:rsidRPr="008E4389" w14:paraId="53A677A5" w14:textId="77777777" w:rsidTr="00DC17C1">
        <w:trPr>
          <w:trHeight w:val="198"/>
        </w:trPr>
        <w:tc>
          <w:tcPr>
            <w:tcW w:w="1151" w:type="pct"/>
          </w:tcPr>
          <w:p w14:paraId="1AD8C9F4" w14:textId="117BE211" w:rsidR="00D176CD" w:rsidRPr="00DC17C1" w:rsidRDefault="00AA084B" w:rsidP="00FE74F2">
            <w:pPr>
              <w:jc w:val="center"/>
              <w:rPr>
                <w:b/>
                <w:bCs/>
                <w:sz w:val="18"/>
                <w:szCs w:val="18"/>
              </w:rPr>
            </w:pPr>
            <w:r w:rsidRPr="00DC17C1">
              <w:rPr>
                <w:b/>
                <w:bCs/>
                <w:sz w:val="18"/>
                <w:szCs w:val="18"/>
              </w:rPr>
              <w:t>mean diff</w:t>
            </w:r>
            <w:r w:rsidR="00AE3629" w:rsidRPr="00DC17C1">
              <w:rPr>
                <w:b/>
                <w:bCs/>
                <w:sz w:val="18"/>
                <w:szCs w:val="18"/>
              </w:rPr>
              <w:t>.</w:t>
            </w:r>
          </w:p>
        </w:tc>
        <w:tc>
          <w:tcPr>
            <w:tcW w:w="867" w:type="pct"/>
          </w:tcPr>
          <w:p w14:paraId="09C84693" w14:textId="01FFD85E" w:rsidR="00D176CD" w:rsidRPr="008E4389" w:rsidRDefault="00DC17C1" w:rsidP="00FE74F2">
            <w:pPr>
              <w:jc w:val="center"/>
              <w:rPr>
                <w:rFonts w:ascii="Cambria Math" w:hAnsi="Cambria Math"/>
                <w:sz w:val="18"/>
                <w:szCs w:val="18"/>
                <w:oMath/>
              </w:rPr>
            </w:pPr>
            <m:oMathPara>
              <m:oMath>
                <m:r>
                  <w:rPr>
                    <w:rFonts w:ascii="Cambria Math" w:hAnsi="Cambria Math"/>
                    <w:sz w:val="18"/>
                    <w:szCs w:val="18"/>
                  </w:rPr>
                  <m:t>-0.04</m:t>
                </m:r>
              </m:oMath>
            </m:oMathPara>
          </w:p>
        </w:tc>
        <w:tc>
          <w:tcPr>
            <w:tcW w:w="964" w:type="pct"/>
          </w:tcPr>
          <w:p w14:paraId="634819F7" w14:textId="56A070AB" w:rsidR="00D176CD" w:rsidRPr="008E4389" w:rsidRDefault="00DC17C1" w:rsidP="00FE74F2">
            <w:pPr>
              <w:jc w:val="center"/>
              <w:rPr>
                <w:rFonts w:ascii="Cambria Math" w:hAnsi="Cambria Math"/>
                <w:sz w:val="18"/>
                <w:szCs w:val="18"/>
                <w:oMath/>
              </w:rPr>
            </w:pPr>
            <m:oMathPara>
              <m:oMath>
                <m:r>
                  <w:rPr>
                    <w:rFonts w:ascii="Cambria Math" w:hAnsi="Cambria Math"/>
                    <w:sz w:val="18"/>
                    <w:szCs w:val="18"/>
                  </w:rPr>
                  <m:t>-0.017</m:t>
                </m:r>
              </m:oMath>
            </m:oMathPara>
          </w:p>
        </w:tc>
        <w:tc>
          <w:tcPr>
            <w:tcW w:w="829" w:type="pct"/>
          </w:tcPr>
          <w:p w14:paraId="60190B25" w14:textId="339BC19F" w:rsidR="00D176CD" w:rsidRPr="008E4389" w:rsidRDefault="00DC17C1" w:rsidP="00FE74F2">
            <w:pPr>
              <w:jc w:val="center"/>
              <w:rPr>
                <w:rFonts w:ascii="Cambria Math" w:hAnsi="Cambria Math"/>
                <w:sz w:val="18"/>
                <w:szCs w:val="18"/>
                <w:oMath/>
              </w:rPr>
            </w:pPr>
            <m:oMathPara>
              <m:oMath>
                <m:r>
                  <w:rPr>
                    <w:rFonts w:ascii="Cambria Math" w:hAnsi="Cambria Math"/>
                    <w:sz w:val="18"/>
                    <w:szCs w:val="18"/>
                  </w:rPr>
                  <m:t>0.10</m:t>
                </m:r>
              </m:oMath>
            </m:oMathPara>
          </w:p>
        </w:tc>
        <w:tc>
          <w:tcPr>
            <w:tcW w:w="1190" w:type="pct"/>
          </w:tcPr>
          <w:p w14:paraId="3BCD724B" w14:textId="66B6581D" w:rsidR="00D176CD" w:rsidRPr="008E4389" w:rsidRDefault="00DC17C1" w:rsidP="00FE74F2">
            <w:pPr>
              <w:jc w:val="center"/>
              <w:rPr>
                <w:rFonts w:ascii="Cambria Math" w:hAnsi="Cambria Math"/>
                <w:sz w:val="18"/>
                <w:szCs w:val="18"/>
                <w:oMath/>
              </w:rPr>
            </w:pPr>
            <m:oMathPara>
              <m:oMath>
                <m:r>
                  <w:rPr>
                    <w:rFonts w:ascii="Cambria Math" w:hAnsi="Cambria Math"/>
                    <w:sz w:val="18"/>
                    <w:szCs w:val="18"/>
                  </w:rPr>
                  <m:t>0.12</m:t>
                </m:r>
              </m:oMath>
            </m:oMathPara>
          </w:p>
        </w:tc>
      </w:tr>
    </w:tbl>
    <w:p w14:paraId="5A8D6AF9" w14:textId="19AF4E86" w:rsidR="009F2119" w:rsidRPr="008E4389" w:rsidRDefault="00034CB9" w:rsidP="00F6082C">
      <w:pPr>
        <w:pStyle w:val="Heading2"/>
      </w:pPr>
      <w:r w:rsidRPr="008E4389">
        <w:t>Tests</w:t>
      </w:r>
    </w:p>
    <w:p w14:paraId="3448CAF6" w14:textId="48CF69DB" w:rsidR="00D176CD" w:rsidRPr="008E4389" w:rsidRDefault="00AA084B" w:rsidP="003B2241">
      <w:r w:rsidRPr="008E4389">
        <w:t xml:space="preserve">We use Wilcoxon-Rank test to see whether some attributes of business are related to ratings. The null hypothesis is that the attribute is not related to the ratings. We choose </w:t>
      </w:r>
      <w:r w:rsidR="000F4918" w:rsidRPr="008E4389">
        <w:t xml:space="preserve">a </w:t>
      </w:r>
      <w:r w:rsidRPr="008E4389">
        <w:t>significan</w:t>
      </w:r>
      <w:r w:rsidR="000F4918" w:rsidRPr="008E4389">
        <w:t>ce</w:t>
      </w:r>
      <w:r w:rsidRPr="008E4389">
        <w:t xml:space="preserve"> level</w:t>
      </w:r>
      <w:r w:rsidR="000F4918" w:rsidRPr="008E4389">
        <w:t xml:space="preserve"> of</w:t>
      </w:r>
      <w:r w:rsidRPr="008E4389">
        <w:t xml:space="preserve"> </w:t>
      </w:r>
      <m:oMath>
        <m:r>
          <w:rPr>
            <w:rFonts w:ascii="Cambria Math" w:hAnsi="Cambria Math"/>
          </w:rPr>
          <m:t>0.05</m:t>
        </m:r>
      </m:oMath>
      <w:r w:rsidRPr="008E4389">
        <w:t xml:space="preserve">. If the p-value is less than </w:t>
      </w:r>
      <m:oMath>
        <m:r>
          <w:rPr>
            <w:rFonts w:ascii="Cambria Math" w:hAnsi="Cambria Math"/>
          </w:rPr>
          <m:t>0.05</m:t>
        </m:r>
      </m:oMath>
      <w:r w:rsidRPr="008E4389">
        <w:t xml:space="preserve">, we think the attribute is related to the ratings. We can also get the </w:t>
      </w:r>
      <m:oMath>
        <m:r>
          <w:rPr>
            <w:rFonts w:ascii="Cambria Math" w:hAnsi="Cambria Math"/>
          </w:rPr>
          <m:t>95%</m:t>
        </m:r>
      </m:oMath>
      <w:r w:rsidRPr="008E4389">
        <w:t xml:space="preserve"> confidence interval of </w:t>
      </w:r>
      <w:r w:rsidR="002A103E" w:rsidRPr="008E4389">
        <w:t xml:space="preserve">the </w:t>
      </w:r>
      <w:r w:rsidRPr="008E4389">
        <w:t>average rating difference between group:</w:t>
      </w:r>
    </w:p>
    <w:p w14:paraId="6F1B8FA0" w14:textId="16502B4C" w:rsidR="00544C1C" w:rsidRDefault="00544C1C" w:rsidP="00544C1C">
      <w:pPr>
        <w:pStyle w:val="Caption"/>
        <w:keepNext/>
      </w:pPr>
      <w:r>
        <w:t xml:space="preserve">Table </w:t>
      </w:r>
      <w:r>
        <w:fldChar w:fldCharType="begin"/>
      </w:r>
      <w:r>
        <w:instrText xml:space="preserve"> SEQ Table \* ARABIC </w:instrText>
      </w:r>
      <w:r>
        <w:fldChar w:fldCharType="separate"/>
      </w:r>
      <w:r w:rsidR="00F11151">
        <w:rPr>
          <w:noProof/>
        </w:rPr>
        <w:t>4</w:t>
      </w:r>
      <w:r>
        <w:fldChar w:fldCharType="end"/>
      </w:r>
      <w:r>
        <w:t xml:space="preserve"> Confidence Interval of Positive Attributes</w:t>
      </w:r>
    </w:p>
    <w:tbl>
      <w:tblPr>
        <w:tblStyle w:val="TableGridLight"/>
        <w:tblW w:w="5000" w:type="pct"/>
        <w:jc w:val="center"/>
        <w:tblLook w:val="04E0" w:firstRow="1" w:lastRow="1" w:firstColumn="1" w:lastColumn="0" w:noHBand="0" w:noVBand="1"/>
      </w:tblPr>
      <w:tblGrid>
        <w:gridCol w:w="677"/>
        <w:gridCol w:w="941"/>
        <w:gridCol w:w="884"/>
        <w:gridCol w:w="894"/>
        <w:gridCol w:w="1274"/>
      </w:tblGrid>
      <w:tr w:rsidR="00CA44C2" w:rsidRPr="008E4389" w14:paraId="17C83EB4" w14:textId="77777777" w:rsidTr="00544C1C">
        <w:trPr>
          <w:trHeight w:val="272"/>
          <w:jc w:val="center"/>
        </w:trPr>
        <w:tc>
          <w:tcPr>
            <w:tcW w:w="670" w:type="pct"/>
          </w:tcPr>
          <w:p w14:paraId="7A3226DA" w14:textId="77777777" w:rsidR="003B227A" w:rsidRPr="00DC17C1" w:rsidRDefault="003B227A" w:rsidP="00FE74F2">
            <w:pPr>
              <w:jc w:val="center"/>
              <w:rPr>
                <w:b/>
                <w:bCs/>
                <w:sz w:val="18"/>
                <w:szCs w:val="18"/>
              </w:rPr>
            </w:pPr>
          </w:p>
        </w:tc>
        <w:tc>
          <w:tcPr>
            <w:tcW w:w="1021" w:type="pct"/>
          </w:tcPr>
          <w:p w14:paraId="71098203" w14:textId="1EA3D763" w:rsidR="003B227A" w:rsidRPr="00DC17C1" w:rsidRDefault="00EA42CA" w:rsidP="00FE74F2">
            <w:pPr>
              <w:jc w:val="center"/>
              <w:rPr>
                <w:b/>
                <w:bCs/>
                <w:sz w:val="18"/>
                <w:szCs w:val="18"/>
              </w:rPr>
            </w:pPr>
            <w:r w:rsidRPr="00DC17C1">
              <w:rPr>
                <w:b/>
                <w:bCs/>
                <w:sz w:val="18"/>
                <w:szCs w:val="18"/>
              </w:rPr>
              <w:t>Reserve.</w:t>
            </w:r>
          </w:p>
        </w:tc>
        <w:tc>
          <w:tcPr>
            <w:tcW w:w="960" w:type="pct"/>
          </w:tcPr>
          <w:p w14:paraId="14CDA102" w14:textId="02BEAA98" w:rsidR="003B227A" w:rsidRPr="00DC17C1" w:rsidRDefault="003B227A" w:rsidP="00FE74F2">
            <w:pPr>
              <w:jc w:val="center"/>
              <w:rPr>
                <w:b/>
                <w:bCs/>
                <w:sz w:val="18"/>
                <w:szCs w:val="18"/>
              </w:rPr>
            </w:pPr>
            <w:r w:rsidRPr="00DC17C1">
              <w:rPr>
                <w:b/>
                <w:bCs/>
                <w:sz w:val="18"/>
                <w:szCs w:val="18"/>
              </w:rPr>
              <w:t>kids</w:t>
            </w:r>
          </w:p>
        </w:tc>
        <w:tc>
          <w:tcPr>
            <w:tcW w:w="971" w:type="pct"/>
          </w:tcPr>
          <w:p w14:paraId="2FA67D34" w14:textId="26D67925" w:rsidR="003B227A" w:rsidRPr="00DC17C1" w:rsidRDefault="003B227A" w:rsidP="00FE74F2">
            <w:pPr>
              <w:jc w:val="center"/>
              <w:rPr>
                <w:b/>
                <w:bCs/>
                <w:sz w:val="18"/>
                <w:szCs w:val="18"/>
              </w:rPr>
            </w:pPr>
            <w:r w:rsidRPr="00DC17C1">
              <w:rPr>
                <w:b/>
                <w:bCs/>
                <w:sz w:val="18"/>
                <w:szCs w:val="18"/>
              </w:rPr>
              <w:t xml:space="preserve">no </w:t>
            </w:r>
            <w:proofErr w:type="spellStart"/>
            <w:r w:rsidRPr="00DC17C1">
              <w:rPr>
                <w:b/>
                <w:bCs/>
                <w:sz w:val="18"/>
                <w:szCs w:val="18"/>
              </w:rPr>
              <w:t>deliv</w:t>
            </w:r>
            <w:proofErr w:type="spellEnd"/>
            <w:r w:rsidR="00FE74F2" w:rsidRPr="00DC17C1">
              <w:rPr>
                <w:b/>
                <w:bCs/>
                <w:sz w:val="18"/>
                <w:szCs w:val="18"/>
              </w:rPr>
              <w:t>.</w:t>
            </w:r>
          </w:p>
        </w:tc>
        <w:tc>
          <w:tcPr>
            <w:tcW w:w="1377" w:type="pct"/>
          </w:tcPr>
          <w:p w14:paraId="211E0591" w14:textId="34697CA4" w:rsidR="003B227A" w:rsidRPr="00DC17C1" w:rsidRDefault="003B227A" w:rsidP="00FE74F2">
            <w:pPr>
              <w:jc w:val="center"/>
              <w:rPr>
                <w:b/>
                <w:bCs/>
                <w:sz w:val="18"/>
                <w:szCs w:val="18"/>
              </w:rPr>
            </w:pPr>
            <w:r w:rsidRPr="00DC17C1">
              <w:rPr>
                <w:b/>
                <w:bCs/>
                <w:sz w:val="18"/>
                <w:szCs w:val="18"/>
              </w:rPr>
              <w:t>no card</w:t>
            </w:r>
          </w:p>
        </w:tc>
      </w:tr>
      <w:tr w:rsidR="00CA44C2" w:rsidRPr="008E4389" w14:paraId="35C3B255" w14:textId="77777777" w:rsidTr="00544C1C">
        <w:trPr>
          <w:trHeight w:val="272"/>
          <w:jc w:val="center"/>
        </w:trPr>
        <w:tc>
          <w:tcPr>
            <w:tcW w:w="670" w:type="pct"/>
          </w:tcPr>
          <w:p w14:paraId="781A4D9D" w14:textId="7EB94D2F" w:rsidR="003B227A" w:rsidRPr="00DC17C1" w:rsidRDefault="003B227A" w:rsidP="00FE74F2">
            <w:pPr>
              <w:jc w:val="center"/>
              <w:rPr>
                <w:b/>
                <w:bCs/>
                <w:sz w:val="18"/>
                <w:szCs w:val="18"/>
              </w:rPr>
            </w:pPr>
            <w:r w:rsidRPr="00DC17C1">
              <w:rPr>
                <w:b/>
                <w:bCs/>
                <w:sz w:val="18"/>
                <w:szCs w:val="18"/>
              </w:rPr>
              <w:t>lower</w:t>
            </w:r>
          </w:p>
        </w:tc>
        <w:tc>
          <w:tcPr>
            <w:tcW w:w="1021" w:type="pct"/>
          </w:tcPr>
          <w:p w14:paraId="24207227" w14:textId="6F9794FA" w:rsidR="003B227A" w:rsidRPr="008E4389" w:rsidRDefault="003B227A" w:rsidP="00FE74F2">
            <w:pPr>
              <w:jc w:val="center"/>
              <w:rPr>
                <w:sz w:val="18"/>
                <w:szCs w:val="18"/>
              </w:rPr>
            </w:pPr>
            <w:r w:rsidRPr="008E4389">
              <w:rPr>
                <w:sz w:val="18"/>
                <w:szCs w:val="18"/>
              </w:rPr>
              <w:t>2.77e-05</w:t>
            </w:r>
          </w:p>
        </w:tc>
        <w:tc>
          <w:tcPr>
            <w:tcW w:w="960" w:type="pct"/>
          </w:tcPr>
          <w:p w14:paraId="0BC80E39" w14:textId="6B825071" w:rsidR="003B227A" w:rsidRPr="008E4389" w:rsidRDefault="003B227A" w:rsidP="00FE74F2">
            <w:pPr>
              <w:jc w:val="center"/>
              <w:rPr>
                <w:sz w:val="18"/>
                <w:szCs w:val="18"/>
              </w:rPr>
            </w:pPr>
            <w:r w:rsidRPr="008E4389">
              <w:rPr>
                <w:sz w:val="18"/>
                <w:szCs w:val="18"/>
              </w:rPr>
              <w:t>1.46e-05</w:t>
            </w:r>
          </w:p>
        </w:tc>
        <w:tc>
          <w:tcPr>
            <w:tcW w:w="971" w:type="pct"/>
          </w:tcPr>
          <w:p w14:paraId="14D66233" w14:textId="302E07D9" w:rsidR="003B227A" w:rsidRPr="008E4389" w:rsidRDefault="003B227A" w:rsidP="00FE74F2">
            <w:pPr>
              <w:jc w:val="center"/>
              <w:rPr>
                <w:sz w:val="18"/>
                <w:szCs w:val="18"/>
              </w:rPr>
            </w:pPr>
            <w:r w:rsidRPr="008E4389">
              <w:rPr>
                <w:sz w:val="18"/>
                <w:szCs w:val="18"/>
              </w:rPr>
              <w:t>6.32e-05</w:t>
            </w:r>
          </w:p>
        </w:tc>
        <w:tc>
          <w:tcPr>
            <w:tcW w:w="1377" w:type="pct"/>
          </w:tcPr>
          <w:p w14:paraId="7F81E88F" w14:textId="3D437B69" w:rsidR="003B227A" w:rsidRPr="008E4389" w:rsidRDefault="003B227A" w:rsidP="00FE74F2">
            <w:pPr>
              <w:jc w:val="center"/>
              <w:rPr>
                <w:sz w:val="18"/>
                <w:szCs w:val="18"/>
              </w:rPr>
            </w:pPr>
            <w:r w:rsidRPr="008E4389">
              <w:rPr>
                <w:sz w:val="18"/>
                <w:szCs w:val="18"/>
              </w:rPr>
              <w:t>4.19e-05</w:t>
            </w:r>
          </w:p>
        </w:tc>
      </w:tr>
      <w:tr w:rsidR="00EA42CA" w:rsidRPr="008E4389" w14:paraId="21103A41" w14:textId="77777777" w:rsidTr="00544C1C">
        <w:trPr>
          <w:trHeight w:val="272"/>
          <w:jc w:val="center"/>
        </w:trPr>
        <w:tc>
          <w:tcPr>
            <w:tcW w:w="670" w:type="pct"/>
          </w:tcPr>
          <w:p w14:paraId="2F9D2E70" w14:textId="101462DA" w:rsidR="003B227A" w:rsidRPr="00DC17C1" w:rsidRDefault="003B227A" w:rsidP="00FE74F2">
            <w:pPr>
              <w:jc w:val="center"/>
              <w:rPr>
                <w:b/>
                <w:bCs/>
                <w:sz w:val="18"/>
                <w:szCs w:val="18"/>
              </w:rPr>
            </w:pPr>
            <w:r w:rsidRPr="00DC17C1">
              <w:rPr>
                <w:b/>
                <w:bCs/>
                <w:sz w:val="18"/>
                <w:szCs w:val="18"/>
              </w:rPr>
              <w:t>upper</w:t>
            </w:r>
          </w:p>
        </w:tc>
        <w:tc>
          <w:tcPr>
            <w:tcW w:w="1021" w:type="pct"/>
          </w:tcPr>
          <w:p w14:paraId="3C0B4412" w14:textId="63328C94" w:rsidR="003B227A" w:rsidRPr="008E4389" w:rsidRDefault="003B227A" w:rsidP="00FE74F2">
            <w:pPr>
              <w:jc w:val="center"/>
              <w:rPr>
                <w:sz w:val="18"/>
                <w:szCs w:val="18"/>
              </w:rPr>
            </w:pPr>
            <w:r w:rsidRPr="008E4389">
              <w:rPr>
                <w:sz w:val="18"/>
                <w:szCs w:val="18"/>
              </w:rPr>
              <w:t>5.00e-01</w:t>
            </w:r>
          </w:p>
        </w:tc>
        <w:tc>
          <w:tcPr>
            <w:tcW w:w="960" w:type="pct"/>
          </w:tcPr>
          <w:p w14:paraId="173F4806" w14:textId="56714F40" w:rsidR="003B227A" w:rsidRPr="008E4389" w:rsidRDefault="003B227A" w:rsidP="00FE74F2">
            <w:pPr>
              <w:jc w:val="center"/>
              <w:rPr>
                <w:sz w:val="18"/>
                <w:szCs w:val="18"/>
              </w:rPr>
            </w:pPr>
            <w:r w:rsidRPr="008E4389">
              <w:rPr>
                <w:sz w:val="18"/>
                <w:szCs w:val="18"/>
              </w:rPr>
              <w:t>5.00e-01</w:t>
            </w:r>
          </w:p>
        </w:tc>
        <w:tc>
          <w:tcPr>
            <w:tcW w:w="971" w:type="pct"/>
          </w:tcPr>
          <w:p w14:paraId="71BACDB7" w14:textId="3E6416BC" w:rsidR="003B227A" w:rsidRPr="008E4389" w:rsidRDefault="003B227A" w:rsidP="00FE74F2">
            <w:pPr>
              <w:jc w:val="center"/>
              <w:rPr>
                <w:sz w:val="18"/>
                <w:szCs w:val="18"/>
              </w:rPr>
            </w:pPr>
            <w:r w:rsidRPr="008E4389">
              <w:rPr>
                <w:sz w:val="18"/>
                <w:szCs w:val="18"/>
              </w:rPr>
              <w:t>6.63e-05</w:t>
            </w:r>
          </w:p>
        </w:tc>
        <w:tc>
          <w:tcPr>
            <w:tcW w:w="1377" w:type="pct"/>
          </w:tcPr>
          <w:p w14:paraId="2672E6E2" w14:textId="5A320A13" w:rsidR="003B227A" w:rsidRPr="008E4389" w:rsidRDefault="003B227A" w:rsidP="00FE74F2">
            <w:pPr>
              <w:jc w:val="center"/>
              <w:rPr>
                <w:sz w:val="18"/>
                <w:szCs w:val="18"/>
              </w:rPr>
            </w:pPr>
            <w:r w:rsidRPr="008E4389">
              <w:rPr>
                <w:sz w:val="18"/>
                <w:szCs w:val="18"/>
              </w:rPr>
              <w:t>5.00e-01</w:t>
            </w:r>
          </w:p>
        </w:tc>
      </w:tr>
    </w:tbl>
    <w:p w14:paraId="6D353575" w14:textId="2A8F6AAD" w:rsidR="00544C1C" w:rsidRDefault="00544C1C" w:rsidP="00544C1C">
      <w:pPr>
        <w:pStyle w:val="Caption"/>
        <w:keepNext/>
      </w:pPr>
      <w:r>
        <w:t xml:space="preserve">Table </w:t>
      </w:r>
      <w:r>
        <w:fldChar w:fldCharType="begin"/>
      </w:r>
      <w:r>
        <w:instrText xml:space="preserve"> SEQ Table \* ARABIC </w:instrText>
      </w:r>
      <w:r>
        <w:fldChar w:fldCharType="separate"/>
      </w:r>
      <w:r w:rsidR="00F11151">
        <w:rPr>
          <w:noProof/>
        </w:rPr>
        <w:t>5</w:t>
      </w:r>
      <w:r>
        <w:fldChar w:fldCharType="end"/>
      </w:r>
      <w:r>
        <w:t xml:space="preserve"> Confidence Interval of Neutral Attributes</w:t>
      </w:r>
    </w:p>
    <w:tbl>
      <w:tblPr>
        <w:tblStyle w:val="TableGridLight"/>
        <w:tblW w:w="5000" w:type="pct"/>
        <w:jc w:val="center"/>
        <w:tblLook w:val="04A0" w:firstRow="1" w:lastRow="0" w:firstColumn="1" w:lastColumn="0" w:noHBand="0" w:noVBand="1"/>
      </w:tblPr>
      <w:tblGrid>
        <w:gridCol w:w="686"/>
        <w:gridCol w:w="1243"/>
        <w:gridCol w:w="914"/>
        <w:gridCol w:w="914"/>
        <w:gridCol w:w="913"/>
      </w:tblGrid>
      <w:tr w:rsidR="003B227A" w:rsidRPr="008E4389" w14:paraId="073629A5" w14:textId="77777777" w:rsidTr="00544C1C">
        <w:trPr>
          <w:trHeight w:val="397"/>
          <w:jc w:val="center"/>
        </w:trPr>
        <w:tc>
          <w:tcPr>
            <w:tcW w:w="733" w:type="pct"/>
          </w:tcPr>
          <w:p w14:paraId="782BBC4A" w14:textId="77777777" w:rsidR="003B227A" w:rsidRPr="00DC17C1" w:rsidRDefault="003B227A" w:rsidP="00FE74F2">
            <w:pPr>
              <w:jc w:val="center"/>
              <w:rPr>
                <w:b/>
                <w:bCs/>
                <w:sz w:val="18"/>
                <w:szCs w:val="18"/>
              </w:rPr>
            </w:pPr>
          </w:p>
        </w:tc>
        <w:tc>
          <w:tcPr>
            <w:tcW w:w="1331" w:type="pct"/>
          </w:tcPr>
          <w:p w14:paraId="40E34BC8" w14:textId="77777777" w:rsidR="003B227A" w:rsidRPr="00DC17C1" w:rsidRDefault="003B227A" w:rsidP="00FE74F2">
            <w:pPr>
              <w:jc w:val="center"/>
              <w:rPr>
                <w:b/>
                <w:bCs/>
                <w:sz w:val="18"/>
                <w:szCs w:val="18"/>
              </w:rPr>
            </w:pPr>
            <w:r w:rsidRPr="00DC17C1">
              <w:rPr>
                <w:b/>
                <w:bCs/>
                <w:sz w:val="18"/>
                <w:szCs w:val="18"/>
              </w:rPr>
              <w:t>food take out</w:t>
            </w:r>
          </w:p>
        </w:tc>
        <w:tc>
          <w:tcPr>
            <w:tcW w:w="979" w:type="pct"/>
          </w:tcPr>
          <w:p w14:paraId="6ADF1CE2" w14:textId="77777777" w:rsidR="003B227A" w:rsidRPr="00DC17C1" w:rsidRDefault="003B227A" w:rsidP="00FE74F2">
            <w:pPr>
              <w:jc w:val="center"/>
              <w:rPr>
                <w:b/>
                <w:bCs/>
                <w:sz w:val="18"/>
                <w:szCs w:val="18"/>
              </w:rPr>
            </w:pPr>
            <w:r w:rsidRPr="00DC17C1">
              <w:rPr>
                <w:b/>
                <w:bCs/>
                <w:sz w:val="18"/>
                <w:szCs w:val="18"/>
              </w:rPr>
              <w:t>alcohol</w:t>
            </w:r>
          </w:p>
        </w:tc>
        <w:tc>
          <w:tcPr>
            <w:tcW w:w="979" w:type="pct"/>
          </w:tcPr>
          <w:p w14:paraId="0C63F328" w14:textId="77777777" w:rsidR="003B227A" w:rsidRPr="00DC17C1" w:rsidRDefault="003B227A" w:rsidP="00FE74F2">
            <w:pPr>
              <w:jc w:val="center"/>
              <w:rPr>
                <w:b/>
                <w:bCs/>
                <w:sz w:val="18"/>
                <w:szCs w:val="18"/>
              </w:rPr>
            </w:pPr>
            <w:r w:rsidRPr="00DC17C1">
              <w:rPr>
                <w:b/>
                <w:bCs/>
                <w:sz w:val="18"/>
                <w:szCs w:val="18"/>
              </w:rPr>
              <w:t>TV</w:t>
            </w:r>
          </w:p>
        </w:tc>
        <w:tc>
          <w:tcPr>
            <w:tcW w:w="979" w:type="pct"/>
          </w:tcPr>
          <w:p w14:paraId="7173EC1E" w14:textId="77777777" w:rsidR="003B227A" w:rsidRPr="00DC17C1" w:rsidRDefault="003B227A" w:rsidP="00FE74F2">
            <w:pPr>
              <w:jc w:val="center"/>
              <w:rPr>
                <w:b/>
                <w:bCs/>
                <w:sz w:val="18"/>
                <w:szCs w:val="18"/>
              </w:rPr>
            </w:pPr>
            <w:r w:rsidRPr="00DC17C1">
              <w:rPr>
                <w:b/>
                <w:bCs/>
                <w:sz w:val="18"/>
                <w:szCs w:val="18"/>
              </w:rPr>
              <w:t>Wi-Fi</w:t>
            </w:r>
          </w:p>
        </w:tc>
      </w:tr>
      <w:tr w:rsidR="003B227A" w:rsidRPr="008E4389" w14:paraId="678F8F9B" w14:textId="77777777" w:rsidTr="00544C1C">
        <w:trPr>
          <w:trHeight w:val="397"/>
          <w:jc w:val="center"/>
        </w:trPr>
        <w:tc>
          <w:tcPr>
            <w:tcW w:w="733" w:type="pct"/>
          </w:tcPr>
          <w:p w14:paraId="43E86466" w14:textId="16C09206" w:rsidR="003B227A" w:rsidRPr="00DC17C1" w:rsidRDefault="003B227A" w:rsidP="00FE74F2">
            <w:pPr>
              <w:jc w:val="center"/>
              <w:rPr>
                <w:b/>
                <w:bCs/>
                <w:sz w:val="18"/>
                <w:szCs w:val="18"/>
              </w:rPr>
            </w:pPr>
            <w:r w:rsidRPr="00DC17C1">
              <w:rPr>
                <w:b/>
                <w:bCs/>
                <w:sz w:val="18"/>
                <w:szCs w:val="18"/>
              </w:rPr>
              <w:t>lower</w:t>
            </w:r>
          </w:p>
        </w:tc>
        <w:tc>
          <w:tcPr>
            <w:tcW w:w="1331" w:type="pct"/>
          </w:tcPr>
          <w:p w14:paraId="45608581" w14:textId="1E1CC1FF" w:rsidR="003B227A" w:rsidRPr="008E4389" w:rsidRDefault="003B227A" w:rsidP="00FE74F2">
            <w:pPr>
              <w:jc w:val="center"/>
              <w:rPr>
                <w:sz w:val="18"/>
                <w:szCs w:val="18"/>
              </w:rPr>
            </w:pPr>
            <w:r w:rsidRPr="008E4389">
              <w:rPr>
                <w:sz w:val="18"/>
                <w:szCs w:val="18"/>
              </w:rPr>
              <w:t>-0.50006</w:t>
            </w:r>
          </w:p>
        </w:tc>
        <w:tc>
          <w:tcPr>
            <w:tcW w:w="979" w:type="pct"/>
          </w:tcPr>
          <w:p w14:paraId="22EE87A6" w14:textId="6C4AF373" w:rsidR="003B227A" w:rsidRPr="008E4389" w:rsidRDefault="003B227A" w:rsidP="00FE74F2">
            <w:pPr>
              <w:jc w:val="center"/>
              <w:rPr>
                <w:sz w:val="18"/>
                <w:szCs w:val="18"/>
              </w:rPr>
            </w:pPr>
            <w:r w:rsidRPr="008E4389">
              <w:rPr>
                <w:sz w:val="18"/>
                <w:szCs w:val="18"/>
              </w:rPr>
              <w:t>-4.1e-05</w:t>
            </w:r>
          </w:p>
        </w:tc>
        <w:tc>
          <w:tcPr>
            <w:tcW w:w="979" w:type="pct"/>
          </w:tcPr>
          <w:p w14:paraId="33D6A05B" w14:textId="1AE7CC3E" w:rsidR="003B227A" w:rsidRPr="008E4389" w:rsidRDefault="003B227A" w:rsidP="00FE74F2">
            <w:pPr>
              <w:jc w:val="center"/>
              <w:rPr>
                <w:sz w:val="18"/>
                <w:szCs w:val="18"/>
              </w:rPr>
            </w:pPr>
            <w:r w:rsidRPr="008E4389">
              <w:rPr>
                <w:sz w:val="18"/>
                <w:szCs w:val="18"/>
              </w:rPr>
              <w:t>-4.5e-05</w:t>
            </w:r>
          </w:p>
        </w:tc>
        <w:tc>
          <w:tcPr>
            <w:tcW w:w="979" w:type="pct"/>
          </w:tcPr>
          <w:p w14:paraId="4BD28D9D" w14:textId="2B8FE137" w:rsidR="003B227A" w:rsidRPr="008E4389" w:rsidRDefault="003B227A" w:rsidP="00FE74F2">
            <w:pPr>
              <w:jc w:val="center"/>
              <w:rPr>
                <w:sz w:val="18"/>
                <w:szCs w:val="18"/>
              </w:rPr>
            </w:pPr>
            <w:r w:rsidRPr="008E4389">
              <w:rPr>
                <w:sz w:val="18"/>
                <w:szCs w:val="18"/>
              </w:rPr>
              <w:t>-4.8e-05</w:t>
            </w:r>
          </w:p>
        </w:tc>
      </w:tr>
      <w:tr w:rsidR="003B227A" w:rsidRPr="008E4389" w14:paraId="092439F7" w14:textId="77777777" w:rsidTr="00544C1C">
        <w:trPr>
          <w:trHeight w:val="397"/>
          <w:jc w:val="center"/>
        </w:trPr>
        <w:tc>
          <w:tcPr>
            <w:tcW w:w="733" w:type="pct"/>
          </w:tcPr>
          <w:p w14:paraId="098529C5" w14:textId="6E866AA3" w:rsidR="003B227A" w:rsidRPr="00DC17C1" w:rsidRDefault="003B227A" w:rsidP="00FE74F2">
            <w:pPr>
              <w:jc w:val="center"/>
              <w:rPr>
                <w:b/>
                <w:bCs/>
                <w:sz w:val="18"/>
                <w:szCs w:val="18"/>
              </w:rPr>
            </w:pPr>
            <w:r w:rsidRPr="00DC17C1">
              <w:rPr>
                <w:b/>
                <w:bCs/>
                <w:sz w:val="18"/>
                <w:szCs w:val="18"/>
              </w:rPr>
              <w:t>upper</w:t>
            </w:r>
          </w:p>
        </w:tc>
        <w:tc>
          <w:tcPr>
            <w:tcW w:w="1331" w:type="pct"/>
          </w:tcPr>
          <w:p w14:paraId="54A012BA" w14:textId="5F06B173" w:rsidR="003B227A" w:rsidRPr="008E4389" w:rsidRDefault="003B227A" w:rsidP="00FE74F2">
            <w:pPr>
              <w:jc w:val="center"/>
              <w:rPr>
                <w:sz w:val="18"/>
                <w:szCs w:val="18"/>
              </w:rPr>
            </w:pPr>
            <w:r w:rsidRPr="008E4389">
              <w:rPr>
                <w:sz w:val="18"/>
                <w:szCs w:val="18"/>
              </w:rPr>
              <w:t>0.49996</w:t>
            </w:r>
          </w:p>
        </w:tc>
        <w:tc>
          <w:tcPr>
            <w:tcW w:w="979" w:type="pct"/>
          </w:tcPr>
          <w:p w14:paraId="1BFB5133" w14:textId="0D39FE3B" w:rsidR="003B227A" w:rsidRPr="008E4389" w:rsidRDefault="003B227A" w:rsidP="00FE74F2">
            <w:pPr>
              <w:jc w:val="center"/>
              <w:rPr>
                <w:sz w:val="18"/>
                <w:szCs w:val="18"/>
              </w:rPr>
            </w:pPr>
            <w:r w:rsidRPr="008E4389">
              <w:rPr>
                <w:sz w:val="18"/>
                <w:szCs w:val="18"/>
              </w:rPr>
              <w:t>1.84e-06</w:t>
            </w:r>
          </w:p>
        </w:tc>
        <w:tc>
          <w:tcPr>
            <w:tcW w:w="979" w:type="pct"/>
          </w:tcPr>
          <w:p w14:paraId="1366CD06" w14:textId="5A3124F2" w:rsidR="003B227A" w:rsidRPr="008E4389" w:rsidRDefault="003B227A" w:rsidP="00FE74F2">
            <w:pPr>
              <w:jc w:val="center"/>
              <w:rPr>
                <w:sz w:val="18"/>
                <w:szCs w:val="18"/>
              </w:rPr>
            </w:pPr>
            <w:r w:rsidRPr="008E4389">
              <w:rPr>
                <w:sz w:val="18"/>
                <w:szCs w:val="18"/>
              </w:rPr>
              <w:t>6.79e-05</w:t>
            </w:r>
          </w:p>
        </w:tc>
        <w:tc>
          <w:tcPr>
            <w:tcW w:w="979" w:type="pct"/>
          </w:tcPr>
          <w:p w14:paraId="69D41B32" w14:textId="39B233B6" w:rsidR="003B227A" w:rsidRPr="008E4389" w:rsidRDefault="003B227A" w:rsidP="00FE74F2">
            <w:pPr>
              <w:jc w:val="center"/>
              <w:rPr>
                <w:sz w:val="18"/>
                <w:szCs w:val="18"/>
              </w:rPr>
            </w:pPr>
            <w:r w:rsidRPr="008E4389">
              <w:rPr>
                <w:sz w:val="18"/>
                <w:szCs w:val="18"/>
              </w:rPr>
              <w:t>6.55e-05</w:t>
            </w:r>
          </w:p>
        </w:tc>
      </w:tr>
    </w:tbl>
    <w:p w14:paraId="3FF79AA9" w14:textId="22B02371" w:rsidR="003B227A" w:rsidRPr="008E4389" w:rsidRDefault="005A6C96" w:rsidP="00F6082C">
      <w:pPr>
        <w:pStyle w:val="Heading2"/>
      </w:pPr>
      <w:r w:rsidRPr="008E4389">
        <w:t xml:space="preserve">Check Assumptions </w:t>
      </w:r>
    </w:p>
    <w:p w14:paraId="5240C957" w14:textId="4A3ABFEA" w:rsidR="00D176CD" w:rsidRPr="008E4389" w:rsidRDefault="00AA084B" w:rsidP="003B2241">
      <w:r w:rsidRPr="008E4389">
        <w:t xml:space="preserve">We checked the </w:t>
      </w:r>
      <w:r w:rsidR="001A712A" w:rsidRPr="008E4389">
        <w:t>normality</w:t>
      </w:r>
      <w:r w:rsidRPr="008E4389">
        <w:t xml:space="preserve"> and variance homogeneity for each attribute group of data. </w:t>
      </w:r>
    </w:p>
    <w:p w14:paraId="1A78F0C4" w14:textId="0016033C" w:rsidR="00D176CD" w:rsidRPr="008E4389" w:rsidRDefault="00AA084B" w:rsidP="003B2241">
      <w:r w:rsidRPr="008E4389">
        <w:t xml:space="preserve">Firstly, we use </w:t>
      </w:r>
      <w:r w:rsidR="0081245A" w:rsidRPr="008E4389">
        <w:t xml:space="preserve">the </w:t>
      </w:r>
      <w:r w:rsidRPr="008E4389">
        <w:t xml:space="preserve">Shapiro-Wilk test to check the </w:t>
      </w:r>
      <w:r w:rsidR="001A712A" w:rsidRPr="008E4389">
        <w:t>normality</w:t>
      </w:r>
      <w:r w:rsidRPr="008E4389">
        <w:t xml:space="preserve"> of data. The p-value</w:t>
      </w:r>
      <w:r w:rsidR="0081245A" w:rsidRPr="008E4389">
        <w:t>s</w:t>
      </w:r>
      <w:r w:rsidRPr="008E4389">
        <w:t xml:space="preserve"> are all less than </w:t>
      </w:r>
      <m:oMath>
        <m:r>
          <w:rPr>
            <w:rFonts w:ascii="Cambria Math" w:hAnsi="Cambria Math"/>
          </w:rPr>
          <m:t>0.05</m:t>
        </m:r>
      </m:oMath>
      <w:r w:rsidRPr="008E4389">
        <w:t xml:space="preserve">, so with significant level </w:t>
      </w:r>
      <m:oMath>
        <m:r>
          <w:rPr>
            <w:rFonts w:ascii="Cambria Math" w:hAnsi="Cambria Math"/>
          </w:rPr>
          <m:t>0.05</m:t>
        </m:r>
      </m:oMath>
      <w:r w:rsidRPr="008E4389">
        <w:t xml:space="preserve">, we think the data are not normal. In this situation, we </w:t>
      </w:r>
      <w:r w:rsidR="001A712A" w:rsidRPr="008E4389">
        <w:t>cannot</w:t>
      </w:r>
      <w:r w:rsidRPr="008E4389">
        <w:t xml:space="preserve"> use</w:t>
      </w:r>
      <w:r w:rsidR="0081245A" w:rsidRPr="008E4389">
        <w:t xml:space="preserve"> </w:t>
      </w:r>
      <w:r w:rsidRPr="008E4389">
        <w:t>t-test</w:t>
      </w:r>
      <w:r w:rsidR="005728E0" w:rsidRPr="008E4389">
        <w:t>s</w:t>
      </w:r>
      <w:r w:rsidRPr="008E4389">
        <w:t>, so we use</w:t>
      </w:r>
      <w:r w:rsidR="0081245A" w:rsidRPr="008E4389">
        <w:t xml:space="preserve"> </w:t>
      </w:r>
      <w:r w:rsidRPr="008E4389">
        <w:t>nonparametric test</w:t>
      </w:r>
      <w:r w:rsidR="005728E0" w:rsidRPr="008E4389">
        <w:t>s</w:t>
      </w:r>
      <w:r w:rsidR="00BD651C" w:rsidRPr="008E4389">
        <w:t xml:space="preserve"> </w:t>
      </w:r>
      <w:r w:rsidRPr="008E4389">
        <w:t xml:space="preserve">Wilcoxon-Rank test to see whether there is </w:t>
      </w:r>
      <w:r w:rsidR="0081245A" w:rsidRPr="008E4389">
        <w:t xml:space="preserve">a </w:t>
      </w:r>
      <w:r w:rsidRPr="008E4389">
        <w:t xml:space="preserve">relationship between some attributes and ratings. </w:t>
      </w:r>
    </w:p>
    <w:p w14:paraId="10C7F208" w14:textId="6798A7D4" w:rsidR="00DC17C1" w:rsidRDefault="00DC17C1" w:rsidP="00DC17C1">
      <w:pPr>
        <w:pStyle w:val="Caption"/>
        <w:keepNext/>
      </w:pPr>
      <w:r>
        <w:t xml:space="preserve">Table </w:t>
      </w:r>
      <w:r>
        <w:fldChar w:fldCharType="begin"/>
      </w:r>
      <w:r>
        <w:instrText xml:space="preserve"> SEQ Table \* ARABIC </w:instrText>
      </w:r>
      <w:r>
        <w:fldChar w:fldCharType="separate"/>
      </w:r>
      <w:r w:rsidR="00F11151">
        <w:rPr>
          <w:noProof/>
        </w:rPr>
        <w:t>6</w:t>
      </w:r>
      <w:r>
        <w:fldChar w:fldCharType="end"/>
      </w:r>
      <w:r w:rsidR="002765B9" w:rsidRPr="002765B9">
        <w:t xml:space="preserve"> </w:t>
      </w:r>
      <w:r w:rsidR="002765B9" w:rsidRPr="008E4389">
        <w:t>Wilcoxon-Rank</w:t>
      </w:r>
      <w:r>
        <w:t xml:space="preserve"> T</w:t>
      </w:r>
      <w:r w:rsidRPr="00E66D5C">
        <w:t>est</w:t>
      </w:r>
      <w:r>
        <w:t xml:space="preserve"> of Positive Attributes</w:t>
      </w:r>
    </w:p>
    <w:tbl>
      <w:tblPr>
        <w:tblStyle w:val="TableGridLight"/>
        <w:tblW w:w="5000" w:type="pct"/>
        <w:jc w:val="center"/>
        <w:tblLook w:val="04A0" w:firstRow="1" w:lastRow="0" w:firstColumn="1" w:lastColumn="0" w:noHBand="0" w:noVBand="1"/>
      </w:tblPr>
      <w:tblGrid>
        <w:gridCol w:w="704"/>
        <w:gridCol w:w="1059"/>
        <w:gridCol w:w="902"/>
        <w:gridCol w:w="968"/>
        <w:gridCol w:w="1037"/>
      </w:tblGrid>
      <w:tr w:rsidR="00836191" w:rsidRPr="008E4389" w14:paraId="6C18D92A" w14:textId="77777777" w:rsidTr="00FE74F2">
        <w:trPr>
          <w:trHeight w:val="381"/>
          <w:jc w:val="center"/>
        </w:trPr>
        <w:tc>
          <w:tcPr>
            <w:tcW w:w="754" w:type="pct"/>
          </w:tcPr>
          <w:p w14:paraId="2CB940BB" w14:textId="4A18F019" w:rsidR="00BD651C" w:rsidRPr="00DC17C1" w:rsidRDefault="00BD651C" w:rsidP="00C17DD0">
            <w:pPr>
              <w:jc w:val="center"/>
              <w:rPr>
                <w:b/>
                <w:bCs/>
                <w:sz w:val="18"/>
                <w:szCs w:val="18"/>
              </w:rPr>
            </w:pPr>
            <w:r w:rsidRPr="00DC17C1">
              <w:rPr>
                <w:b/>
                <w:bCs/>
                <w:sz w:val="18"/>
                <w:szCs w:val="18"/>
              </w:rPr>
              <w:t>p-val</w:t>
            </w:r>
            <w:r w:rsidR="001009F9" w:rsidRPr="00DC17C1">
              <w:rPr>
                <w:b/>
                <w:bCs/>
                <w:sz w:val="18"/>
                <w:szCs w:val="18"/>
              </w:rPr>
              <w:t>.</w:t>
            </w:r>
          </w:p>
        </w:tc>
        <w:tc>
          <w:tcPr>
            <w:tcW w:w="1134" w:type="pct"/>
          </w:tcPr>
          <w:p w14:paraId="59F5223E" w14:textId="49F47DA6" w:rsidR="00BD651C" w:rsidRPr="00DC17C1" w:rsidRDefault="000A032D" w:rsidP="00C17DD0">
            <w:pPr>
              <w:jc w:val="center"/>
              <w:rPr>
                <w:b/>
                <w:bCs/>
                <w:sz w:val="18"/>
                <w:szCs w:val="18"/>
              </w:rPr>
            </w:pPr>
            <w:r w:rsidRPr="00DC17C1">
              <w:rPr>
                <w:b/>
                <w:bCs/>
                <w:sz w:val="18"/>
                <w:szCs w:val="18"/>
              </w:rPr>
              <w:t>reserve.</w:t>
            </w:r>
          </w:p>
        </w:tc>
        <w:tc>
          <w:tcPr>
            <w:tcW w:w="966" w:type="pct"/>
          </w:tcPr>
          <w:p w14:paraId="2C2F9C56" w14:textId="1DC6A8B6" w:rsidR="00BD651C" w:rsidRPr="00DC17C1" w:rsidRDefault="00BD651C" w:rsidP="00C17DD0">
            <w:pPr>
              <w:jc w:val="center"/>
              <w:rPr>
                <w:b/>
                <w:bCs/>
                <w:sz w:val="18"/>
                <w:szCs w:val="18"/>
              </w:rPr>
            </w:pPr>
            <w:r w:rsidRPr="00DC17C1">
              <w:rPr>
                <w:b/>
                <w:bCs/>
                <w:sz w:val="18"/>
                <w:szCs w:val="18"/>
              </w:rPr>
              <w:t>kids</w:t>
            </w:r>
          </w:p>
        </w:tc>
        <w:tc>
          <w:tcPr>
            <w:tcW w:w="1036" w:type="pct"/>
          </w:tcPr>
          <w:p w14:paraId="398D53BA" w14:textId="3AE86056" w:rsidR="00BD651C" w:rsidRPr="00DC17C1" w:rsidRDefault="00BD651C" w:rsidP="00C17DD0">
            <w:pPr>
              <w:jc w:val="center"/>
              <w:rPr>
                <w:b/>
                <w:bCs/>
                <w:sz w:val="18"/>
                <w:szCs w:val="18"/>
              </w:rPr>
            </w:pPr>
            <w:r w:rsidRPr="00DC17C1">
              <w:rPr>
                <w:b/>
                <w:bCs/>
                <w:sz w:val="18"/>
                <w:szCs w:val="18"/>
              </w:rPr>
              <w:t xml:space="preserve">no </w:t>
            </w:r>
            <w:proofErr w:type="spellStart"/>
            <w:r w:rsidRPr="00DC17C1">
              <w:rPr>
                <w:b/>
                <w:bCs/>
                <w:sz w:val="18"/>
                <w:szCs w:val="18"/>
              </w:rPr>
              <w:t>deliv</w:t>
            </w:r>
            <w:proofErr w:type="spellEnd"/>
            <w:r w:rsidR="000A032D" w:rsidRPr="00DC17C1">
              <w:rPr>
                <w:b/>
                <w:bCs/>
                <w:sz w:val="18"/>
                <w:szCs w:val="18"/>
              </w:rPr>
              <w:t>.</w:t>
            </w:r>
          </w:p>
        </w:tc>
        <w:tc>
          <w:tcPr>
            <w:tcW w:w="1110" w:type="pct"/>
          </w:tcPr>
          <w:p w14:paraId="7DD1E128" w14:textId="10CC6F60" w:rsidR="00BD651C" w:rsidRPr="00DC17C1" w:rsidRDefault="00BD651C" w:rsidP="00C17DD0">
            <w:pPr>
              <w:jc w:val="center"/>
              <w:rPr>
                <w:b/>
                <w:bCs/>
                <w:sz w:val="18"/>
                <w:szCs w:val="18"/>
              </w:rPr>
            </w:pPr>
            <w:r w:rsidRPr="00DC17C1">
              <w:rPr>
                <w:b/>
                <w:bCs/>
                <w:sz w:val="18"/>
                <w:szCs w:val="18"/>
              </w:rPr>
              <w:t>no</w:t>
            </w:r>
            <w:r w:rsidR="000A032D" w:rsidRPr="00DC17C1">
              <w:rPr>
                <w:b/>
                <w:bCs/>
                <w:sz w:val="18"/>
                <w:szCs w:val="18"/>
              </w:rPr>
              <w:t xml:space="preserve"> </w:t>
            </w:r>
            <w:r w:rsidRPr="00DC17C1">
              <w:rPr>
                <w:b/>
                <w:bCs/>
                <w:sz w:val="18"/>
                <w:szCs w:val="18"/>
              </w:rPr>
              <w:t>card</w:t>
            </w:r>
          </w:p>
        </w:tc>
      </w:tr>
      <w:tr w:rsidR="00836191" w:rsidRPr="008E4389" w14:paraId="6A911BB7" w14:textId="77777777" w:rsidTr="00FE74F2">
        <w:trPr>
          <w:trHeight w:val="381"/>
          <w:jc w:val="center"/>
        </w:trPr>
        <w:tc>
          <w:tcPr>
            <w:tcW w:w="754" w:type="pct"/>
          </w:tcPr>
          <w:p w14:paraId="10501440" w14:textId="77777777" w:rsidR="00BD651C" w:rsidRPr="00DC17C1" w:rsidRDefault="00BD651C" w:rsidP="00C17DD0">
            <w:pPr>
              <w:jc w:val="center"/>
              <w:rPr>
                <w:b/>
                <w:bCs/>
                <w:sz w:val="18"/>
                <w:szCs w:val="18"/>
              </w:rPr>
            </w:pPr>
            <w:r w:rsidRPr="00DC17C1">
              <w:rPr>
                <w:b/>
                <w:bCs/>
                <w:sz w:val="18"/>
                <w:szCs w:val="18"/>
              </w:rPr>
              <w:t>Yes group</w:t>
            </w:r>
          </w:p>
        </w:tc>
        <w:tc>
          <w:tcPr>
            <w:tcW w:w="1134" w:type="pct"/>
          </w:tcPr>
          <w:p w14:paraId="6B25959E" w14:textId="799DFEC1" w:rsidR="00BD651C" w:rsidRPr="008E4389" w:rsidRDefault="00DC17C1" w:rsidP="00C17DD0">
            <w:pPr>
              <w:jc w:val="center"/>
              <w:rPr>
                <w:rFonts w:ascii="Cambria Math" w:hAnsi="Cambria Math"/>
                <w:sz w:val="18"/>
                <w:szCs w:val="18"/>
                <w:oMath/>
              </w:rPr>
            </w:pPr>
            <m:oMathPara>
              <m:oMath>
                <m:r>
                  <w:rPr>
                    <w:rFonts w:ascii="Cambria Math" w:hAnsi="Cambria Math"/>
                    <w:sz w:val="18"/>
                    <w:szCs w:val="18"/>
                  </w:rPr>
                  <m:t>5.2×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  <w:sz w:val="18"/>
                        <w:szCs w:val="18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18"/>
                        <w:szCs w:val="18"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/>
                        <w:sz w:val="18"/>
                        <w:szCs w:val="18"/>
                      </w:rPr>
                      <m:t>-9</m:t>
                    </m:r>
                  </m:sup>
                </m:sSup>
              </m:oMath>
            </m:oMathPara>
          </w:p>
        </w:tc>
        <w:tc>
          <w:tcPr>
            <w:tcW w:w="966" w:type="pct"/>
          </w:tcPr>
          <w:p w14:paraId="1BE9BB59" w14:textId="03ECB5D2" w:rsidR="00BD651C" w:rsidRPr="008E4389" w:rsidRDefault="00DC17C1" w:rsidP="00C17DD0">
            <w:pPr>
              <w:jc w:val="center"/>
              <w:rPr>
                <w:rFonts w:ascii="Cambria Math" w:hAnsi="Cambria Math"/>
                <w:sz w:val="18"/>
                <w:szCs w:val="18"/>
                <w:oMath/>
              </w:rPr>
            </w:pPr>
            <m:oMathPara>
              <m:oMath>
                <m:r>
                  <w:rPr>
                    <w:rFonts w:ascii="Cambria Math" w:hAnsi="Cambria Math"/>
                    <w:sz w:val="18"/>
                    <w:szCs w:val="18"/>
                  </w:rPr>
                  <m:t>2.9×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  <w:sz w:val="18"/>
                        <w:szCs w:val="18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18"/>
                        <w:szCs w:val="18"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/>
                        <w:sz w:val="18"/>
                        <w:szCs w:val="18"/>
                      </w:rPr>
                      <m:t>-14</m:t>
                    </m:r>
                  </m:sup>
                </m:sSup>
              </m:oMath>
            </m:oMathPara>
          </w:p>
        </w:tc>
        <w:tc>
          <w:tcPr>
            <w:tcW w:w="1036" w:type="pct"/>
          </w:tcPr>
          <w:p w14:paraId="70C4FD00" w14:textId="64CB54DD" w:rsidR="00BD651C" w:rsidRPr="008E4389" w:rsidRDefault="00DC17C1" w:rsidP="00C17DD0">
            <w:pPr>
              <w:jc w:val="center"/>
              <w:rPr>
                <w:rFonts w:ascii="Cambria Math" w:hAnsi="Cambria Math"/>
                <w:sz w:val="18"/>
                <w:szCs w:val="18"/>
                <w:oMath/>
              </w:rPr>
            </w:pPr>
            <m:oMathPara>
              <m:oMath>
                <m:r>
                  <w:rPr>
                    <w:rFonts w:ascii="Cambria Math" w:hAnsi="Cambria Math"/>
                    <w:sz w:val="18"/>
                    <w:szCs w:val="18"/>
                  </w:rPr>
                  <m:t>6.2×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  <w:sz w:val="18"/>
                        <w:szCs w:val="18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18"/>
                        <w:szCs w:val="18"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/>
                        <w:sz w:val="18"/>
                        <w:szCs w:val="18"/>
                      </w:rPr>
                      <m:t>-9</m:t>
                    </m:r>
                  </m:sup>
                </m:sSup>
              </m:oMath>
            </m:oMathPara>
          </w:p>
        </w:tc>
        <w:tc>
          <w:tcPr>
            <w:tcW w:w="1110" w:type="pct"/>
          </w:tcPr>
          <w:p w14:paraId="502AE7A1" w14:textId="3BC1B7D7" w:rsidR="00BD651C" w:rsidRPr="008E4389" w:rsidRDefault="00DC17C1" w:rsidP="00C17DD0">
            <w:pPr>
              <w:jc w:val="center"/>
              <w:rPr>
                <w:rFonts w:ascii="Cambria Math" w:hAnsi="Cambria Math"/>
                <w:sz w:val="18"/>
                <w:szCs w:val="18"/>
                <w:oMath/>
              </w:rPr>
            </w:pPr>
            <m:oMathPara>
              <m:oMath>
                <m:r>
                  <w:rPr>
                    <w:rFonts w:ascii="Cambria Math" w:hAnsi="Cambria Math"/>
                    <w:sz w:val="18"/>
                    <w:szCs w:val="18"/>
                  </w:rPr>
                  <m:t>0.01</m:t>
                </m:r>
              </m:oMath>
            </m:oMathPara>
          </w:p>
        </w:tc>
      </w:tr>
      <w:tr w:rsidR="00836191" w:rsidRPr="008E4389" w14:paraId="5146354F" w14:textId="77777777" w:rsidTr="00FE74F2">
        <w:trPr>
          <w:trHeight w:val="381"/>
          <w:jc w:val="center"/>
        </w:trPr>
        <w:tc>
          <w:tcPr>
            <w:tcW w:w="754" w:type="pct"/>
          </w:tcPr>
          <w:p w14:paraId="5BE13AC8" w14:textId="77777777" w:rsidR="00BD651C" w:rsidRPr="00DC17C1" w:rsidRDefault="00BD651C" w:rsidP="00C17DD0">
            <w:pPr>
              <w:jc w:val="center"/>
              <w:rPr>
                <w:b/>
                <w:bCs/>
                <w:sz w:val="18"/>
                <w:szCs w:val="18"/>
              </w:rPr>
            </w:pPr>
            <w:r w:rsidRPr="00DC17C1">
              <w:rPr>
                <w:b/>
                <w:bCs/>
                <w:sz w:val="18"/>
                <w:szCs w:val="18"/>
              </w:rPr>
              <w:t>No group</w:t>
            </w:r>
          </w:p>
        </w:tc>
        <w:tc>
          <w:tcPr>
            <w:tcW w:w="1134" w:type="pct"/>
          </w:tcPr>
          <w:p w14:paraId="6A98FBCC" w14:textId="414DCFFC" w:rsidR="00BD651C" w:rsidRPr="008E4389" w:rsidRDefault="00DC17C1" w:rsidP="00C17DD0">
            <w:pPr>
              <w:jc w:val="center"/>
              <w:rPr>
                <w:rFonts w:ascii="Cambria Math" w:hAnsi="Cambria Math"/>
                <w:sz w:val="18"/>
                <w:szCs w:val="18"/>
                <w:oMath/>
              </w:rPr>
            </w:pPr>
            <m:oMathPara>
              <m:oMath>
                <m:r>
                  <w:rPr>
                    <w:rFonts w:ascii="Cambria Math" w:hAnsi="Cambria Math"/>
                    <w:sz w:val="18"/>
                    <w:szCs w:val="18"/>
                  </w:rPr>
                  <m:t>4.1×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  <w:sz w:val="18"/>
                        <w:szCs w:val="18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18"/>
                        <w:szCs w:val="18"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/>
                        <w:sz w:val="18"/>
                        <w:szCs w:val="18"/>
                      </w:rPr>
                      <m:t>-11</m:t>
                    </m:r>
                  </m:sup>
                </m:sSup>
              </m:oMath>
            </m:oMathPara>
          </w:p>
        </w:tc>
        <w:tc>
          <w:tcPr>
            <w:tcW w:w="966" w:type="pct"/>
          </w:tcPr>
          <w:p w14:paraId="0A00A598" w14:textId="2641B3F6" w:rsidR="00BD651C" w:rsidRPr="008E4389" w:rsidRDefault="00DC17C1" w:rsidP="00C17DD0">
            <w:pPr>
              <w:jc w:val="center"/>
              <w:rPr>
                <w:rFonts w:ascii="Cambria Math" w:hAnsi="Cambria Math"/>
                <w:sz w:val="18"/>
                <w:szCs w:val="18"/>
                <w:oMath/>
              </w:rPr>
            </w:pPr>
            <m:oMathPara>
              <m:oMath>
                <m:r>
                  <w:rPr>
                    <w:rFonts w:ascii="Cambria Math" w:hAnsi="Cambria Math"/>
                    <w:sz w:val="18"/>
                    <w:szCs w:val="18"/>
                  </w:rPr>
                  <m:t>0.012</m:t>
                </m:r>
              </m:oMath>
            </m:oMathPara>
          </w:p>
        </w:tc>
        <w:tc>
          <w:tcPr>
            <w:tcW w:w="1036" w:type="pct"/>
          </w:tcPr>
          <w:p w14:paraId="55DD5B95" w14:textId="3E74411B" w:rsidR="00BD651C" w:rsidRPr="008E4389" w:rsidRDefault="00DC17C1" w:rsidP="00C17DD0">
            <w:pPr>
              <w:jc w:val="center"/>
              <w:rPr>
                <w:rFonts w:ascii="Cambria Math" w:hAnsi="Cambria Math"/>
                <w:sz w:val="18"/>
                <w:szCs w:val="18"/>
                <w:oMath/>
              </w:rPr>
            </w:pPr>
            <m:oMathPara>
              <m:oMath>
                <m:r>
                  <w:rPr>
                    <w:rFonts w:ascii="Cambria Math" w:hAnsi="Cambria Math"/>
                    <w:sz w:val="18"/>
                    <w:szCs w:val="18"/>
                  </w:rPr>
                  <m:t>3.5×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  <w:sz w:val="18"/>
                        <w:szCs w:val="18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18"/>
                        <w:szCs w:val="18"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/>
                        <w:sz w:val="18"/>
                        <w:szCs w:val="18"/>
                      </w:rPr>
                      <m:t>-11</m:t>
                    </m:r>
                  </m:sup>
                </m:sSup>
              </m:oMath>
            </m:oMathPara>
          </w:p>
        </w:tc>
        <w:tc>
          <w:tcPr>
            <w:tcW w:w="1110" w:type="pct"/>
          </w:tcPr>
          <w:p w14:paraId="280F5925" w14:textId="197932C9" w:rsidR="00BD651C" w:rsidRPr="008E4389" w:rsidRDefault="00DC17C1" w:rsidP="00C17DD0">
            <w:pPr>
              <w:jc w:val="center"/>
              <w:rPr>
                <w:rFonts w:ascii="Cambria Math" w:hAnsi="Cambria Math"/>
                <w:sz w:val="18"/>
                <w:szCs w:val="18"/>
                <w:oMath/>
              </w:rPr>
            </w:pPr>
            <m:oMathPara>
              <m:oMath>
                <m:r>
                  <w:rPr>
                    <w:rFonts w:ascii="Cambria Math" w:hAnsi="Cambria Math"/>
                    <w:sz w:val="18"/>
                    <w:szCs w:val="18"/>
                  </w:rPr>
                  <m:t>4.9×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  <w:sz w:val="18"/>
                        <w:szCs w:val="18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18"/>
                        <w:szCs w:val="18"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/>
                        <w:sz w:val="18"/>
                        <w:szCs w:val="18"/>
                      </w:rPr>
                      <m:t>-15</m:t>
                    </m:r>
                  </m:sup>
                </m:sSup>
              </m:oMath>
            </m:oMathPara>
          </w:p>
        </w:tc>
      </w:tr>
    </w:tbl>
    <w:p w14:paraId="09580C1A" w14:textId="3578CA9D" w:rsidR="00DC17C1" w:rsidRDefault="00DC17C1" w:rsidP="00DC17C1">
      <w:pPr>
        <w:pStyle w:val="Caption"/>
        <w:keepNext/>
      </w:pPr>
      <w:r>
        <w:t xml:space="preserve">Table </w:t>
      </w:r>
      <w:r>
        <w:fldChar w:fldCharType="begin"/>
      </w:r>
      <w:r>
        <w:instrText xml:space="preserve"> SEQ Table \* ARABIC </w:instrText>
      </w:r>
      <w:r>
        <w:fldChar w:fldCharType="separate"/>
      </w:r>
      <w:r w:rsidR="00F11151">
        <w:rPr>
          <w:noProof/>
        </w:rPr>
        <w:t>7</w:t>
      </w:r>
      <w:r>
        <w:fldChar w:fldCharType="end"/>
      </w:r>
      <w:r>
        <w:t xml:space="preserve"> </w:t>
      </w:r>
      <w:r w:rsidR="002765B9" w:rsidRPr="008E4389">
        <w:t xml:space="preserve">Wilcoxon-Rank </w:t>
      </w:r>
      <w:r>
        <w:t>Test of Neutral Attributes</w:t>
      </w:r>
    </w:p>
    <w:tbl>
      <w:tblPr>
        <w:tblStyle w:val="TableGridLight"/>
        <w:tblW w:w="5000" w:type="pct"/>
        <w:tblLook w:val="04A0" w:firstRow="1" w:lastRow="0" w:firstColumn="1" w:lastColumn="0" w:noHBand="0" w:noVBand="1"/>
      </w:tblPr>
      <w:tblGrid>
        <w:gridCol w:w="745"/>
        <w:gridCol w:w="988"/>
        <w:gridCol w:w="979"/>
        <w:gridCol w:w="979"/>
        <w:gridCol w:w="979"/>
      </w:tblGrid>
      <w:tr w:rsidR="00EA42CA" w:rsidRPr="008E4389" w14:paraId="67A61270" w14:textId="77777777" w:rsidTr="00DC17C1">
        <w:trPr>
          <w:cantSplit/>
          <w:trHeight w:val="381"/>
        </w:trPr>
        <w:tc>
          <w:tcPr>
            <w:tcW w:w="798" w:type="pct"/>
          </w:tcPr>
          <w:p w14:paraId="6FB336E4" w14:textId="643634EA" w:rsidR="00BD651C" w:rsidRPr="00DC17C1" w:rsidRDefault="001009F9" w:rsidP="00FE74F2">
            <w:pPr>
              <w:jc w:val="center"/>
              <w:rPr>
                <w:b/>
                <w:bCs/>
                <w:sz w:val="18"/>
                <w:szCs w:val="18"/>
              </w:rPr>
            </w:pPr>
            <w:r w:rsidRPr="00DC17C1">
              <w:rPr>
                <w:b/>
                <w:bCs/>
                <w:sz w:val="18"/>
                <w:szCs w:val="18"/>
              </w:rPr>
              <w:t>p-val.</w:t>
            </w:r>
          </w:p>
        </w:tc>
        <w:tc>
          <w:tcPr>
            <w:tcW w:w="1058" w:type="pct"/>
          </w:tcPr>
          <w:p w14:paraId="5539CE0C" w14:textId="0EE22818" w:rsidR="00BD651C" w:rsidRPr="00DC17C1" w:rsidRDefault="00BD651C" w:rsidP="00FE74F2">
            <w:pPr>
              <w:jc w:val="center"/>
              <w:rPr>
                <w:b/>
                <w:bCs/>
                <w:sz w:val="18"/>
                <w:szCs w:val="18"/>
              </w:rPr>
            </w:pPr>
            <w:r w:rsidRPr="00DC17C1">
              <w:rPr>
                <w:b/>
                <w:bCs/>
                <w:sz w:val="18"/>
                <w:szCs w:val="18"/>
              </w:rPr>
              <w:t>take out</w:t>
            </w:r>
          </w:p>
        </w:tc>
        <w:tc>
          <w:tcPr>
            <w:tcW w:w="1048" w:type="pct"/>
          </w:tcPr>
          <w:p w14:paraId="25A282CB" w14:textId="77777777" w:rsidR="00BD651C" w:rsidRPr="00DC17C1" w:rsidRDefault="00BD651C" w:rsidP="00FE74F2">
            <w:pPr>
              <w:jc w:val="center"/>
              <w:rPr>
                <w:b/>
                <w:bCs/>
                <w:sz w:val="18"/>
                <w:szCs w:val="18"/>
              </w:rPr>
            </w:pPr>
            <w:r w:rsidRPr="00DC17C1">
              <w:rPr>
                <w:b/>
                <w:bCs/>
                <w:sz w:val="18"/>
                <w:szCs w:val="18"/>
              </w:rPr>
              <w:t>alcohol</w:t>
            </w:r>
          </w:p>
        </w:tc>
        <w:tc>
          <w:tcPr>
            <w:tcW w:w="1048" w:type="pct"/>
          </w:tcPr>
          <w:p w14:paraId="668076D1" w14:textId="77777777" w:rsidR="00BD651C" w:rsidRPr="00DC17C1" w:rsidRDefault="00BD651C" w:rsidP="00FE74F2">
            <w:pPr>
              <w:jc w:val="center"/>
              <w:rPr>
                <w:b/>
                <w:bCs/>
                <w:sz w:val="18"/>
                <w:szCs w:val="18"/>
              </w:rPr>
            </w:pPr>
            <w:r w:rsidRPr="00DC17C1">
              <w:rPr>
                <w:b/>
                <w:bCs/>
                <w:sz w:val="18"/>
                <w:szCs w:val="18"/>
              </w:rPr>
              <w:t>TV</w:t>
            </w:r>
          </w:p>
        </w:tc>
        <w:tc>
          <w:tcPr>
            <w:tcW w:w="1048" w:type="pct"/>
          </w:tcPr>
          <w:p w14:paraId="695B1E4B" w14:textId="68528B99" w:rsidR="00BD651C" w:rsidRPr="00DC17C1" w:rsidRDefault="001B12A5" w:rsidP="00FE74F2">
            <w:pPr>
              <w:jc w:val="center"/>
              <w:rPr>
                <w:b/>
                <w:bCs/>
                <w:sz w:val="18"/>
                <w:szCs w:val="18"/>
              </w:rPr>
            </w:pPr>
            <w:r w:rsidRPr="00DC17C1">
              <w:rPr>
                <w:b/>
                <w:bCs/>
                <w:sz w:val="18"/>
                <w:szCs w:val="18"/>
              </w:rPr>
              <w:t>Wi-Fi</w:t>
            </w:r>
          </w:p>
        </w:tc>
      </w:tr>
      <w:tr w:rsidR="00EA42CA" w:rsidRPr="008E4389" w14:paraId="18C6B218" w14:textId="77777777" w:rsidTr="00DC17C1">
        <w:trPr>
          <w:cantSplit/>
          <w:trHeight w:val="381"/>
        </w:trPr>
        <w:tc>
          <w:tcPr>
            <w:tcW w:w="798" w:type="pct"/>
          </w:tcPr>
          <w:p w14:paraId="691E41CE" w14:textId="77777777" w:rsidR="00BD651C" w:rsidRPr="00DC17C1" w:rsidRDefault="00BD651C" w:rsidP="00FE74F2">
            <w:pPr>
              <w:jc w:val="center"/>
              <w:rPr>
                <w:b/>
                <w:bCs/>
                <w:sz w:val="18"/>
                <w:szCs w:val="18"/>
              </w:rPr>
            </w:pPr>
            <w:r w:rsidRPr="00DC17C1">
              <w:rPr>
                <w:b/>
                <w:bCs/>
                <w:sz w:val="18"/>
                <w:szCs w:val="18"/>
              </w:rPr>
              <w:t>Yes group</w:t>
            </w:r>
          </w:p>
        </w:tc>
        <w:tc>
          <w:tcPr>
            <w:tcW w:w="1058" w:type="pct"/>
          </w:tcPr>
          <w:p w14:paraId="33328B6A" w14:textId="314C8D25" w:rsidR="00BD651C" w:rsidRPr="00427D1B" w:rsidRDefault="00A73B15" w:rsidP="00FE74F2">
            <w:pPr>
              <w:jc w:val="center"/>
              <w:rPr>
                <w:rFonts w:ascii="Cambria Math" w:hAnsi="Cambria Math"/>
                <w:sz w:val="18"/>
                <w:szCs w:val="18"/>
                <w:oMath/>
              </w:rPr>
            </w:pPr>
            <m:oMathPara>
              <m:oMath>
                <m:r>
                  <w:rPr>
                    <w:rFonts w:ascii="Cambria Math" w:hAnsi="Cambria Math"/>
                    <w:sz w:val="18"/>
                    <w:szCs w:val="18"/>
                  </w:rPr>
                  <m:t>2.82×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  <w:sz w:val="18"/>
                        <w:szCs w:val="18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18"/>
                        <w:szCs w:val="18"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/>
                        <w:sz w:val="18"/>
                        <w:szCs w:val="18"/>
                      </w:rPr>
                      <m:t>-15</m:t>
                    </m:r>
                  </m:sup>
                </m:sSup>
              </m:oMath>
            </m:oMathPara>
          </w:p>
        </w:tc>
        <w:tc>
          <w:tcPr>
            <w:tcW w:w="1048" w:type="pct"/>
          </w:tcPr>
          <w:p w14:paraId="351B3D72" w14:textId="7BED1E5C" w:rsidR="00BD651C" w:rsidRPr="00427D1B" w:rsidRDefault="00A73B15" w:rsidP="00FE74F2">
            <w:pPr>
              <w:jc w:val="center"/>
              <w:rPr>
                <w:rFonts w:ascii="Cambria Math" w:hAnsi="Cambria Math"/>
                <w:sz w:val="18"/>
                <w:szCs w:val="18"/>
                <w:oMath/>
              </w:rPr>
            </w:pPr>
            <m:oMathPara>
              <m:oMath>
                <m:r>
                  <w:rPr>
                    <w:rFonts w:ascii="Cambria Math" w:hAnsi="Cambria Math"/>
                    <w:sz w:val="18"/>
                    <w:szCs w:val="18"/>
                  </w:rPr>
                  <m:t>1.19×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  <w:sz w:val="18"/>
                        <w:szCs w:val="18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18"/>
                        <w:szCs w:val="18"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/>
                        <w:sz w:val="18"/>
                        <w:szCs w:val="18"/>
                      </w:rPr>
                      <m:t>-6</m:t>
                    </m:r>
                  </m:sup>
                </m:sSup>
              </m:oMath>
            </m:oMathPara>
          </w:p>
        </w:tc>
        <w:tc>
          <w:tcPr>
            <w:tcW w:w="1048" w:type="pct"/>
          </w:tcPr>
          <w:p w14:paraId="71111361" w14:textId="14D0A497" w:rsidR="00BD651C" w:rsidRPr="00427D1B" w:rsidRDefault="00A73B15" w:rsidP="00FE74F2">
            <w:pPr>
              <w:jc w:val="center"/>
              <w:rPr>
                <w:rFonts w:ascii="Cambria Math" w:hAnsi="Cambria Math"/>
                <w:sz w:val="18"/>
                <w:szCs w:val="18"/>
                <w:oMath/>
              </w:rPr>
            </w:pPr>
            <m:oMathPara>
              <m:oMath>
                <m:r>
                  <w:rPr>
                    <w:rFonts w:ascii="Cambria Math" w:hAnsi="Cambria Math"/>
                    <w:sz w:val="18"/>
                    <w:szCs w:val="18"/>
                  </w:rPr>
                  <m:t>2.37×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  <w:sz w:val="18"/>
                        <w:szCs w:val="18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18"/>
                        <w:szCs w:val="18"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/>
                        <w:sz w:val="18"/>
                        <w:szCs w:val="18"/>
                      </w:rPr>
                      <m:t>-13</m:t>
                    </m:r>
                  </m:sup>
                </m:sSup>
              </m:oMath>
            </m:oMathPara>
          </w:p>
        </w:tc>
        <w:tc>
          <w:tcPr>
            <w:tcW w:w="1048" w:type="pct"/>
          </w:tcPr>
          <w:p w14:paraId="37216FB1" w14:textId="2FF0819D" w:rsidR="00BD651C" w:rsidRPr="00427D1B" w:rsidRDefault="00A73B15" w:rsidP="00FE74F2">
            <w:pPr>
              <w:jc w:val="center"/>
              <w:rPr>
                <w:rFonts w:ascii="Cambria Math" w:hAnsi="Cambria Math"/>
                <w:sz w:val="18"/>
                <w:szCs w:val="18"/>
                <w:oMath/>
              </w:rPr>
            </w:pPr>
            <m:oMathPara>
              <m:oMath>
                <m:r>
                  <w:rPr>
                    <w:rFonts w:ascii="Cambria Math" w:hAnsi="Cambria Math"/>
                    <w:sz w:val="18"/>
                    <w:szCs w:val="18"/>
                  </w:rPr>
                  <m:t>2.17×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  <w:sz w:val="18"/>
                        <w:szCs w:val="18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18"/>
                        <w:szCs w:val="18"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/>
                        <w:sz w:val="18"/>
                        <w:szCs w:val="18"/>
                      </w:rPr>
                      <m:t>-5</m:t>
                    </m:r>
                  </m:sup>
                </m:sSup>
              </m:oMath>
            </m:oMathPara>
          </w:p>
        </w:tc>
      </w:tr>
      <w:tr w:rsidR="00BD651C" w:rsidRPr="008E4389" w14:paraId="16C1F277" w14:textId="77777777" w:rsidTr="00DC17C1">
        <w:trPr>
          <w:cantSplit/>
          <w:trHeight w:val="381"/>
        </w:trPr>
        <w:tc>
          <w:tcPr>
            <w:tcW w:w="798" w:type="pct"/>
          </w:tcPr>
          <w:p w14:paraId="19AAFF90" w14:textId="77777777" w:rsidR="00BD651C" w:rsidRPr="00DC17C1" w:rsidRDefault="00BD651C" w:rsidP="00FE74F2">
            <w:pPr>
              <w:jc w:val="center"/>
              <w:rPr>
                <w:b/>
                <w:bCs/>
                <w:sz w:val="18"/>
                <w:szCs w:val="18"/>
              </w:rPr>
            </w:pPr>
            <w:r w:rsidRPr="00DC17C1">
              <w:rPr>
                <w:b/>
                <w:bCs/>
                <w:sz w:val="18"/>
                <w:szCs w:val="18"/>
              </w:rPr>
              <w:lastRenderedPageBreak/>
              <w:t>No group</w:t>
            </w:r>
          </w:p>
        </w:tc>
        <w:tc>
          <w:tcPr>
            <w:tcW w:w="1058" w:type="pct"/>
          </w:tcPr>
          <w:p w14:paraId="0F59449A" w14:textId="79F43212" w:rsidR="00BD651C" w:rsidRPr="00427D1B" w:rsidRDefault="00A73B15" w:rsidP="00FE74F2">
            <w:pPr>
              <w:jc w:val="center"/>
              <w:rPr>
                <w:rFonts w:ascii="Cambria Math" w:hAnsi="Cambria Math"/>
                <w:sz w:val="18"/>
                <w:szCs w:val="18"/>
                <w:oMath/>
              </w:rPr>
            </w:pPr>
            <m:oMathPara>
              <m:oMath>
                <m:r>
                  <w:rPr>
                    <w:rFonts w:ascii="Cambria Math" w:hAnsi="Cambria Math"/>
                    <w:sz w:val="18"/>
                    <w:szCs w:val="18"/>
                  </w:rPr>
                  <m:t>0.02189</m:t>
                </m:r>
              </m:oMath>
            </m:oMathPara>
          </w:p>
        </w:tc>
        <w:tc>
          <w:tcPr>
            <w:tcW w:w="1048" w:type="pct"/>
          </w:tcPr>
          <w:p w14:paraId="6EA9866F" w14:textId="7C70D4E8" w:rsidR="00BD651C" w:rsidRPr="00427D1B" w:rsidRDefault="00A73B15" w:rsidP="00FE74F2">
            <w:pPr>
              <w:jc w:val="center"/>
              <w:rPr>
                <w:rFonts w:ascii="Cambria Math" w:hAnsi="Cambria Math"/>
                <w:sz w:val="18"/>
                <w:szCs w:val="18"/>
                <w:oMath/>
              </w:rPr>
            </w:pPr>
            <m:oMathPara>
              <m:oMath>
                <m:r>
                  <w:rPr>
                    <w:rFonts w:ascii="Cambria Math" w:hAnsi="Cambria Math"/>
                    <w:sz w:val="18"/>
                    <w:szCs w:val="18"/>
                  </w:rPr>
                  <m:t>2.52×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  <w:sz w:val="18"/>
                        <w:szCs w:val="18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18"/>
                        <w:szCs w:val="18"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/>
                        <w:sz w:val="18"/>
                        <w:szCs w:val="18"/>
                      </w:rPr>
                      <m:t>-11</m:t>
                    </m:r>
                  </m:sup>
                </m:sSup>
              </m:oMath>
            </m:oMathPara>
          </w:p>
        </w:tc>
        <w:tc>
          <w:tcPr>
            <w:tcW w:w="1048" w:type="pct"/>
          </w:tcPr>
          <w:p w14:paraId="78973CE4" w14:textId="4C1397D9" w:rsidR="00BD651C" w:rsidRPr="00427D1B" w:rsidRDefault="00A73B15" w:rsidP="00FE74F2">
            <w:pPr>
              <w:jc w:val="center"/>
              <w:rPr>
                <w:rFonts w:ascii="Cambria Math" w:hAnsi="Cambria Math"/>
                <w:sz w:val="18"/>
                <w:szCs w:val="18"/>
                <w:oMath/>
              </w:rPr>
            </w:pPr>
            <m:oMathPara>
              <m:oMath>
                <m:r>
                  <w:rPr>
                    <w:rFonts w:ascii="Cambria Math" w:hAnsi="Cambria Math"/>
                    <w:sz w:val="18"/>
                    <w:szCs w:val="18"/>
                  </w:rPr>
                  <m:t>1.09×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  <w:sz w:val="18"/>
                        <w:szCs w:val="18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18"/>
                        <w:szCs w:val="18"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/>
                        <w:sz w:val="18"/>
                        <w:szCs w:val="18"/>
                      </w:rPr>
                      <m:t>-5</m:t>
                    </m:r>
                  </m:sup>
                </m:sSup>
              </m:oMath>
            </m:oMathPara>
          </w:p>
        </w:tc>
        <w:tc>
          <w:tcPr>
            <w:tcW w:w="1048" w:type="pct"/>
          </w:tcPr>
          <w:p w14:paraId="5D07FEAC" w14:textId="558877F0" w:rsidR="00BD651C" w:rsidRPr="00427D1B" w:rsidRDefault="00A73B15" w:rsidP="00FE74F2">
            <w:pPr>
              <w:jc w:val="center"/>
              <w:rPr>
                <w:rFonts w:ascii="Cambria Math" w:hAnsi="Cambria Math"/>
                <w:sz w:val="18"/>
                <w:szCs w:val="18"/>
                <w:oMath/>
              </w:rPr>
            </w:pPr>
            <m:oMathPara>
              <m:oMath>
                <m:r>
                  <w:rPr>
                    <w:rFonts w:ascii="Cambria Math" w:hAnsi="Cambria Math"/>
                    <w:sz w:val="18"/>
                    <w:szCs w:val="18"/>
                  </w:rPr>
                  <m:t>1.39×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  <w:sz w:val="18"/>
                        <w:szCs w:val="18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18"/>
                        <w:szCs w:val="18"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/>
                        <w:sz w:val="18"/>
                        <w:szCs w:val="18"/>
                      </w:rPr>
                      <m:t>-12</m:t>
                    </m:r>
                  </m:sup>
                </m:sSup>
              </m:oMath>
            </m:oMathPara>
          </w:p>
        </w:tc>
      </w:tr>
    </w:tbl>
    <w:p w14:paraId="50A78834" w14:textId="5C10DE6A" w:rsidR="00D176CD" w:rsidRPr="008E4389" w:rsidRDefault="00AA084B" w:rsidP="003B2241">
      <w:r w:rsidRPr="008E4389">
        <w:t>Secondly, we use F-test to check the variance homogeneity of the two group</w:t>
      </w:r>
      <w:r w:rsidR="00AD35D3" w:rsidRPr="008E4389">
        <w:t>s</w:t>
      </w:r>
      <w:r w:rsidRPr="008E4389">
        <w:t xml:space="preserve"> of data. If the p-value is less than </w:t>
      </w:r>
      <m:oMath>
        <m:r>
          <w:rPr>
            <w:rFonts w:ascii="Cambria Math" w:hAnsi="Cambria Math"/>
          </w:rPr>
          <m:t>0.05</m:t>
        </m:r>
      </m:oMath>
      <w:r w:rsidRPr="008E4389">
        <w:t xml:space="preserve">, we think with significant level </w:t>
      </w:r>
      <m:oMath>
        <m:r>
          <w:rPr>
            <w:rFonts w:ascii="Cambria Math" w:hAnsi="Cambria Math"/>
          </w:rPr>
          <m:t>0.05</m:t>
        </m:r>
      </m:oMath>
      <w:r w:rsidRPr="008E4389">
        <w:t>, the variance is different between two group</w:t>
      </w:r>
      <w:r w:rsidR="00E25D8F" w:rsidRPr="008E4389">
        <w:t>s</w:t>
      </w:r>
      <w:r w:rsidRPr="008E4389">
        <w:t>. According to whether the data have variance homogeneity, we will use different type of Wilcoxon-Rank test.</w:t>
      </w:r>
    </w:p>
    <w:p w14:paraId="2391549F" w14:textId="138E2233" w:rsidR="002765B9" w:rsidRDefault="002765B9" w:rsidP="002765B9">
      <w:pPr>
        <w:pStyle w:val="Caption"/>
        <w:keepNext/>
      </w:pPr>
      <w:r>
        <w:t xml:space="preserve">Table </w:t>
      </w:r>
      <w:r>
        <w:fldChar w:fldCharType="begin"/>
      </w:r>
      <w:r>
        <w:instrText xml:space="preserve"> SEQ Table \* ARABIC </w:instrText>
      </w:r>
      <w:r>
        <w:fldChar w:fldCharType="separate"/>
      </w:r>
      <w:r w:rsidR="00F11151">
        <w:rPr>
          <w:noProof/>
        </w:rPr>
        <w:t>8</w:t>
      </w:r>
      <w:r>
        <w:fldChar w:fldCharType="end"/>
      </w:r>
      <w:r>
        <w:t xml:space="preserve"> F-</w:t>
      </w:r>
      <w:r w:rsidRPr="001F64BF">
        <w:t>Test of Positive Attributes</w:t>
      </w:r>
    </w:p>
    <w:tbl>
      <w:tblPr>
        <w:tblStyle w:val="TableGridLight"/>
        <w:tblW w:w="5000" w:type="pct"/>
        <w:tblLook w:val="04A0" w:firstRow="1" w:lastRow="0" w:firstColumn="1" w:lastColumn="0" w:noHBand="0" w:noVBand="1"/>
      </w:tblPr>
      <w:tblGrid>
        <w:gridCol w:w="664"/>
        <w:gridCol w:w="1043"/>
        <w:gridCol w:w="851"/>
        <w:gridCol w:w="1025"/>
        <w:gridCol w:w="1087"/>
      </w:tblGrid>
      <w:tr w:rsidR="001009F9" w:rsidRPr="008E4389" w14:paraId="408D3D10" w14:textId="77777777" w:rsidTr="002765B9">
        <w:trPr>
          <w:trHeight w:val="340"/>
        </w:trPr>
        <w:tc>
          <w:tcPr>
            <w:tcW w:w="711" w:type="pct"/>
          </w:tcPr>
          <w:p w14:paraId="46212348" w14:textId="77777777" w:rsidR="001009F9" w:rsidRPr="008E4389" w:rsidRDefault="001009F9" w:rsidP="00FE74F2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117" w:type="pct"/>
          </w:tcPr>
          <w:p w14:paraId="00536CAF" w14:textId="53E9E229" w:rsidR="001009F9" w:rsidRPr="00DC17C1" w:rsidRDefault="001009F9" w:rsidP="00FE74F2">
            <w:pPr>
              <w:jc w:val="center"/>
              <w:rPr>
                <w:b/>
                <w:bCs/>
                <w:sz w:val="18"/>
                <w:szCs w:val="18"/>
              </w:rPr>
            </w:pPr>
            <w:r w:rsidRPr="00DC17C1">
              <w:rPr>
                <w:b/>
                <w:bCs/>
                <w:sz w:val="18"/>
                <w:szCs w:val="18"/>
              </w:rPr>
              <w:t>reserve.</w:t>
            </w:r>
          </w:p>
        </w:tc>
        <w:tc>
          <w:tcPr>
            <w:tcW w:w="911" w:type="pct"/>
          </w:tcPr>
          <w:p w14:paraId="1B7D1BCA" w14:textId="6FE66E77" w:rsidR="001009F9" w:rsidRPr="00DC17C1" w:rsidRDefault="001009F9" w:rsidP="00FE74F2">
            <w:pPr>
              <w:jc w:val="center"/>
              <w:rPr>
                <w:b/>
                <w:bCs/>
                <w:sz w:val="18"/>
                <w:szCs w:val="18"/>
              </w:rPr>
            </w:pPr>
            <w:r w:rsidRPr="00DC17C1">
              <w:rPr>
                <w:b/>
                <w:bCs/>
                <w:sz w:val="18"/>
                <w:szCs w:val="18"/>
              </w:rPr>
              <w:t>kids</w:t>
            </w:r>
          </w:p>
        </w:tc>
        <w:tc>
          <w:tcPr>
            <w:tcW w:w="1097" w:type="pct"/>
          </w:tcPr>
          <w:p w14:paraId="299FE04A" w14:textId="14ACC31C" w:rsidR="001009F9" w:rsidRPr="00DC17C1" w:rsidRDefault="001009F9" w:rsidP="00FE74F2">
            <w:pPr>
              <w:jc w:val="center"/>
              <w:rPr>
                <w:b/>
                <w:bCs/>
                <w:sz w:val="18"/>
                <w:szCs w:val="18"/>
              </w:rPr>
            </w:pPr>
            <w:r w:rsidRPr="00DC17C1">
              <w:rPr>
                <w:b/>
                <w:bCs/>
                <w:sz w:val="18"/>
                <w:szCs w:val="18"/>
              </w:rPr>
              <w:t xml:space="preserve">no </w:t>
            </w:r>
            <w:proofErr w:type="spellStart"/>
            <w:r w:rsidRPr="00DC17C1">
              <w:rPr>
                <w:b/>
                <w:bCs/>
                <w:sz w:val="18"/>
                <w:szCs w:val="18"/>
              </w:rPr>
              <w:t>deliv</w:t>
            </w:r>
            <w:proofErr w:type="spellEnd"/>
            <w:r w:rsidRPr="00DC17C1">
              <w:rPr>
                <w:b/>
                <w:bCs/>
                <w:sz w:val="18"/>
                <w:szCs w:val="18"/>
              </w:rPr>
              <w:t>.</w:t>
            </w:r>
          </w:p>
        </w:tc>
        <w:tc>
          <w:tcPr>
            <w:tcW w:w="1164" w:type="pct"/>
          </w:tcPr>
          <w:p w14:paraId="756C38D1" w14:textId="39B75D63" w:rsidR="001009F9" w:rsidRPr="00DC17C1" w:rsidRDefault="001009F9" w:rsidP="00FE74F2">
            <w:pPr>
              <w:jc w:val="center"/>
              <w:rPr>
                <w:b/>
                <w:bCs/>
                <w:sz w:val="18"/>
                <w:szCs w:val="18"/>
              </w:rPr>
            </w:pPr>
            <w:r w:rsidRPr="00DC17C1">
              <w:rPr>
                <w:b/>
                <w:bCs/>
                <w:sz w:val="18"/>
                <w:szCs w:val="18"/>
              </w:rPr>
              <w:t>no card</w:t>
            </w:r>
          </w:p>
        </w:tc>
      </w:tr>
      <w:tr w:rsidR="0015091F" w:rsidRPr="008E4389" w14:paraId="6FD69781" w14:textId="77777777" w:rsidTr="002765B9">
        <w:trPr>
          <w:trHeight w:val="340"/>
        </w:trPr>
        <w:tc>
          <w:tcPr>
            <w:tcW w:w="711" w:type="pct"/>
          </w:tcPr>
          <w:p w14:paraId="056C7432" w14:textId="1B158089" w:rsidR="0015091F" w:rsidRPr="00DC17C1" w:rsidRDefault="001009F9" w:rsidP="00FE74F2">
            <w:pPr>
              <w:jc w:val="center"/>
              <w:rPr>
                <w:b/>
                <w:bCs/>
                <w:sz w:val="18"/>
                <w:szCs w:val="18"/>
              </w:rPr>
            </w:pPr>
            <w:r w:rsidRPr="00DC17C1">
              <w:rPr>
                <w:b/>
                <w:bCs/>
                <w:sz w:val="18"/>
                <w:szCs w:val="18"/>
              </w:rPr>
              <w:t>p-val.</w:t>
            </w:r>
          </w:p>
        </w:tc>
        <w:tc>
          <w:tcPr>
            <w:tcW w:w="1117" w:type="pct"/>
          </w:tcPr>
          <w:p w14:paraId="2CB24C6D" w14:textId="3E72BCF7" w:rsidR="0015091F" w:rsidRPr="008E4389" w:rsidRDefault="00A73B15" w:rsidP="00FE74F2">
            <w:pPr>
              <w:jc w:val="center"/>
              <w:rPr>
                <w:rFonts w:ascii="Cambria Math" w:hAnsi="Cambria Math"/>
                <w:sz w:val="18"/>
                <w:szCs w:val="18"/>
                <w:oMath/>
              </w:rPr>
            </w:pPr>
            <m:oMathPara>
              <m:oMath>
                <m:r>
                  <w:rPr>
                    <w:rFonts w:ascii="Cambria Math" w:hAnsi="Cambria Math"/>
                    <w:sz w:val="18"/>
                    <w:szCs w:val="18"/>
                  </w:rPr>
                  <m:t>0.00165</m:t>
                </m:r>
              </m:oMath>
            </m:oMathPara>
          </w:p>
        </w:tc>
        <w:tc>
          <w:tcPr>
            <w:tcW w:w="911" w:type="pct"/>
          </w:tcPr>
          <w:p w14:paraId="4F2AB628" w14:textId="6448B3B3" w:rsidR="0015091F" w:rsidRPr="008E4389" w:rsidRDefault="00A73B15" w:rsidP="00FE74F2">
            <w:pPr>
              <w:jc w:val="center"/>
              <w:rPr>
                <w:rFonts w:ascii="Cambria Math" w:hAnsi="Cambria Math"/>
                <w:sz w:val="18"/>
                <w:szCs w:val="18"/>
                <w:oMath/>
              </w:rPr>
            </w:pPr>
            <m:oMathPara>
              <m:oMath>
                <m:r>
                  <w:rPr>
                    <w:rFonts w:ascii="Cambria Math" w:hAnsi="Cambria Math"/>
                    <w:sz w:val="18"/>
                    <w:szCs w:val="18"/>
                  </w:rPr>
                  <m:t>0.03022</m:t>
                </m:r>
              </m:oMath>
            </m:oMathPara>
          </w:p>
        </w:tc>
        <w:tc>
          <w:tcPr>
            <w:tcW w:w="1097" w:type="pct"/>
          </w:tcPr>
          <w:p w14:paraId="349AFE17" w14:textId="5623D1BD" w:rsidR="0015091F" w:rsidRPr="008E4389" w:rsidRDefault="00A73B15" w:rsidP="00FE74F2">
            <w:pPr>
              <w:jc w:val="center"/>
              <w:rPr>
                <w:rFonts w:ascii="Cambria Math" w:hAnsi="Cambria Math"/>
                <w:sz w:val="18"/>
                <w:szCs w:val="18"/>
                <w:oMath/>
              </w:rPr>
            </w:pPr>
            <m:oMathPara>
              <m:oMath>
                <m:r>
                  <w:rPr>
                    <w:rFonts w:ascii="Cambria Math" w:hAnsi="Cambria Math"/>
                    <w:sz w:val="18"/>
                    <w:szCs w:val="18"/>
                  </w:rPr>
                  <m:t>0.437</m:t>
                </m:r>
              </m:oMath>
            </m:oMathPara>
          </w:p>
        </w:tc>
        <w:tc>
          <w:tcPr>
            <w:tcW w:w="1164" w:type="pct"/>
          </w:tcPr>
          <w:p w14:paraId="39127EDD" w14:textId="16CFC345" w:rsidR="0015091F" w:rsidRPr="008E4389" w:rsidRDefault="00A73B15" w:rsidP="00FE74F2">
            <w:pPr>
              <w:jc w:val="center"/>
              <w:rPr>
                <w:rFonts w:ascii="Cambria Math" w:hAnsi="Cambria Math"/>
                <w:sz w:val="18"/>
                <w:szCs w:val="18"/>
                <w:oMath/>
              </w:rPr>
            </w:pPr>
            <m:oMathPara>
              <m:oMath>
                <m:r>
                  <w:rPr>
                    <w:rFonts w:ascii="Cambria Math" w:hAnsi="Cambria Math"/>
                    <w:sz w:val="18"/>
                    <w:szCs w:val="18"/>
                  </w:rPr>
                  <m:t>0.5552</m:t>
                </m:r>
              </m:oMath>
            </m:oMathPara>
          </w:p>
        </w:tc>
      </w:tr>
    </w:tbl>
    <w:p w14:paraId="56CDAB8C" w14:textId="178B2B01" w:rsidR="002765B9" w:rsidRDefault="002765B9" w:rsidP="002765B9">
      <w:pPr>
        <w:pStyle w:val="Caption"/>
        <w:keepNext/>
      </w:pPr>
      <w:r>
        <w:t xml:space="preserve">Table </w:t>
      </w:r>
      <w:r>
        <w:fldChar w:fldCharType="begin"/>
      </w:r>
      <w:r>
        <w:instrText xml:space="preserve"> SEQ Table \* ARABIC </w:instrText>
      </w:r>
      <w:r>
        <w:fldChar w:fldCharType="separate"/>
      </w:r>
      <w:r w:rsidR="00F11151">
        <w:rPr>
          <w:noProof/>
        </w:rPr>
        <w:t>9</w:t>
      </w:r>
      <w:r>
        <w:fldChar w:fldCharType="end"/>
      </w:r>
      <w:r>
        <w:t xml:space="preserve"> </w:t>
      </w:r>
      <w:r w:rsidRPr="00FF4366">
        <w:t xml:space="preserve">F-Test of </w:t>
      </w:r>
      <w:r>
        <w:t>Neutral</w:t>
      </w:r>
      <w:r w:rsidRPr="00FF4366">
        <w:t xml:space="preserve"> Attributes</w:t>
      </w:r>
    </w:p>
    <w:tbl>
      <w:tblPr>
        <w:tblStyle w:val="TableGridLight"/>
        <w:tblW w:w="5000" w:type="pct"/>
        <w:tblLook w:val="04A0" w:firstRow="1" w:lastRow="0" w:firstColumn="1" w:lastColumn="0" w:noHBand="0" w:noVBand="1"/>
      </w:tblPr>
      <w:tblGrid>
        <w:gridCol w:w="837"/>
        <w:gridCol w:w="1278"/>
        <w:gridCol w:w="885"/>
        <w:gridCol w:w="885"/>
        <w:gridCol w:w="785"/>
      </w:tblGrid>
      <w:tr w:rsidR="0015091F" w:rsidRPr="008E4389" w14:paraId="35C2599A" w14:textId="77777777" w:rsidTr="002765B9">
        <w:trPr>
          <w:trHeight w:val="340"/>
        </w:trPr>
        <w:tc>
          <w:tcPr>
            <w:tcW w:w="896" w:type="pct"/>
          </w:tcPr>
          <w:p w14:paraId="0F49212D" w14:textId="77777777" w:rsidR="0015091F" w:rsidRPr="00DC17C1" w:rsidRDefault="0015091F" w:rsidP="00FE74F2">
            <w:pPr>
              <w:jc w:val="center"/>
              <w:rPr>
                <w:b/>
                <w:bCs/>
                <w:sz w:val="18"/>
                <w:szCs w:val="18"/>
              </w:rPr>
            </w:pPr>
          </w:p>
        </w:tc>
        <w:tc>
          <w:tcPr>
            <w:tcW w:w="1368" w:type="pct"/>
          </w:tcPr>
          <w:p w14:paraId="6197086E" w14:textId="41C25721" w:rsidR="0015091F" w:rsidRPr="00DC17C1" w:rsidRDefault="0015091F" w:rsidP="00FE74F2">
            <w:pPr>
              <w:jc w:val="center"/>
              <w:rPr>
                <w:b/>
                <w:bCs/>
                <w:sz w:val="18"/>
                <w:szCs w:val="18"/>
              </w:rPr>
            </w:pPr>
            <w:r w:rsidRPr="00DC17C1">
              <w:rPr>
                <w:b/>
                <w:bCs/>
                <w:sz w:val="18"/>
                <w:szCs w:val="18"/>
              </w:rPr>
              <w:t>take out</w:t>
            </w:r>
          </w:p>
        </w:tc>
        <w:tc>
          <w:tcPr>
            <w:tcW w:w="948" w:type="pct"/>
          </w:tcPr>
          <w:p w14:paraId="7A2B619D" w14:textId="77777777" w:rsidR="0015091F" w:rsidRPr="00DC17C1" w:rsidRDefault="0015091F" w:rsidP="00FE74F2">
            <w:pPr>
              <w:jc w:val="center"/>
              <w:rPr>
                <w:b/>
                <w:bCs/>
                <w:sz w:val="18"/>
                <w:szCs w:val="18"/>
              </w:rPr>
            </w:pPr>
            <w:r w:rsidRPr="00DC17C1">
              <w:rPr>
                <w:b/>
                <w:bCs/>
                <w:sz w:val="18"/>
                <w:szCs w:val="18"/>
              </w:rPr>
              <w:t>alcohol</w:t>
            </w:r>
          </w:p>
        </w:tc>
        <w:tc>
          <w:tcPr>
            <w:tcW w:w="948" w:type="pct"/>
          </w:tcPr>
          <w:p w14:paraId="6D4CB553" w14:textId="77777777" w:rsidR="0015091F" w:rsidRPr="00DC17C1" w:rsidRDefault="0015091F" w:rsidP="00FE74F2">
            <w:pPr>
              <w:jc w:val="center"/>
              <w:rPr>
                <w:b/>
                <w:bCs/>
                <w:sz w:val="18"/>
                <w:szCs w:val="18"/>
              </w:rPr>
            </w:pPr>
            <w:r w:rsidRPr="00DC17C1">
              <w:rPr>
                <w:b/>
                <w:bCs/>
                <w:sz w:val="18"/>
                <w:szCs w:val="18"/>
              </w:rPr>
              <w:t>TV</w:t>
            </w:r>
          </w:p>
        </w:tc>
        <w:tc>
          <w:tcPr>
            <w:tcW w:w="840" w:type="pct"/>
          </w:tcPr>
          <w:p w14:paraId="32D52392" w14:textId="0AE354AB" w:rsidR="0015091F" w:rsidRPr="00DC17C1" w:rsidRDefault="00195A7D" w:rsidP="00FE74F2">
            <w:pPr>
              <w:jc w:val="center"/>
              <w:rPr>
                <w:b/>
                <w:bCs/>
                <w:sz w:val="18"/>
                <w:szCs w:val="18"/>
              </w:rPr>
            </w:pPr>
            <w:r w:rsidRPr="00DC17C1">
              <w:rPr>
                <w:b/>
                <w:bCs/>
                <w:sz w:val="18"/>
                <w:szCs w:val="18"/>
              </w:rPr>
              <w:t>Wi-Fi</w:t>
            </w:r>
          </w:p>
        </w:tc>
      </w:tr>
      <w:tr w:rsidR="0015091F" w:rsidRPr="008E4389" w14:paraId="1E279A0F" w14:textId="77777777" w:rsidTr="002765B9">
        <w:trPr>
          <w:trHeight w:val="340"/>
        </w:trPr>
        <w:tc>
          <w:tcPr>
            <w:tcW w:w="896" w:type="pct"/>
          </w:tcPr>
          <w:p w14:paraId="7BF4404F" w14:textId="0AF852C8" w:rsidR="0015091F" w:rsidRPr="008E4389" w:rsidRDefault="001009F9" w:rsidP="00FE74F2">
            <w:pPr>
              <w:jc w:val="center"/>
              <w:rPr>
                <w:sz w:val="18"/>
                <w:szCs w:val="18"/>
              </w:rPr>
            </w:pPr>
            <w:r w:rsidRPr="00DC17C1">
              <w:rPr>
                <w:b/>
                <w:bCs/>
                <w:sz w:val="18"/>
                <w:szCs w:val="18"/>
              </w:rPr>
              <w:t>p-val</w:t>
            </w:r>
            <w:r>
              <w:rPr>
                <w:sz w:val="18"/>
                <w:szCs w:val="18"/>
              </w:rPr>
              <w:t>.</w:t>
            </w:r>
          </w:p>
        </w:tc>
        <w:tc>
          <w:tcPr>
            <w:tcW w:w="1368" w:type="pct"/>
          </w:tcPr>
          <w:p w14:paraId="1B451561" w14:textId="2B159500" w:rsidR="0015091F" w:rsidRPr="008E4389" w:rsidRDefault="00A73B15" w:rsidP="00FE74F2">
            <w:pPr>
              <w:jc w:val="center"/>
              <w:rPr>
                <w:rFonts w:ascii="Cambria Math" w:hAnsi="Cambria Math"/>
                <w:sz w:val="18"/>
                <w:szCs w:val="18"/>
                <w:oMath/>
              </w:rPr>
            </w:pPr>
            <m:oMathPara>
              <m:oMath>
                <m:r>
                  <w:rPr>
                    <w:rFonts w:ascii="Cambria Math" w:hAnsi="Cambria Math"/>
                    <w:sz w:val="18"/>
                    <w:szCs w:val="18"/>
                  </w:rPr>
                  <m:t>0.5082</m:t>
                </m:r>
              </m:oMath>
            </m:oMathPara>
          </w:p>
        </w:tc>
        <w:tc>
          <w:tcPr>
            <w:tcW w:w="948" w:type="pct"/>
          </w:tcPr>
          <w:p w14:paraId="4451F025" w14:textId="42ED13B4" w:rsidR="0015091F" w:rsidRPr="008E4389" w:rsidRDefault="00A73B15" w:rsidP="00FE74F2">
            <w:pPr>
              <w:jc w:val="center"/>
              <w:rPr>
                <w:rFonts w:ascii="Cambria Math" w:hAnsi="Cambria Math"/>
                <w:sz w:val="18"/>
                <w:szCs w:val="18"/>
                <w:oMath/>
              </w:rPr>
            </w:pPr>
            <m:oMathPara>
              <m:oMath>
                <m:r>
                  <w:rPr>
                    <w:rFonts w:ascii="Cambria Math" w:hAnsi="Cambria Math"/>
                    <w:sz w:val="18"/>
                    <w:szCs w:val="18"/>
                  </w:rPr>
                  <m:t>0.00055</m:t>
                </m:r>
              </m:oMath>
            </m:oMathPara>
          </w:p>
        </w:tc>
        <w:tc>
          <w:tcPr>
            <w:tcW w:w="948" w:type="pct"/>
          </w:tcPr>
          <w:p w14:paraId="1676A757" w14:textId="21410429" w:rsidR="0015091F" w:rsidRPr="008E4389" w:rsidRDefault="00A73B15" w:rsidP="00FE74F2">
            <w:pPr>
              <w:jc w:val="center"/>
              <w:rPr>
                <w:rFonts w:ascii="Cambria Math" w:hAnsi="Cambria Math"/>
                <w:sz w:val="18"/>
                <w:szCs w:val="18"/>
                <w:oMath/>
              </w:rPr>
            </w:pPr>
            <m:oMathPara>
              <m:oMath>
                <m:r>
                  <w:rPr>
                    <w:rFonts w:ascii="Cambria Math" w:hAnsi="Cambria Math"/>
                    <w:sz w:val="18"/>
                    <w:szCs w:val="18"/>
                  </w:rPr>
                  <m:t>0.01737</m:t>
                </m:r>
              </m:oMath>
            </m:oMathPara>
          </w:p>
        </w:tc>
        <w:tc>
          <w:tcPr>
            <w:tcW w:w="840" w:type="pct"/>
          </w:tcPr>
          <w:p w14:paraId="60FE7DA9" w14:textId="57EF088F" w:rsidR="0015091F" w:rsidRPr="008E4389" w:rsidRDefault="00A73B15" w:rsidP="00FE74F2">
            <w:pPr>
              <w:jc w:val="center"/>
              <w:rPr>
                <w:rFonts w:ascii="Cambria Math" w:hAnsi="Cambria Math"/>
                <w:sz w:val="18"/>
                <w:szCs w:val="18"/>
                <w:oMath/>
              </w:rPr>
            </w:pPr>
            <m:oMathPara>
              <m:oMath>
                <m:r>
                  <w:rPr>
                    <w:rFonts w:ascii="Cambria Math" w:hAnsi="Cambria Math"/>
                    <w:sz w:val="18"/>
                    <w:szCs w:val="18"/>
                  </w:rPr>
                  <m:t>0.2726</m:t>
                </m:r>
              </m:oMath>
            </m:oMathPara>
          </w:p>
        </w:tc>
      </w:tr>
    </w:tbl>
    <w:p w14:paraId="740061BF" w14:textId="42906614" w:rsidR="00B43D39" w:rsidRPr="008E4389" w:rsidRDefault="00B43D39" w:rsidP="00F6082C">
      <w:pPr>
        <w:pStyle w:val="Heading2"/>
      </w:pPr>
      <w:r w:rsidRPr="008E4389">
        <w:t xml:space="preserve">Findings of </w:t>
      </w:r>
      <w:r w:rsidR="00993294" w:rsidRPr="008E4389">
        <w:t>K</w:t>
      </w:r>
      <w:r w:rsidRPr="008E4389">
        <w:t xml:space="preserve">eywords in </w:t>
      </w:r>
      <w:r w:rsidR="00993294" w:rsidRPr="008E4389">
        <w:t>R</w:t>
      </w:r>
      <w:r w:rsidRPr="008E4389">
        <w:t>eviews</w:t>
      </w:r>
    </w:p>
    <w:p w14:paraId="6EAD399F" w14:textId="1FF5E7AB" w:rsidR="00B43D39" w:rsidRPr="008E4389" w:rsidRDefault="007F598D" w:rsidP="003B2241">
      <w:r w:rsidRPr="008E4389">
        <w:t>To begin with</w:t>
      </w:r>
      <w:r w:rsidR="00B43D39" w:rsidRPr="008E4389">
        <w:t>, we obtain three graphs about the correlation between some keywords from comments and the rating. The X</w:t>
      </w:r>
      <w:r w:rsidR="00AA0287" w:rsidRPr="008E4389">
        <w:t>-</w:t>
      </w:r>
      <w:r w:rsidR="00B43D39" w:rsidRPr="008E4389">
        <w:t>axis is the number of stars of each review. And in each rating level, the Y</w:t>
      </w:r>
      <w:r w:rsidR="00AA0287" w:rsidRPr="008E4389">
        <w:t>-</w:t>
      </w:r>
      <w:r w:rsidR="00B43D39" w:rsidRPr="008E4389">
        <w:t>axis tells the proportion of comment</w:t>
      </w:r>
      <w:r w:rsidR="00A058D3" w:rsidRPr="008E4389">
        <w:t>s</w:t>
      </w:r>
      <w:r w:rsidR="00B43D39" w:rsidRPr="008E4389">
        <w:t xml:space="preserve"> with certain keyword</w:t>
      </w:r>
      <w:r w:rsidR="00532E77" w:rsidRPr="008E4389">
        <w:t>s</w:t>
      </w:r>
      <w:r w:rsidR="00B43D39" w:rsidRPr="008E4389">
        <w:t xml:space="preserve">. For example, in the first bar plot of the first graph, the rightmost bar shows about </w:t>
      </w:r>
      <m:oMath>
        <m:r>
          <w:rPr>
            <w:rFonts w:ascii="Cambria Math" w:hAnsi="Cambria Math"/>
          </w:rPr>
          <m:t>0.6%</m:t>
        </m:r>
      </m:oMath>
      <w:r w:rsidR="00B43D39" w:rsidRPr="008E4389">
        <w:t xml:space="preserve"> of 5-star rating</w:t>
      </w:r>
      <w:r w:rsidR="00532E77" w:rsidRPr="008E4389">
        <w:t xml:space="preserve"> restaurants</w:t>
      </w:r>
      <w:r w:rsidR="00B43D39" w:rsidRPr="008E4389">
        <w:t xml:space="preserve"> contain the keyword </w:t>
      </w:r>
      <w:r w:rsidR="00A058D3" w:rsidRPr="008E4389">
        <w:t>“</w:t>
      </w:r>
      <w:r w:rsidR="00B43D39" w:rsidRPr="008E4389">
        <w:t>bun</w:t>
      </w:r>
      <w:r w:rsidR="00A058D3" w:rsidRPr="008E4389">
        <w:t>”</w:t>
      </w:r>
      <w:r w:rsidR="00B43D39" w:rsidRPr="008E4389">
        <w:t xml:space="preserve"> or “baozi”.</w:t>
      </w:r>
    </w:p>
    <w:p w14:paraId="0226811B" w14:textId="77777777" w:rsidR="00DF6548" w:rsidRDefault="0045460C" w:rsidP="00DF6548">
      <w:pPr>
        <w:keepNext/>
      </w:pPr>
      <w:r w:rsidRPr="008E4389">
        <w:rPr>
          <w:noProof/>
        </w:rPr>
        <w:drawing>
          <wp:inline distT="0" distB="0" distL="0" distR="0" wp14:anchorId="489F8E0E" wp14:editId="0306D97B">
            <wp:extent cx="3017520" cy="1508760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17520" cy="15087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561C67C" w14:textId="6861AB69" w:rsidR="00B43D39" w:rsidRPr="00DF6548" w:rsidRDefault="00DF6548" w:rsidP="00DF6548">
      <w:pPr>
        <w:pStyle w:val="Caption"/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F11151">
        <w:rPr>
          <w:noProof/>
        </w:rPr>
        <w:t>3</w:t>
      </w:r>
      <w:r>
        <w:fldChar w:fldCharType="end"/>
      </w:r>
      <w:r>
        <w:t xml:space="preserve"> </w:t>
      </w:r>
      <w:r w:rsidRPr="008440C7">
        <w:t xml:space="preserve">Distribution of </w:t>
      </w:r>
      <w:r>
        <w:t>Appearance of Main Dishes in Reviews</w:t>
      </w:r>
      <w:r w:rsidRPr="008440C7">
        <w:t xml:space="preserve"> with Respect to Rating</w:t>
      </w:r>
    </w:p>
    <w:p w14:paraId="43086F2B" w14:textId="24CAD84D" w:rsidR="00B43D39" w:rsidRPr="008E4389" w:rsidRDefault="00B43D39" w:rsidP="003B2241">
      <w:r w:rsidRPr="008E4389">
        <w:t xml:space="preserve">The first graph </w:t>
      </w:r>
      <w:r w:rsidR="00591CDC" w:rsidRPr="008E4389">
        <w:t>investigates</w:t>
      </w:r>
      <w:r w:rsidRPr="008E4389">
        <w:t xml:space="preserve"> the correlation between different main foods and review ratings.</w:t>
      </w:r>
    </w:p>
    <w:p w14:paraId="359DA2A8" w14:textId="25E9A4F7" w:rsidR="00B43D39" w:rsidRPr="008E4389" w:rsidRDefault="00B43D39" w:rsidP="003B2241">
      <w:r w:rsidRPr="008E4389">
        <w:t>As we can see, bun</w:t>
      </w:r>
      <w:r w:rsidR="008C704E" w:rsidRPr="008E4389">
        <w:t xml:space="preserve"> </w:t>
      </w:r>
      <w:r w:rsidRPr="008E4389">
        <w:t>(or baozi) and dumpling</w:t>
      </w:r>
      <w:r w:rsidR="00324F06" w:rsidRPr="008E4389">
        <w:t>, as well as soup,</w:t>
      </w:r>
      <w:r w:rsidRPr="008E4389">
        <w:t xml:space="preserve"> have </w:t>
      </w:r>
      <w:r w:rsidR="00324F06" w:rsidRPr="008E4389">
        <w:t xml:space="preserve">an </w:t>
      </w:r>
      <w:r w:rsidRPr="008E4389">
        <w:t xml:space="preserve">obvious positive </w:t>
      </w:r>
      <w:r w:rsidRPr="008E4389">
        <w:t xml:space="preserve">correlation with ratings. Meanwhile, Rangoon and sticks have </w:t>
      </w:r>
      <w:r w:rsidR="00324F06" w:rsidRPr="008E4389">
        <w:t xml:space="preserve">a </w:t>
      </w:r>
      <w:r w:rsidRPr="008E4389">
        <w:t>relative negative correlation with ratings.</w:t>
      </w:r>
    </w:p>
    <w:p w14:paraId="3836EA70" w14:textId="77777777" w:rsidR="00DF6548" w:rsidRDefault="00E152C3" w:rsidP="00DF6548">
      <w:pPr>
        <w:keepNext/>
      </w:pPr>
      <w:r w:rsidRPr="008E4389">
        <w:rPr>
          <w:noProof/>
        </w:rPr>
        <w:drawing>
          <wp:inline distT="0" distB="0" distL="0" distR="0" wp14:anchorId="038F568C" wp14:editId="2C62C6AA">
            <wp:extent cx="3017520" cy="150876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17520" cy="15087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B75DF4B" w14:textId="4586076F" w:rsidR="00B43D39" w:rsidRPr="00DF6548" w:rsidRDefault="00DF6548" w:rsidP="00DF6548">
      <w:pPr>
        <w:pStyle w:val="Caption"/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F11151">
        <w:rPr>
          <w:noProof/>
        </w:rPr>
        <w:t>4</w:t>
      </w:r>
      <w:r>
        <w:fldChar w:fldCharType="end"/>
      </w:r>
      <w:r>
        <w:t xml:space="preserve"> </w:t>
      </w:r>
      <w:r w:rsidRPr="00773ECD">
        <w:t xml:space="preserve">Distribution of Appearance of </w:t>
      </w:r>
      <w:r>
        <w:t>Other</w:t>
      </w:r>
      <w:r w:rsidRPr="00773ECD">
        <w:t xml:space="preserve"> Dishes in Reviews with Respect to Rating</w:t>
      </w:r>
    </w:p>
    <w:p w14:paraId="74043F66" w14:textId="5A0F0079" w:rsidR="00B43D39" w:rsidRPr="008E4389" w:rsidRDefault="00B43D39" w:rsidP="003B2241">
      <w:r w:rsidRPr="008E4389">
        <w:t>The second graph shows the correlation between different dishes and ratings. The first row consists of 4 meat dishes and the second is of 4 vegetable dishes.</w:t>
      </w:r>
    </w:p>
    <w:p w14:paraId="62010F55" w14:textId="1A21DA19" w:rsidR="00B43D39" w:rsidRPr="008E4389" w:rsidRDefault="00946B50" w:rsidP="003B2241">
      <w:r w:rsidRPr="008E4389">
        <w:t>A</w:t>
      </w:r>
      <w:r w:rsidR="00FD71DB" w:rsidRPr="008E4389">
        <w:t xml:space="preserve"> </w:t>
      </w:r>
      <w:r w:rsidR="00B43D39" w:rsidRPr="008E4389">
        <w:t>positive correlation with ratings</w:t>
      </w:r>
      <w:r w:rsidRPr="008E4389">
        <w:t xml:space="preserve"> is revealed</w:t>
      </w:r>
      <w:r w:rsidR="00B43D39" w:rsidRPr="008E4389">
        <w:t xml:space="preserve"> when it comes to duck, beef, eggplant and tofu</w:t>
      </w:r>
      <w:r w:rsidR="00AA6F11" w:rsidRPr="008E4389">
        <w:t>,</w:t>
      </w:r>
      <w:r w:rsidR="00B43D39" w:rsidRPr="008E4389">
        <w:t xml:space="preserve"> while there exists </w:t>
      </w:r>
      <w:r w:rsidR="00FD71DB" w:rsidRPr="008E4389">
        <w:t xml:space="preserve">a </w:t>
      </w:r>
      <w:r w:rsidR="00B43D39" w:rsidRPr="008E4389">
        <w:t>negative correlation for cabbage.</w:t>
      </w:r>
    </w:p>
    <w:p w14:paraId="6D6F16D5" w14:textId="77777777" w:rsidR="00DF6548" w:rsidRDefault="0045460C" w:rsidP="00DF6548">
      <w:pPr>
        <w:keepNext/>
      </w:pPr>
      <w:r w:rsidRPr="008E4389">
        <w:rPr>
          <w:noProof/>
        </w:rPr>
        <w:drawing>
          <wp:inline distT="0" distB="0" distL="0" distR="0" wp14:anchorId="747BD6E9" wp14:editId="0C9B041D">
            <wp:extent cx="3017520" cy="150876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17520" cy="15087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DB623A4" w14:textId="0913531C" w:rsidR="00B43D39" w:rsidRPr="008E4389" w:rsidRDefault="00DF6548" w:rsidP="00DF6548">
      <w:pPr>
        <w:pStyle w:val="Caption"/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F11151">
        <w:rPr>
          <w:noProof/>
        </w:rPr>
        <w:t>5</w:t>
      </w:r>
      <w:r>
        <w:fldChar w:fldCharType="end"/>
      </w:r>
      <w:r>
        <w:t xml:space="preserve"> </w:t>
      </w:r>
      <w:r w:rsidRPr="00554EBD">
        <w:t xml:space="preserve">Distribution of Appearance of </w:t>
      </w:r>
      <w:r>
        <w:t>Other Keywords</w:t>
      </w:r>
      <w:r w:rsidRPr="00554EBD">
        <w:t xml:space="preserve"> in Reviews with Respect to Rating</w:t>
      </w:r>
    </w:p>
    <w:p w14:paraId="72719963" w14:textId="0F0108B9" w:rsidR="00B43D39" w:rsidRPr="008E4389" w:rsidRDefault="00B43D39" w:rsidP="003B2241">
      <w:r w:rsidRPr="008E4389">
        <w:t xml:space="preserve">And the last graph focuses on some other interesting words. It seems </w:t>
      </w:r>
      <w:r w:rsidR="00AA6F11" w:rsidRPr="008E4389">
        <w:t>“</w:t>
      </w:r>
      <w:r w:rsidRPr="008E4389">
        <w:t>parking</w:t>
      </w:r>
      <w:r w:rsidR="00AA6F11" w:rsidRPr="008E4389">
        <w:t>”</w:t>
      </w:r>
      <w:r w:rsidRPr="008E4389">
        <w:t xml:space="preserve">, </w:t>
      </w:r>
      <w:r w:rsidR="00AA6F11" w:rsidRPr="008E4389">
        <w:t>“</w:t>
      </w:r>
      <w:r w:rsidRPr="008E4389">
        <w:t>pot</w:t>
      </w:r>
      <w:r w:rsidR="00AA6F11" w:rsidRPr="008E4389">
        <w:t>”</w:t>
      </w:r>
      <w:r w:rsidRPr="008E4389">
        <w:t xml:space="preserve">, </w:t>
      </w:r>
      <w:r w:rsidR="00AA6F11" w:rsidRPr="008E4389">
        <w:t>“</w:t>
      </w:r>
      <w:r w:rsidRPr="008E4389">
        <w:t>authentic</w:t>
      </w:r>
      <w:r w:rsidR="00AA6F11" w:rsidRPr="008E4389">
        <w:t>”</w:t>
      </w:r>
      <w:r w:rsidRPr="008E4389">
        <w:t xml:space="preserve"> and </w:t>
      </w:r>
      <w:r w:rsidR="00AA6F11" w:rsidRPr="008E4389">
        <w:t>“</w:t>
      </w:r>
      <w:r w:rsidRPr="008E4389">
        <w:t>staff</w:t>
      </w:r>
      <w:r w:rsidR="00AA6F11" w:rsidRPr="008E4389">
        <w:t>”</w:t>
      </w:r>
      <w:r w:rsidRPr="008E4389">
        <w:t xml:space="preserve"> are more relevant to high ratings and </w:t>
      </w:r>
      <w:r w:rsidR="00AA6F11" w:rsidRPr="008E4389">
        <w:t>“</w:t>
      </w:r>
      <w:r w:rsidRPr="008E4389">
        <w:t>delivery</w:t>
      </w:r>
      <w:r w:rsidR="00AA6F11" w:rsidRPr="008E4389">
        <w:t>”</w:t>
      </w:r>
      <w:r w:rsidRPr="008E4389">
        <w:t xml:space="preserve">, </w:t>
      </w:r>
      <w:r w:rsidR="00AA6F11" w:rsidRPr="008E4389">
        <w:t>“</w:t>
      </w:r>
      <w:r w:rsidRPr="008E4389">
        <w:t>tip</w:t>
      </w:r>
      <w:r w:rsidR="00AA6F11" w:rsidRPr="008E4389">
        <w:t>”</w:t>
      </w:r>
      <w:r w:rsidRPr="008E4389">
        <w:t xml:space="preserve"> are likely to </w:t>
      </w:r>
      <w:r w:rsidR="00AA6F11" w:rsidRPr="008E4389">
        <w:t>lead</w:t>
      </w:r>
      <w:r w:rsidRPr="008E4389">
        <w:t xml:space="preserve"> to low ratings.</w:t>
      </w:r>
    </w:p>
    <w:p w14:paraId="51821ACA" w14:textId="7385AC25" w:rsidR="00D176CD" w:rsidRPr="008E4389" w:rsidRDefault="00AA084B" w:rsidP="00F6082C">
      <w:pPr>
        <w:pStyle w:val="Heading1"/>
      </w:pPr>
      <w:r w:rsidRPr="008E4389">
        <w:lastRenderedPageBreak/>
        <w:t>Part 2. Recommendations</w:t>
      </w:r>
    </w:p>
    <w:p w14:paraId="6A2A0984" w14:textId="7820788E" w:rsidR="00A75591" w:rsidRPr="008E4389" w:rsidRDefault="00A75591" w:rsidP="00F6082C">
      <w:pPr>
        <w:pStyle w:val="Heading2"/>
      </w:pPr>
      <w:r w:rsidRPr="008E4389">
        <w:t>Recommendations from Attributes</w:t>
      </w:r>
    </w:p>
    <w:p w14:paraId="26C98889" w14:textId="77F4C762" w:rsidR="00955857" w:rsidRPr="008E4389" w:rsidRDefault="00AA084B" w:rsidP="00C21279">
      <w:pPr>
        <w:pStyle w:val="ListParagraph"/>
        <w:numPr>
          <w:ilvl w:val="0"/>
          <w:numId w:val="5"/>
        </w:numPr>
        <w:ind w:firstLineChars="0"/>
        <w:rPr>
          <w:b/>
          <w:bCs/>
        </w:rPr>
      </w:pPr>
      <w:r w:rsidRPr="008E4389">
        <w:rPr>
          <w:b/>
          <w:bCs/>
        </w:rPr>
        <w:t>Provid</w:t>
      </w:r>
      <w:r w:rsidR="00F443D9" w:rsidRPr="008E4389">
        <w:rPr>
          <w:b/>
          <w:bCs/>
        </w:rPr>
        <w:t>e</w:t>
      </w:r>
      <w:r w:rsidRPr="008E4389">
        <w:rPr>
          <w:b/>
          <w:bCs/>
        </w:rPr>
        <w:t xml:space="preserve"> reservation </w:t>
      </w:r>
      <w:r w:rsidR="00955857" w:rsidRPr="008E4389">
        <w:rPr>
          <w:b/>
          <w:bCs/>
        </w:rPr>
        <w:t>service</w:t>
      </w:r>
      <w:r w:rsidR="00CF79D3" w:rsidRPr="008E4389">
        <w:rPr>
          <w:b/>
          <w:bCs/>
        </w:rPr>
        <w:t>.</w:t>
      </w:r>
    </w:p>
    <w:p w14:paraId="600A1090" w14:textId="12484ACA" w:rsidR="00363676" w:rsidRPr="008E4389" w:rsidRDefault="00955857" w:rsidP="00955857">
      <w:pPr>
        <w:pStyle w:val="ListParagraph"/>
        <w:ind w:left="360" w:firstLineChars="0" w:firstLine="0"/>
      </w:pPr>
      <w:r w:rsidRPr="008E4389">
        <w:t>O</w:t>
      </w:r>
      <w:r w:rsidR="00AA084B" w:rsidRPr="008E4389">
        <w:t xml:space="preserve">n average, a </w:t>
      </w:r>
      <w:r w:rsidR="00AC26BA" w:rsidRPr="008E4389">
        <w:t>Chinese</w:t>
      </w:r>
      <w:r w:rsidR="00AA084B" w:rsidRPr="008E4389">
        <w:t xml:space="preserve"> restaurant with reservation</w:t>
      </w:r>
      <w:r w:rsidRPr="008E4389">
        <w:t xml:space="preserve"> service</w:t>
      </w:r>
      <w:r w:rsidR="00AA084B" w:rsidRPr="008E4389">
        <w:t xml:space="preserve"> ha</w:t>
      </w:r>
      <w:r w:rsidRPr="008E4389">
        <w:t>s</w:t>
      </w:r>
      <w:r w:rsidR="00363676" w:rsidRPr="008E4389">
        <w:t xml:space="preserve"> a</w:t>
      </w:r>
      <w:r w:rsidR="00AA084B" w:rsidRPr="008E4389">
        <w:t xml:space="preserve"> </w:t>
      </w:r>
      <w:r w:rsidR="00AC26BA" w:rsidRPr="008E4389">
        <w:t>0.24-star</w:t>
      </w:r>
      <w:r w:rsidR="00AA084B" w:rsidRPr="008E4389">
        <w:t xml:space="preserve"> higher rating</w:t>
      </w:r>
      <w:r w:rsidR="00491802" w:rsidRPr="008E4389">
        <w:t>,</w:t>
      </w:r>
      <w:r w:rsidR="00AA084B" w:rsidRPr="008E4389">
        <w:t xml:space="preserve"> compar</w:t>
      </w:r>
      <w:r w:rsidR="00491802" w:rsidRPr="008E4389">
        <w:t>ing</w:t>
      </w:r>
      <w:r w:rsidR="00AA084B" w:rsidRPr="008E4389">
        <w:t xml:space="preserve"> to a </w:t>
      </w:r>
      <w:r w:rsidR="008759FE" w:rsidRPr="008E4389">
        <w:t xml:space="preserve">Chinese </w:t>
      </w:r>
      <w:r w:rsidR="00AA084B" w:rsidRPr="008E4389">
        <w:t xml:space="preserve">restaurant without reservation </w:t>
      </w:r>
      <w:r w:rsidR="007205EE" w:rsidRPr="008E4389">
        <w:t>service.</w:t>
      </w:r>
    </w:p>
    <w:p w14:paraId="2274E53F" w14:textId="280B996F" w:rsidR="00D176CD" w:rsidRPr="008E4389" w:rsidRDefault="00AA084B" w:rsidP="00955857">
      <w:pPr>
        <w:pStyle w:val="ListParagraph"/>
        <w:ind w:left="360" w:firstLineChars="0" w:firstLine="0"/>
      </w:pPr>
      <w:r w:rsidRPr="008E4389">
        <w:t>(Wilcoxon-Rank test p-value:</w:t>
      </w:r>
      <m:oMath>
        <m:r>
          <w:rPr>
            <w:rFonts w:ascii="Cambria Math" w:hAnsi="Cambria Math"/>
          </w:rPr>
          <m:t>1.48×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10</m:t>
            </m:r>
          </m:e>
          <m:sup>
            <m:r>
              <w:rPr>
                <w:rFonts w:ascii="Cambria Math" w:hAnsi="Cambria Math"/>
              </w:rPr>
              <m:t>-5</m:t>
            </m:r>
          </m:sup>
        </m:sSup>
      </m:oMath>
      <w:r w:rsidRPr="008E4389">
        <w:t>).</w:t>
      </w:r>
    </w:p>
    <w:p w14:paraId="024A21B8" w14:textId="0491E7A0" w:rsidR="00363676" w:rsidRPr="008E4389" w:rsidRDefault="00AA084B" w:rsidP="00C21279">
      <w:pPr>
        <w:pStyle w:val="ListParagraph"/>
        <w:numPr>
          <w:ilvl w:val="0"/>
          <w:numId w:val="5"/>
        </w:numPr>
        <w:ind w:firstLineChars="0"/>
        <w:rPr>
          <w:b/>
          <w:bCs/>
        </w:rPr>
      </w:pPr>
      <w:r w:rsidRPr="008E4389">
        <w:rPr>
          <w:b/>
          <w:bCs/>
        </w:rPr>
        <w:t>Provid</w:t>
      </w:r>
      <w:r w:rsidR="00363676" w:rsidRPr="008E4389">
        <w:rPr>
          <w:b/>
          <w:bCs/>
        </w:rPr>
        <w:t>e</w:t>
      </w:r>
      <w:r w:rsidRPr="008E4389">
        <w:rPr>
          <w:b/>
          <w:bCs/>
        </w:rPr>
        <w:t xml:space="preserve"> special food and toy for children</w:t>
      </w:r>
      <w:r w:rsidR="00CF79D3" w:rsidRPr="008E4389">
        <w:rPr>
          <w:b/>
          <w:bCs/>
        </w:rPr>
        <w:t>.</w:t>
      </w:r>
      <w:r w:rsidRPr="008E4389">
        <w:rPr>
          <w:b/>
          <w:bCs/>
        </w:rPr>
        <w:t xml:space="preserve"> </w:t>
      </w:r>
    </w:p>
    <w:p w14:paraId="22193320" w14:textId="19FAA34A" w:rsidR="00B43344" w:rsidRPr="008E4389" w:rsidRDefault="00363676" w:rsidP="00363676">
      <w:pPr>
        <w:pStyle w:val="ListParagraph"/>
        <w:ind w:left="360" w:firstLineChars="0" w:firstLine="0"/>
      </w:pPr>
      <w:r w:rsidRPr="008E4389">
        <w:t>O</w:t>
      </w:r>
      <w:r w:rsidR="00AA084B" w:rsidRPr="008E4389">
        <w:t xml:space="preserve">n average, a </w:t>
      </w:r>
      <w:r w:rsidR="008759FE" w:rsidRPr="008E4389">
        <w:t xml:space="preserve">Chinese </w:t>
      </w:r>
      <w:r w:rsidR="00AA084B" w:rsidRPr="008E4389">
        <w:t>restaurant which is good for children ha</w:t>
      </w:r>
      <w:r w:rsidRPr="008E4389">
        <w:t>s a</w:t>
      </w:r>
      <w:r w:rsidR="00AA084B" w:rsidRPr="008E4389">
        <w:t xml:space="preserve"> 0.24</w:t>
      </w:r>
      <w:r w:rsidRPr="008E4389">
        <w:t>-</w:t>
      </w:r>
      <w:r w:rsidR="00AA084B" w:rsidRPr="008E4389">
        <w:t>star higher rating</w:t>
      </w:r>
      <w:r w:rsidR="00B43344" w:rsidRPr="008E4389">
        <w:t>,</w:t>
      </w:r>
      <w:r w:rsidR="00AA084B" w:rsidRPr="008E4389">
        <w:t xml:space="preserve"> compar</w:t>
      </w:r>
      <w:r w:rsidR="00B43344" w:rsidRPr="008E4389">
        <w:t>ing</w:t>
      </w:r>
      <w:r w:rsidR="00AA084B" w:rsidRPr="008E4389">
        <w:t xml:space="preserve"> to a </w:t>
      </w:r>
      <w:r w:rsidR="008759FE" w:rsidRPr="008E4389">
        <w:t xml:space="preserve">Chinese </w:t>
      </w:r>
      <w:r w:rsidR="00AA084B" w:rsidRPr="008E4389">
        <w:t xml:space="preserve">restaurant which is not good for children </w:t>
      </w:r>
    </w:p>
    <w:p w14:paraId="798B76ED" w14:textId="3837A049" w:rsidR="00D176CD" w:rsidRPr="008E4389" w:rsidRDefault="00AA084B" w:rsidP="00363676">
      <w:pPr>
        <w:pStyle w:val="ListParagraph"/>
        <w:ind w:left="360" w:firstLineChars="0" w:firstLine="0"/>
      </w:pPr>
      <w:r w:rsidRPr="008E4389">
        <w:t>(Wilcoxon-Rank test p-value:</w:t>
      </w:r>
      <m:oMath>
        <m:r>
          <w:rPr>
            <w:rFonts w:ascii="Cambria Math" w:hAnsi="Cambria Math"/>
          </w:rPr>
          <m:t>0.026</m:t>
        </m:r>
      </m:oMath>
      <w:r w:rsidRPr="008E4389">
        <w:t>).</w:t>
      </w:r>
    </w:p>
    <w:p w14:paraId="49F2978C" w14:textId="6C6FA3B0" w:rsidR="003F1287" w:rsidRPr="008E4389" w:rsidRDefault="00363676" w:rsidP="00C21279">
      <w:pPr>
        <w:pStyle w:val="ListParagraph"/>
        <w:numPr>
          <w:ilvl w:val="0"/>
          <w:numId w:val="5"/>
        </w:numPr>
        <w:ind w:firstLineChars="0"/>
        <w:rPr>
          <w:b/>
          <w:bCs/>
        </w:rPr>
      </w:pPr>
      <w:r w:rsidRPr="008E4389">
        <w:rPr>
          <w:b/>
          <w:bCs/>
        </w:rPr>
        <w:t>Do not</w:t>
      </w:r>
      <w:r w:rsidR="00AA084B" w:rsidRPr="008E4389">
        <w:rPr>
          <w:b/>
          <w:bCs/>
        </w:rPr>
        <w:t xml:space="preserve"> credit card payment</w:t>
      </w:r>
      <w:r w:rsidR="00CF79D3" w:rsidRPr="008E4389">
        <w:rPr>
          <w:b/>
          <w:bCs/>
        </w:rPr>
        <w:t>.</w:t>
      </w:r>
    </w:p>
    <w:p w14:paraId="7AB847C1" w14:textId="77777777" w:rsidR="00CF79D3" w:rsidRPr="008E4389" w:rsidRDefault="003F1287" w:rsidP="003F1287">
      <w:pPr>
        <w:pStyle w:val="ListParagraph"/>
        <w:ind w:left="360" w:firstLineChars="0" w:firstLine="0"/>
      </w:pPr>
      <w:r w:rsidRPr="008E4389">
        <w:t>O</w:t>
      </w:r>
      <w:r w:rsidR="00AA084B" w:rsidRPr="008E4389">
        <w:t xml:space="preserve">n average, a </w:t>
      </w:r>
      <w:r w:rsidR="008759FE" w:rsidRPr="008E4389">
        <w:t xml:space="preserve">Chinese </w:t>
      </w:r>
      <w:r w:rsidR="00AA084B" w:rsidRPr="008E4389">
        <w:t>restaurant which do</w:t>
      </w:r>
      <w:r w:rsidR="007E6117" w:rsidRPr="008E4389">
        <w:t>es</w:t>
      </w:r>
      <w:r w:rsidR="00AA084B" w:rsidRPr="008E4389">
        <w:t xml:space="preserve"> not accept credit card ha</w:t>
      </w:r>
      <w:r w:rsidR="00981608" w:rsidRPr="008E4389">
        <w:t>s a</w:t>
      </w:r>
      <w:r w:rsidR="00AA084B" w:rsidRPr="008E4389">
        <w:t xml:space="preserve"> </w:t>
      </w:r>
      <w:r w:rsidR="00AC26BA" w:rsidRPr="008E4389">
        <w:t>0.32-star</w:t>
      </w:r>
      <w:r w:rsidR="00AA084B" w:rsidRPr="008E4389">
        <w:t xml:space="preserve"> higher rating</w:t>
      </w:r>
      <w:r w:rsidR="00981608" w:rsidRPr="008E4389">
        <w:t>,</w:t>
      </w:r>
      <w:r w:rsidR="00AA084B" w:rsidRPr="008E4389">
        <w:t xml:space="preserve"> compar</w:t>
      </w:r>
      <w:r w:rsidR="00981608" w:rsidRPr="008E4389">
        <w:t>ing</w:t>
      </w:r>
      <w:r w:rsidR="00AA084B" w:rsidRPr="008E4389">
        <w:t xml:space="preserve"> to a </w:t>
      </w:r>
      <w:r w:rsidR="008759FE" w:rsidRPr="008E4389">
        <w:t xml:space="preserve">Chinese </w:t>
      </w:r>
      <w:r w:rsidR="00AA084B" w:rsidRPr="008E4389">
        <w:t>restaurant which accept</w:t>
      </w:r>
      <w:r w:rsidR="00981608" w:rsidRPr="008E4389">
        <w:t>s</w:t>
      </w:r>
      <w:r w:rsidR="00AA084B" w:rsidRPr="008E4389">
        <w:t xml:space="preserve"> credit card </w:t>
      </w:r>
    </w:p>
    <w:p w14:paraId="765E6884" w14:textId="11E78A7B" w:rsidR="00D176CD" w:rsidRPr="008E4389" w:rsidRDefault="00AA084B" w:rsidP="003F1287">
      <w:pPr>
        <w:pStyle w:val="ListParagraph"/>
        <w:ind w:left="360" w:firstLineChars="0" w:firstLine="0"/>
      </w:pPr>
      <w:r w:rsidRPr="008E4389">
        <w:t>(Wilcoxon-Rank test p-value:</w:t>
      </w:r>
      <m:oMath>
        <m:r>
          <w:rPr>
            <w:rFonts w:ascii="Cambria Math" w:hAnsi="Cambria Math"/>
          </w:rPr>
          <m:t>0.014</m:t>
        </m:r>
      </m:oMath>
      <w:r w:rsidRPr="008E4389">
        <w:t>).</w:t>
      </w:r>
    </w:p>
    <w:p w14:paraId="34A23966" w14:textId="77777777" w:rsidR="00D853A7" w:rsidRPr="008E4389" w:rsidRDefault="00AC26BA" w:rsidP="00C21279">
      <w:pPr>
        <w:pStyle w:val="ListParagraph"/>
        <w:numPr>
          <w:ilvl w:val="0"/>
          <w:numId w:val="5"/>
        </w:numPr>
        <w:ind w:firstLineChars="0"/>
        <w:rPr>
          <w:b/>
          <w:bCs/>
        </w:rPr>
      </w:pPr>
      <w:r w:rsidRPr="008E4389">
        <w:rPr>
          <w:b/>
          <w:bCs/>
        </w:rPr>
        <w:t>It is</w:t>
      </w:r>
      <w:r w:rsidR="00AA084B" w:rsidRPr="008E4389">
        <w:rPr>
          <w:b/>
          <w:bCs/>
        </w:rPr>
        <w:t xml:space="preserve"> not worth providing food delivery</w:t>
      </w:r>
      <w:r w:rsidR="00D853A7" w:rsidRPr="008E4389">
        <w:rPr>
          <w:b/>
          <w:bCs/>
        </w:rPr>
        <w:t>.</w:t>
      </w:r>
    </w:p>
    <w:p w14:paraId="1EDC8B10" w14:textId="4E80D259" w:rsidR="00D176CD" w:rsidRPr="008E4389" w:rsidRDefault="00AA084B" w:rsidP="00D853A7">
      <w:pPr>
        <w:pStyle w:val="ListParagraph"/>
        <w:ind w:left="360" w:firstLineChars="0" w:firstLine="0"/>
      </w:pPr>
      <w:r w:rsidRPr="008E4389">
        <w:t xml:space="preserve">Although food delivery is related to the ratings, the average rating for food delivery </w:t>
      </w:r>
      <w:r w:rsidR="008759FE" w:rsidRPr="008E4389">
        <w:t xml:space="preserve">Chinese </w:t>
      </w:r>
      <w:r w:rsidRPr="008E4389">
        <w:t xml:space="preserve">restaurant is only </w:t>
      </w:r>
      <m:oMath>
        <m:r>
          <w:rPr>
            <w:rFonts w:ascii="Cambria Math" w:hAnsi="Cambria Math"/>
          </w:rPr>
          <m:t>0.12</m:t>
        </m:r>
      </m:oMath>
      <w:r w:rsidRPr="008E4389">
        <w:t xml:space="preserve"> hig</w:t>
      </w:r>
      <w:r w:rsidR="00AC26BA" w:rsidRPr="008E4389">
        <w:t>h</w:t>
      </w:r>
      <w:r w:rsidRPr="008E4389">
        <w:t xml:space="preserve">er than no food delivery </w:t>
      </w:r>
      <w:r w:rsidR="008759FE" w:rsidRPr="008E4389">
        <w:t xml:space="preserve">Chinese </w:t>
      </w:r>
      <w:r w:rsidRPr="008E4389">
        <w:t>restaurant.</w:t>
      </w:r>
    </w:p>
    <w:p w14:paraId="2123C28D" w14:textId="48B1789B" w:rsidR="00D853A7" w:rsidRPr="008E4389" w:rsidRDefault="008759FE" w:rsidP="00C21279">
      <w:pPr>
        <w:pStyle w:val="ListParagraph"/>
        <w:numPr>
          <w:ilvl w:val="0"/>
          <w:numId w:val="5"/>
        </w:numPr>
        <w:ind w:firstLineChars="0"/>
        <w:rPr>
          <w:b/>
          <w:bCs/>
        </w:rPr>
      </w:pPr>
      <w:r w:rsidRPr="008E4389">
        <w:rPr>
          <w:b/>
          <w:bCs/>
        </w:rPr>
        <w:t>It is</w:t>
      </w:r>
      <w:r w:rsidR="00AA084B" w:rsidRPr="008E4389">
        <w:rPr>
          <w:b/>
          <w:bCs/>
        </w:rPr>
        <w:t xml:space="preserve"> not worth investing in food take out, alcohol, </w:t>
      </w:r>
      <w:r w:rsidR="003F1287" w:rsidRPr="008E4389">
        <w:rPr>
          <w:b/>
          <w:bCs/>
        </w:rPr>
        <w:t>Wi-Fi,</w:t>
      </w:r>
      <w:r w:rsidR="00AA084B" w:rsidRPr="008E4389">
        <w:rPr>
          <w:b/>
          <w:bCs/>
        </w:rPr>
        <w:t xml:space="preserve"> and TV</w:t>
      </w:r>
      <w:r w:rsidR="00D853A7" w:rsidRPr="008E4389">
        <w:rPr>
          <w:b/>
          <w:bCs/>
        </w:rPr>
        <w:t>.</w:t>
      </w:r>
    </w:p>
    <w:p w14:paraId="0F9F30F8" w14:textId="2802BA80" w:rsidR="00CF79D3" w:rsidRPr="008E4389" w:rsidRDefault="00D853A7" w:rsidP="00D853A7">
      <w:pPr>
        <w:pStyle w:val="ListParagraph"/>
        <w:ind w:left="360" w:firstLineChars="0" w:firstLine="0"/>
      </w:pPr>
      <w:r w:rsidRPr="008E4389">
        <w:t>T</w:t>
      </w:r>
      <w:r w:rsidR="00AA084B" w:rsidRPr="008E4389">
        <w:t xml:space="preserve">hese four attributes are not related to the ratings </w:t>
      </w:r>
    </w:p>
    <w:p w14:paraId="0DCFA913" w14:textId="0085A8AB" w:rsidR="00D176CD" w:rsidRPr="008E4389" w:rsidRDefault="00AA084B" w:rsidP="00D853A7">
      <w:pPr>
        <w:pStyle w:val="ListParagraph"/>
        <w:ind w:left="360" w:firstLineChars="0" w:firstLine="0"/>
      </w:pPr>
      <w:r w:rsidRPr="008E4389">
        <w:t xml:space="preserve">(Wilcoxon-Rank test p-value are all greater than </w:t>
      </w:r>
      <m:oMath>
        <m:r>
          <w:rPr>
            <w:rFonts w:ascii="Cambria Math" w:hAnsi="Cambria Math"/>
          </w:rPr>
          <m:t>0.05</m:t>
        </m:r>
      </m:oMath>
      <w:r w:rsidRPr="008E4389">
        <w:t>).</w:t>
      </w:r>
    </w:p>
    <w:p w14:paraId="659E42B0" w14:textId="38A6E747" w:rsidR="00EC5C58" w:rsidRPr="008E4389" w:rsidRDefault="007E0B63" w:rsidP="00F6082C">
      <w:pPr>
        <w:pStyle w:val="Heading2"/>
      </w:pPr>
      <w:r w:rsidRPr="008E4389">
        <w:t xml:space="preserve">Recommendations from </w:t>
      </w:r>
      <w:r w:rsidR="00EC5C58" w:rsidRPr="008E4389">
        <w:t>Review</w:t>
      </w:r>
      <w:r w:rsidRPr="008E4389">
        <w:t>s</w:t>
      </w:r>
    </w:p>
    <w:p w14:paraId="7FD535E2" w14:textId="5DA559A3" w:rsidR="00B43D39" w:rsidRPr="008E4389" w:rsidRDefault="00B43D39" w:rsidP="003B2241">
      <w:r w:rsidRPr="008E4389">
        <w:t>From word frequencies (in reviews) analysis</w:t>
      </w:r>
      <w:r w:rsidR="00921001" w:rsidRPr="008E4389">
        <w:t xml:space="preserve"> in part 1 (4)</w:t>
      </w:r>
      <w:r w:rsidRPr="008E4389">
        <w:t>, we could also say:</w:t>
      </w:r>
    </w:p>
    <w:p w14:paraId="64C64C6B" w14:textId="6B2CD018" w:rsidR="00B43D39" w:rsidRPr="008E4389" w:rsidRDefault="00B43D39" w:rsidP="00C21279">
      <w:pPr>
        <w:pStyle w:val="ListParagraph"/>
        <w:numPr>
          <w:ilvl w:val="0"/>
          <w:numId w:val="6"/>
        </w:numPr>
        <w:ind w:firstLineChars="0"/>
      </w:pPr>
      <w:r w:rsidRPr="008E4389">
        <w:t xml:space="preserve">For </w:t>
      </w:r>
      <w:r w:rsidR="00401F14" w:rsidRPr="008E4389">
        <w:t xml:space="preserve">the </w:t>
      </w:r>
      <w:r w:rsidRPr="008E4389">
        <w:t xml:space="preserve">main food, we encourage Chinese restaurant owners to expand the production of bun, dumplings, soup and consider </w:t>
      </w:r>
      <w:r w:rsidRPr="008E4389">
        <w:t>carefully when it comes to Rangoon and sticks.</w:t>
      </w:r>
    </w:p>
    <w:p w14:paraId="266E890D" w14:textId="08334F17" w:rsidR="00B43D39" w:rsidRPr="008E4389" w:rsidRDefault="00B43D39" w:rsidP="00C21279">
      <w:pPr>
        <w:pStyle w:val="ListParagraph"/>
        <w:numPr>
          <w:ilvl w:val="0"/>
          <w:numId w:val="6"/>
        </w:numPr>
        <w:ind w:firstLineChars="0"/>
      </w:pPr>
      <w:r w:rsidRPr="008E4389">
        <w:t>For dishes other than staple food, it seems duck, beef, eggplant and tofu are more appetizing for customers, especially the last two, while cabbage might not be a preference.</w:t>
      </w:r>
    </w:p>
    <w:p w14:paraId="798C8BF0" w14:textId="493020ED" w:rsidR="00B43D39" w:rsidRPr="008E4389" w:rsidRDefault="00B43D39" w:rsidP="00C21279">
      <w:pPr>
        <w:pStyle w:val="ListParagraph"/>
        <w:numPr>
          <w:ilvl w:val="0"/>
          <w:numId w:val="6"/>
        </w:numPr>
        <w:ind w:firstLineChars="0"/>
      </w:pPr>
      <w:r w:rsidRPr="008E4389">
        <w:t>Also, parking space, food</w:t>
      </w:r>
      <w:r w:rsidR="009228B7" w:rsidRPr="008E4389">
        <w:t>-</w:t>
      </w:r>
      <w:r w:rsidRPr="008E4389">
        <w:t>in</w:t>
      </w:r>
      <w:r w:rsidR="009228B7" w:rsidRPr="008E4389">
        <w:t>-</w:t>
      </w:r>
      <w:r w:rsidRPr="008E4389">
        <w:t xml:space="preserve">pot, authentic meals, and </w:t>
      </w:r>
      <w:r w:rsidR="0045460C" w:rsidRPr="008E4389">
        <w:t>behavior</w:t>
      </w:r>
      <w:r w:rsidRPr="008E4389">
        <w:t xml:space="preserve"> of staff are considerable characters for higher ratings. And delivery</w:t>
      </w:r>
      <w:r w:rsidR="0014419F" w:rsidRPr="008E4389">
        <w:t>, as well as tips,</w:t>
      </w:r>
      <w:r w:rsidRPr="008E4389">
        <w:t xml:space="preserve"> might be a common issue for Chinese restaurants.</w:t>
      </w:r>
    </w:p>
    <w:p w14:paraId="02BBE179" w14:textId="718F58AD" w:rsidR="00B43D39" w:rsidRPr="008E4389" w:rsidRDefault="00066A8D" w:rsidP="00066A8D">
      <w:pPr>
        <w:pStyle w:val="Heading1"/>
      </w:pPr>
      <w:r w:rsidRPr="008E4389">
        <w:t xml:space="preserve">Conclusion </w:t>
      </w:r>
    </w:p>
    <w:p w14:paraId="2349D551" w14:textId="0FB8D9FB" w:rsidR="00066A8D" w:rsidRPr="008E4389" w:rsidRDefault="004B6B8D" w:rsidP="00F749C5">
      <w:pPr>
        <w:spacing w:before="40" w:after="20"/>
      </w:pPr>
      <w:r w:rsidRPr="008E4389">
        <w:t>In brief,</w:t>
      </w:r>
      <w:r w:rsidR="00EC5170" w:rsidRPr="008E4389">
        <w:t xml:space="preserve"> </w:t>
      </w:r>
      <w:r w:rsidR="009C7D7A" w:rsidRPr="008E4389">
        <w:t xml:space="preserve">we have analyzed commercial data from Yelp </w:t>
      </w:r>
      <w:r w:rsidR="00BF4DC9" w:rsidRPr="008E4389">
        <w:t xml:space="preserve">to </w:t>
      </w:r>
      <w:r w:rsidR="00A32D3C" w:rsidRPr="008E4389">
        <w:t>provide</w:t>
      </w:r>
      <w:r w:rsidR="00BF4DC9" w:rsidRPr="008E4389">
        <w:t xml:space="preserve"> owners</w:t>
      </w:r>
      <w:r w:rsidR="00772912" w:rsidRPr="008E4389">
        <w:t xml:space="preserve"> of </w:t>
      </w:r>
      <w:r w:rsidR="00772912" w:rsidRPr="008E4389">
        <w:t>Chinese restaurant</w:t>
      </w:r>
      <w:r w:rsidR="00772912" w:rsidRPr="008E4389">
        <w:t>s</w:t>
      </w:r>
      <w:r w:rsidR="00BF4DC9" w:rsidRPr="008E4389">
        <w:t xml:space="preserve"> </w:t>
      </w:r>
      <w:r w:rsidR="00A32D3C" w:rsidRPr="008E4389">
        <w:t>with inspiring insights of their business</w:t>
      </w:r>
      <w:r w:rsidR="00573A9D" w:rsidRPr="008E4389">
        <w:t>es.</w:t>
      </w:r>
    </w:p>
    <w:p w14:paraId="418F329F" w14:textId="04681891" w:rsidR="00573A9D" w:rsidRPr="008E4389" w:rsidRDefault="00411AAA" w:rsidP="00F749C5">
      <w:pPr>
        <w:spacing w:before="40" w:after="20"/>
      </w:pPr>
      <w:r w:rsidRPr="008E4389">
        <w:t xml:space="preserve">First, all Chinese </w:t>
      </w:r>
      <w:r w:rsidR="00FE4A35" w:rsidRPr="008E4389">
        <w:t>restaurants are selected for further analysis.</w:t>
      </w:r>
    </w:p>
    <w:p w14:paraId="477D99AE" w14:textId="77777777" w:rsidR="007D2CDD" w:rsidRPr="008E4389" w:rsidRDefault="00FE4A35" w:rsidP="00F749C5">
      <w:pPr>
        <w:spacing w:before="40" w:after="20"/>
      </w:pPr>
      <w:r w:rsidRPr="008E4389">
        <w:t xml:space="preserve">Second, </w:t>
      </w:r>
      <w:r w:rsidR="00B27045" w:rsidRPr="008E4389">
        <w:t xml:space="preserve">each of the features of a restaurant are </w:t>
      </w:r>
      <w:r w:rsidR="00D61316" w:rsidRPr="008E4389">
        <w:t>tested to uncover the relationship between rating an</w:t>
      </w:r>
      <w:r w:rsidR="00FD6A76" w:rsidRPr="008E4389">
        <w:t xml:space="preserve">d the feature. </w:t>
      </w:r>
      <w:r w:rsidR="006D5632" w:rsidRPr="008E4389">
        <w:t>The result is that</w:t>
      </w:r>
      <w:r w:rsidR="002F5916" w:rsidRPr="008E4389">
        <w:t xml:space="preserve"> providing</w:t>
      </w:r>
      <w:r w:rsidR="006D5632" w:rsidRPr="008E4389">
        <w:t xml:space="preserve"> reservation</w:t>
      </w:r>
      <w:r w:rsidR="002F5916" w:rsidRPr="008E4389">
        <w:t xml:space="preserve"> service</w:t>
      </w:r>
      <w:r w:rsidR="006D5632" w:rsidRPr="008E4389">
        <w:t>, being good for kids,</w:t>
      </w:r>
      <w:r w:rsidR="002F5916" w:rsidRPr="008E4389">
        <w:t xml:space="preserve"> having</w:t>
      </w:r>
      <w:r w:rsidR="006D5632" w:rsidRPr="008E4389">
        <w:t xml:space="preserve"> food delivery and </w:t>
      </w:r>
      <w:r w:rsidR="002F5916" w:rsidRPr="008E4389">
        <w:t>not accepting credit card have positive influence</w:t>
      </w:r>
      <w:r w:rsidR="007D2CDD" w:rsidRPr="008E4389">
        <w:t xml:space="preserve"> on the rating, with other features having insignificant impact on rating.</w:t>
      </w:r>
    </w:p>
    <w:p w14:paraId="28833164" w14:textId="58EA2036" w:rsidR="00FE4A35" w:rsidRPr="008E4389" w:rsidRDefault="007D2CDD" w:rsidP="00F749C5">
      <w:pPr>
        <w:spacing w:before="40" w:after="20"/>
      </w:pPr>
      <w:r w:rsidRPr="008E4389">
        <w:t>Th</w:t>
      </w:r>
      <w:r w:rsidR="00125566" w:rsidRPr="008E4389">
        <w:t>ird, keywords from the customer reviews are investigated to</w:t>
      </w:r>
      <w:r w:rsidR="008C4C15" w:rsidRPr="008E4389">
        <w:t xml:space="preserve"> </w:t>
      </w:r>
      <w:r w:rsidR="0008233C" w:rsidRPr="008E4389">
        <w:t xml:space="preserve">find out best dishes. </w:t>
      </w:r>
      <w:r w:rsidR="00924770" w:rsidRPr="008E4389">
        <w:t xml:space="preserve">For </w:t>
      </w:r>
      <w:r w:rsidR="0029383E" w:rsidRPr="008E4389">
        <w:t xml:space="preserve">meals, </w:t>
      </w:r>
      <w:r w:rsidR="0029383E" w:rsidRPr="008E4389">
        <w:t xml:space="preserve">bun, </w:t>
      </w:r>
      <w:r w:rsidR="0029383E" w:rsidRPr="008E4389">
        <w:t xml:space="preserve">dumplings, and </w:t>
      </w:r>
      <w:r w:rsidR="0029383E" w:rsidRPr="008E4389">
        <w:t>soup</w:t>
      </w:r>
      <w:r w:rsidR="0029383E" w:rsidRPr="008E4389">
        <w:t xml:space="preserve"> </w:t>
      </w:r>
      <w:r w:rsidR="0002113D" w:rsidRPr="008E4389">
        <w:t xml:space="preserve">will be most likely to boost the business, while </w:t>
      </w:r>
      <w:r w:rsidR="0002113D" w:rsidRPr="008E4389">
        <w:t>Rangoon and sticks</w:t>
      </w:r>
      <w:r w:rsidR="0002113D" w:rsidRPr="008E4389">
        <w:t xml:space="preserve"> are not. For other dishes, </w:t>
      </w:r>
      <w:r w:rsidR="0002113D" w:rsidRPr="008E4389">
        <w:t>duck, beef, eggplant and tofu</w:t>
      </w:r>
      <w:r w:rsidR="0002113D" w:rsidRPr="008E4389">
        <w:t xml:space="preserve"> are </w:t>
      </w:r>
      <w:r w:rsidR="00B67D4F" w:rsidRPr="008E4389">
        <w:t>the best choices</w:t>
      </w:r>
      <w:r w:rsidR="00F749C5" w:rsidRPr="008E4389">
        <w:t>.</w:t>
      </w:r>
    </w:p>
    <w:p w14:paraId="05334D8C" w14:textId="77777777" w:rsidR="00F160C7" w:rsidRPr="008E4389" w:rsidRDefault="00F160C7">
      <w:pPr>
        <w:jc w:val="left"/>
        <w:rPr>
          <w:b/>
          <w:bCs/>
          <w:color w:val="17365D" w:themeColor="text2" w:themeShade="BF"/>
          <w:kern w:val="44"/>
          <w:sz w:val="36"/>
          <w:szCs w:val="36"/>
        </w:rPr>
      </w:pPr>
      <w:r w:rsidRPr="008E4389">
        <w:br w:type="page"/>
      </w:r>
    </w:p>
    <w:p w14:paraId="20C51A48" w14:textId="21D1B5AC" w:rsidR="001E024B" w:rsidRPr="008E4389" w:rsidRDefault="001E024B" w:rsidP="001E024B">
      <w:pPr>
        <w:pStyle w:val="Heading1"/>
      </w:pPr>
      <w:r w:rsidRPr="008E4389">
        <w:lastRenderedPageBreak/>
        <w:t>Contributions</w:t>
      </w:r>
    </w:p>
    <w:p w14:paraId="384C4840" w14:textId="04C6503F" w:rsidR="000A0D05" w:rsidRPr="008E4389" w:rsidRDefault="00F160C7" w:rsidP="009E09CE">
      <w:pPr>
        <w:jc w:val="left"/>
        <w:rPr>
          <w:rFonts w:hint="eastAsia"/>
        </w:rPr>
      </w:pPr>
      <w:proofErr w:type="spellStart"/>
      <w:r w:rsidRPr="008E4389">
        <w:t>Wenyi</w:t>
      </w:r>
      <w:proofErr w:type="spellEnd"/>
      <w:r w:rsidRPr="008E4389">
        <w:t xml:space="preserve"> Wang:</w:t>
      </w:r>
    </w:p>
    <w:p w14:paraId="4701297F" w14:textId="029D860E" w:rsidR="001F797B" w:rsidRPr="008E4389" w:rsidRDefault="001F797B" w:rsidP="009E09CE">
      <w:pPr>
        <w:pStyle w:val="ListParagraph"/>
        <w:numPr>
          <w:ilvl w:val="0"/>
          <w:numId w:val="8"/>
        </w:numPr>
        <w:ind w:firstLineChars="0"/>
        <w:jc w:val="left"/>
      </w:pPr>
      <w:r w:rsidRPr="008E4389">
        <w:t xml:space="preserve">Coding: </w:t>
      </w:r>
      <w:r w:rsidR="00FD7807" w:rsidRPr="008E4389">
        <w:t>Attribute Analysis</w:t>
      </w:r>
    </w:p>
    <w:p w14:paraId="7D93EFBA" w14:textId="76F32DA1" w:rsidR="006A7480" w:rsidRDefault="006A7480" w:rsidP="009E09CE">
      <w:pPr>
        <w:pStyle w:val="ListParagraph"/>
        <w:numPr>
          <w:ilvl w:val="0"/>
          <w:numId w:val="8"/>
        </w:numPr>
        <w:ind w:firstLineChars="0"/>
        <w:jc w:val="left"/>
      </w:pPr>
      <w:r w:rsidRPr="008E4389">
        <w:t>Report</w:t>
      </w:r>
      <w:r w:rsidR="00616460">
        <w:t>/</w:t>
      </w:r>
      <w:r w:rsidR="00616460">
        <w:t>Presentation</w:t>
      </w:r>
      <w:r w:rsidRPr="008E4389">
        <w:t>: Attribute Analysis</w:t>
      </w:r>
      <w:r w:rsidR="004834A8" w:rsidRPr="008E4389">
        <w:t xml:space="preserve"> </w:t>
      </w:r>
      <w:r w:rsidRPr="008E4389">
        <w:t>(Part 1)</w:t>
      </w:r>
      <w:r w:rsidR="00BC3D84" w:rsidRPr="008E4389">
        <w:t xml:space="preserve">, </w:t>
      </w:r>
      <w:r w:rsidR="008E4389" w:rsidRPr="008E4389">
        <w:t>Recommendation</w:t>
      </w:r>
      <w:r w:rsidR="008E4389">
        <w:t>s</w:t>
      </w:r>
      <w:r w:rsidR="000C74B5" w:rsidRPr="008E4389">
        <w:t xml:space="preserve"> from </w:t>
      </w:r>
      <w:r w:rsidR="008E4389">
        <w:t>Attributes</w:t>
      </w:r>
    </w:p>
    <w:p w14:paraId="6A2A6229" w14:textId="53B71DA9" w:rsidR="00616460" w:rsidRDefault="00616460" w:rsidP="009E09CE">
      <w:pPr>
        <w:pStyle w:val="ListParagraph"/>
        <w:numPr>
          <w:ilvl w:val="0"/>
          <w:numId w:val="8"/>
        </w:numPr>
        <w:ind w:firstLineChars="0"/>
        <w:jc w:val="left"/>
      </w:pPr>
      <w:r>
        <w:t xml:space="preserve">Application: </w:t>
      </w:r>
      <w:r w:rsidR="009E09CE">
        <w:t>Suggestions</w:t>
      </w:r>
    </w:p>
    <w:p w14:paraId="65F058BF" w14:textId="27C822B4" w:rsidR="001F797B" w:rsidRPr="008E4389" w:rsidRDefault="001F797B" w:rsidP="009E09CE">
      <w:pPr>
        <w:jc w:val="left"/>
      </w:pPr>
      <w:r w:rsidRPr="008E4389">
        <w:t>Hao Jiang:</w:t>
      </w:r>
    </w:p>
    <w:p w14:paraId="18D1BA62" w14:textId="789D5474" w:rsidR="001F797B" w:rsidRPr="008E4389" w:rsidRDefault="00FD7807" w:rsidP="009E09CE">
      <w:pPr>
        <w:pStyle w:val="ListParagraph"/>
        <w:numPr>
          <w:ilvl w:val="0"/>
          <w:numId w:val="9"/>
        </w:numPr>
        <w:ind w:firstLineChars="0"/>
        <w:jc w:val="left"/>
      </w:pPr>
      <w:r w:rsidRPr="008E4389">
        <w:t xml:space="preserve">Coding: Processing Data, </w:t>
      </w:r>
      <w:r w:rsidR="006A7480" w:rsidRPr="008E4389">
        <w:t xml:space="preserve">Part of </w:t>
      </w:r>
      <w:r w:rsidRPr="008E4389">
        <w:t>Comment Analysis</w:t>
      </w:r>
    </w:p>
    <w:p w14:paraId="46BDDA94" w14:textId="32F9BFD3" w:rsidR="006A7480" w:rsidRDefault="006A7480" w:rsidP="009E09CE">
      <w:pPr>
        <w:pStyle w:val="ListParagraph"/>
        <w:numPr>
          <w:ilvl w:val="0"/>
          <w:numId w:val="9"/>
        </w:numPr>
        <w:ind w:firstLineChars="0"/>
        <w:jc w:val="left"/>
      </w:pPr>
      <w:r w:rsidRPr="008E4389">
        <w:t>Report</w:t>
      </w:r>
      <w:r w:rsidR="00616460">
        <w:t>/</w:t>
      </w:r>
      <w:r w:rsidR="00616460">
        <w:t>Presentation</w:t>
      </w:r>
      <w:r w:rsidRPr="008E4389">
        <w:t xml:space="preserve">: </w:t>
      </w:r>
      <w:r w:rsidR="004834A8" w:rsidRPr="008E4389">
        <w:t>Introduction, Conclusion, Revision</w:t>
      </w:r>
    </w:p>
    <w:p w14:paraId="3240DCEB" w14:textId="1F6BE701" w:rsidR="009E09CE" w:rsidRDefault="009E09CE" w:rsidP="009E09CE">
      <w:pPr>
        <w:pStyle w:val="ListParagraph"/>
        <w:numPr>
          <w:ilvl w:val="0"/>
          <w:numId w:val="9"/>
        </w:numPr>
        <w:ind w:firstLineChars="0"/>
        <w:jc w:val="left"/>
      </w:pPr>
      <w:r>
        <w:t>Application: Development of App</w:t>
      </w:r>
    </w:p>
    <w:p w14:paraId="204CB3F0" w14:textId="1A353C07" w:rsidR="001F797B" w:rsidRPr="008E4389" w:rsidRDefault="001F797B" w:rsidP="009E09CE">
      <w:pPr>
        <w:jc w:val="left"/>
      </w:pPr>
      <w:proofErr w:type="spellStart"/>
      <w:r w:rsidRPr="008E4389">
        <w:t>Zixiang</w:t>
      </w:r>
      <w:proofErr w:type="spellEnd"/>
      <w:r w:rsidRPr="008E4389">
        <w:t xml:space="preserve"> Xu:</w:t>
      </w:r>
    </w:p>
    <w:p w14:paraId="074C92D7" w14:textId="0D74D7DB" w:rsidR="00FD7807" w:rsidRPr="008E4389" w:rsidRDefault="006A7480" w:rsidP="009E09CE">
      <w:pPr>
        <w:pStyle w:val="ListParagraph"/>
        <w:numPr>
          <w:ilvl w:val="0"/>
          <w:numId w:val="10"/>
        </w:numPr>
        <w:ind w:firstLineChars="0"/>
        <w:jc w:val="left"/>
      </w:pPr>
      <w:r w:rsidRPr="008E4389">
        <w:t>Coding: Comment Analysis</w:t>
      </w:r>
    </w:p>
    <w:p w14:paraId="5689AC19" w14:textId="0989E703" w:rsidR="004834A8" w:rsidRDefault="004834A8" w:rsidP="009E09CE">
      <w:pPr>
        <w:pStyle w:val="ListParagraph"/>
        <w:numPr>
          <w:ilvl w:val="0"/>
          <w:numId w:val="10"/>
        </w:numPr>
        <w:ind w:firstLineChars="0"/>
        <w:jc w:val="left"/>
      </w:pPr>
      <w:r w:rsidRPr="008E4389">
        <w:t>Report</w:t>
      </w:r>
      <w:r w:rsidR="00616460">
        <w:t>/Presentation</w:t>
      </w:r>
      <w:r w:rsidRPr="008E4389">
        <w:t>: Comment Analysis</w:t>
      </w:r>
      <w:r w:rsidR="000C74B5" w:rsidRPr="008E4389">
        <w:t xml:space="preserve">, </w:t>
      </w:r>
      <w:r w:rsidR="008E4389">
        <w:t>Recommendations from Comments</w:t>
      </w:r>
      <w:r w:rsidR="000C74B5" w:rsidRPr="008E4389">
        <w:t xml:space="preserve"> </w:t>
      </w:r>
    </w:p>
    <w:p w14:paraId="0A7002CF" w14:textId="7105B80E" w:rsidR="009E09CE" w:rsidRPr="008E4389" w:rsidRDefault="009E09CE" w:rsidP="009E09CE">
      <w:pPr>
        <w:pStyle w:val="ListParagraph"/>
        <w:numPr>
          <w:ilvl w:val="0"/>
          <w:numId w:val="10"/>
        </w:numPr>
        <w:ind w:firstLineChars="0"/>
        <w:jc w:val="left"/>
      </w:pPr>
      <w:r>
        <w:t xml:space="preserve">Application: Suggestions </w:t>
      </w:r>
    </w:p>
    <w:p w14:paraId="5810FC5E" w14:textId="7AD9CD60" w:rsidR="001E024B" w:rsidRPr="008E4389" w:rsidRDefault="001E024B" w:rsidP="001E024B"/>
    <w:p w14:paraId="6E6EFF99" w14:textId="53167AA9" w:rsidR="00B43D39" w:rsidRPr="008E4389" w:rsidRDefault="00B43D39" w:rsidP="003B2241"/>
    <w:p w14:paraId="72960395" w14:textId="77777777" w:rsidR="00D176CD" w:rsidRPr="008E4389" w:rsidRDefault="00D176CD" w:rsidP="003B2241"/>
    <w:sectPr w:rsidR="00D176CD" w:rsidRPr="008E4389" w:rsidSect="003C2EED">
      <w:pgSz w:w="12240" w:h="15840" w:code="1"/>
      <w:pgMar w:top="1296" w:right="1296" w:bottom="1296" w:left="1296" w:header="850" w:footer="994" w:gutter="0"/>
      <w:cols w:num="2" w:space="288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5291996"/>
    <w:multiLevelType w:val="hybridMultilevel"/>
    <w:tmpl w:val="6868E2A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1D7370D2"/>
    <w:multiLevelType w:val="hybridMultilevel"/>
    <w:tmpl w:val="E446EB7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36AF0F7B"/>
    <w:multiLevelType w:val="hybridMultilevel"/>
    <w:tmpl w:val="3F52B02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A6123EA"/>
    <w:multiLevelType w:val="hybridMultilevel"/>
    <w:tmpl w:val="E098E8D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4CC61A4E"/>
    <w:multiLevelType w:val="hybridMultilevel"/>
    <w:tmpl w:val="B1C2070E"/>
    <w:lvl w:ilvl="0" w:tplc="0409000F">
      <w:start w:val="1"/>
      <w:numFmt w:val="decimal"/>
      <w:lvlText w:val="%1."/>
      <w:lvlJc w:val="left"/>
      <w:pPr>
        <w:ind w:left="780" w:hanging="360"/>
      </w:pPr>
    </w:lvl>
    <w:lvl w:ilvl="1" w:tplc="04090019" w:tentative="1">
      <w:start w:val="1"/>
      <w:numFmt w:val="lowerLetter"/>
      <w:lvlText w:val="%2."/>
      <w:lvlJc w:val="left"/>
      <w:pPr>
        <w:ind w:left="1500" w:hanging="360"/>
      </w:pPr>
    </w:lvl>
    <w:lvl w:ilvl="2" w:tplc="0409001B" w:tentative="1">
      <w:start w:val="1"/>
      <w:numFmt w:val="lowerRoman"/>
      <w:lvlText w:val="%3."/>
      <w:lvlJc w:val="right"/>
      <w:pPr>
        <w:ind w:left="2220" w:hanging="180"/>
      </w:pPr>
    </w:lvl>
    <w:lvl w:ilvl="3" w:tplc="0409000F" w:tentative="1">
      <w:start w:val="1"/>
      <w:numFmt w:val="decimal"/>
      <w:lvlText w:val="%4."/>
      <w:lvlJc w:val="left"/>
      <w:pPr>
        <w:ind w:left="2940" w:hanging="360"/>
      </w:pPr>
    </w:lvl>
    <w:lvl w:ilvl="4" w:tplc="04090019" w:tentative="1">
      <w:start w:val="1"/>
      <w:numFmt w:val="lowerLetter"/>
      <w:lvlText w:val="%5."/>
      <w:lvlJc w:val="left"/>
      <w:pPr>
        <w:ind w:left="3660" w:hanging="360"/>
      </w:pPr>
    </w:lvl>
    <w:lvl w:ilvl="5" w:tplc="0409001B" w:tentative="1">
      <w:start w:val="1"/>
      <w:numFmt w:val="lowerRoman"/>
      <w:lvlText w:val="%6."/>
      <w:lvlJc w:val="right"/>
      <w:pPr>
        <w:ind w:left="4380" w:hanging="180"/>
      </w:pPr>
    </w:lvl>
    <w:lvl w:ilvl="6" w:tplc="0409000F" w:tentative="1">
      <w:start w:val="1"/>
      <w:numFmt w:val="decimal"/>
      <w:lvlText w:val="%7."/>
      <w:lvlJc w:val="left"/>
      <w:pPr>
        <w:ind w:left="5100" w:hanging="360"/>
      </w:pPr>
    </w:lvl>
    <w:lvl w:ilvl="7" w:tplc="04090019" w:tentative="1">
      <w:start w:val="1"/>
      <w:numFmt w:val="lowerLetter"/>
      <w:lvlText w:val="%8."/>
      <w:lvlJc w:val="left"/>
      <w:pPr>
        <w:ind w:left="5820" w:hanging="360"/>
      </w:pPr>
    </w:lvl>
    <w:lvl w:ilvl="8" w:tplc="04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5" w15:restartNumberingAfterBreak="0">
    <w:nsid w:val="5A8C062D"/>
    <w:multiLevelType w:val="hybridMultilevel"/>
    <w:tmpl w:val="3292631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D5D0F9A"/>
    <w:multiLevelType w:val="hybridMultilevel"/>
    <w:tmpl w:val="7390EA3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79D3EEB"/>
    <w:multiLevelType w:val="hybridMultilevel"/>
    <w:tmpl w:val="3F52B02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84131BF"/>
    <w:multiLevelType w:val="hybridMultilevel"/>
    <w:tmpl w:val="35AED1D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7DD24497"/>
    <w:multiLevelType w:val="hybridMultilevel"/>
    <w:tmpl w:val="427A9F8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  <w:num w:numId="2">
    <w:abstractNumId w:val="8"/>
  </w:num>
  <w:num w:numId="3">
    <w:abstractNumId w:val="9"/>
  </w:num>
  <w:num w:numId="4">
    <w:abstractNumId w:val="5"/>
  </w:num>
  <w:num w:numId="5">
    <w:abstractNumId w:val="3"/>
  </w:num>
  <w:num w:numId="6">
    <w:abstractNumId w:val="1"/>
  </w:num>
  <w:num w:numId="7">
    <w:abstractNumId w:val="4"/>
  </w:num>
  <w:num w:numId="8">
    <w:abstractNumId w:val="6"/>
  </w:num>
  <w:num w:numId="9">
    <w:abstractNumId w:val="2"/>
  </w:num>
  <w:num w:numId="10">
    <w:abstractNumId w:val="7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displayBackgroundShape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BWJLM0NLUwNLEyNTSyUdpeDU4uLM/DyQAqNaAKZDdLQsAAAA"/>
  </w:docVars>
  <w:rsids>
    <w:rsidRoot w:val="00BA0C1A"/>
    <w:rsid w:val="000024BA"/>
    <w:rsid w:val="00007E62"/>
    <w:rsid w:val="00017157"/>
    <w:rsid w:val="0002113D"/>
    <w:rsid w:val="00031EB0"/>
    <w:rsid w:val="00034CB9"/>
    <w:rsid w:val="000475B4"/>
    <w:rsid w:val="00053302"/>
    <w:rsid w:val="00066A8D"/>
    <w:rsid w:val="0008233C"/>
    <w:rsid w:val="000939A7"/>
    <w:rsid w:val="000A032D"/>
    <w:rsid w:val="000A0D05"/>
    <w:rsid w:val="000C51B7"/>
    <w:rsid w:val="000C74B5"/>
    <w:rsid w:val="000D7748"/>
    <w:rsid w:val="000E72EC"/>
    <w:rsid w:val="000F4918"/>
    <w:rsid w:val="001009F9"/>
    <w:rsid w:val="001200D0"/>
    <w:rsid w:val="0012021C"/>
    <w:rsid w:val="001254C0"/>
    <w:rsid w:val="00125566"/>
    <w:rsid w:val="00127605"/>
    <w:rsid w:val="0013591D"/>
    <w:rsid w:val="0014419F"/>
    <w:rsid w:val="0015091F"/>
    <w:rsid w:val="0017677C"/>
    <w:rsid w:val="00187CE2"/>
    <w:rsid w:val="00195A7D"/>
    <w:rsid w:val="001A712A"/>
    <w:rsid w:val="001B12A5"/>
    <w:rsid w:val="001C4DC1"/>
    <w:rsid w:val="001D0AC1"/>
    <w:rsid w:val="001E024B"/>
    <w:rsid w:val="001F797B"/>
    <w:rsid w:val="001F7E55"/>
    <w:rsid w:val="00216EB9"/>
    <w:rsid w:val="00243064"/>
    <w:rsid w:val="002765B9"/>
    <w:rsid w:val="0029383E"/>
    <w:rsid w:val="002A103E"/>
    <w:rsid w:val="002E2559"/>
    <w:rsid w:val="002E47FB"/>
    <w:rsid w:val="002F5916"/>
    <w:rsid w:val="003033B0"/>
    <w:rsid w:val="00320614"/>
    <w:rsid w:val="00324F06"/>
    <w:rsid w:val="00350AB3"/>
    <w:rsid w:val="00363676"/>
    <w:rsid w:val="003B2241"/>
    <w:rsid w:val="003B227A"/>
    <w:rsid w:val="003C2EED"/>
    <w:rsid w:val="003F1287"/>
    <w:rsid w:val="00401F14"/>
    <w:rsid w:val="004063F7"/>
    <w:rsid w:val="00410725"/>
    <w:rsid w:val="00411AAA"/>
    <w:rsid w:val="00424993"/>
    <w:rsid w:val="00427D1B"/>
    <w:rsid w:val="0044066F"/>
    <w:rsid w:val="0045460C"/>
    <w:rsid w:val="00455EF6"/>
    <w:rsid w:val="004608D9"/>
    <w:rsid w:val="00473532"/>
    <w:rsid w:val="004834A8"/>
    <w:rsid w:val="004835B8"/>
    <w:rsid w:val="00491802"/>
    <w:rsid w:val="004A4438"/>
    <w:rsid w:val="004B6B8D"/>
    <w:rsid w:val="004C012E"/>
    <w:rsid w:val="004D016C"/>
    <w:rsid w:val="004D7665"/>
    <w:rsid w:val="00510A33"/>
    <w:rsid w:val="00511E48"/>
    <w:rsid w:val="00525E6F"/>
    <w:rsid w:val="00530E60"/>
    <w:rsid w:val="00532E77"/>
    <w:rsid w:val="00544655"/>
    <w:rsid w:val="00544C1C"/>
    <w:rsid w:val="005728E0"/>
    <w:rsid w:val="00573636"/>
    <w:rsid w:val="00573A9D"/>
    <w:rsid w:val="00591CDC"/>
    <w:rsid w:val="00592651"/>
    <w:rsid w:val="0059531B"/>
    <w:rsid w:val="005A6C96"/>
    <w:rsid w:val="005C4742"/>
    <w:rsid w:val="005D1ABC"/>
    <w:rsid w:val="005F4F7E"/>
    <w:rsid w:val="00616460"/>
    <w:rsid w:val="00616505"/>
    <w:rsid w:val="0062213C"/>
    <w:rsid w:val="0063008A"/>
    <w:rsid w:val="00633F40"/>
    <w:rsid w:val="006549AD"/>
    <w:rsid w:val="00655978"/>
    <w:rsid w:val="00676D47"/>
    <w:rsid w:val="00684D9C"/>
    <w:rsid w:val="00687F75"/>
    <w:rsid w:val="006A7480"/>
    <w:rsid w:val="006B2875"/>
    <w:rsid w:val="006D4434"/>
    <w:rsid w:val="006D5632"/>
    <w:rsid w:val="006D6612"/>
    <w:rsid w:val="00710EA0"/>
    <w:rsid w:val="00717C5A"/>
    <w:rsid w:val="007205EE"/>
    <w:rsid w:val="00736C9F"/>
    <w:rsid w:val="007636BC"/>
    <w:rsid w:val="00772912"/>
    <w:rsid w:val="007808D3"/>
    <w:rsid w:val="007D2784"/>
    <w:rsid w:val="007D2CDD"/>
    <w:rsid w:val="007E0B63"/>
    <w:rsid w:val="007E6117"/>
    <w:rsid w:val="007F45A4"/>
    <w:rsid w:val="007F598D"/>
    <w:rsid w:val="0081245A"/>
    <w:rsid w:val="008203D0"/>
    <w:rsid w:val="00824230"/>
    <w:rsid w:val="00834C18"/>
    <w:rsid w:val="00836191"/>
    <w:rsid w:val="00861EF5"/>
    <w:rsid w:val="008679A8"/>
    <w:rsid w:val="008759FE"/>
    <w:rsid w:val="008A001F"/>
    <w:rsid w:val="008C4C15"/>
    <w:rsid w:val="008C704E"/>
    <w:rsid w:val="008D138F"/>
    <w:rsid w:val="008E4389"/>
    <w:rsid w:val="008F4F3B"/>
    <w:rsid w:val="00902021"/>
    <w:rsid w:val="00902547"/>
    <w:rsid w:val="00921001"/>
    <w:rsid w:val="009228B7"/>
    <w:rsid w:val="00924770"/>
    <w:rsid w:val="009363C1"/>
    <w:rsid w:val="009445E9"/>
    <w:rsid w:val="00946B50"/>
    <w:rsid w:val="00946C17"/>
    <w:rsid w:val="00955857"/>
    <w:rsid w:val="00965508"/>
    <w:rsid w:val="00966D0D"/>
    <w:rsid w:val="00981608"/>
    <w:rsid w:val="009828A9"/>
    <w:rsid w:val="00983E43"/>
    <w:rsid w:val="00993294"/>
    <w:rsid w:val="009A0BC2"/>
    <w:rsid w:val="009B3009"/>
    <w:rsid w:val="009C7D7A"/>
    <w:rsid w:val="009E09CE"/>
    <w:rsid w:val="009E17D8"/>
    <w:rsid w:val="009F2119"/>
    <w:rsid w:val="009F22BB"/>
    <w:rsid w:val="00A058D3"/>
    <w:rsid w:val="00A32D3C"/>
    <w:rsid w:val="00A505C3"/>
    <w:rsid w:val="00A529B8"/>
    <w:rsid w:val="00A60633"/>
    <w:rsid w:val="00A64ED3"/>
    <w:rsid w:val="00A70116"/>
    <w:rsid w:val="00A73B15"/>
    <w:rsid w:val="00A75591"/>
    <w:rsid w:val="00AA0287"/>
    <w:rsid w:val="00AA084B"/>
    <w:rsid w:val="00AA6F11"/>
    <w:rsid w:val="00AB576A"/>
    <w:rsid w:val="00AC26BA"/>
    <w:rsid w:val="00AD0522"/>
    <w:rsid w:val="00AD35D3"/>
    <w:rsid w:val="00AD41DE"/>
    <w:rsid w:val="00AE3629"/>
    <w:rsid w:val="00B27045"/>
    <w:rsid w:val="00B37BCC"/>
    <w:rsid w:val="00B4327F"/>
    <w:rsid w:val="00B43344"/>
    <w:rsid w:val="00B43D39"/>
    <w:rsid w:val="00B67D4F"/>
    <w:rsid w:val="00B77F4F"/>
    <w:rsid w:val="00BA0C1A"/>
    <w:rsid w:val="00BA2835"/>
    <w:rsid w:val="00BC3D84"/>
    <w:rsid w:val="00BC531B"/>
    <w:rsid w:val="00BD651C"/>
    <w:rsid w:val="00BF4DC9"/>
    <w:rsid w:val="00BF5757"/>
    <w:rsid w:val="00C00449"/>
    <w:rsid w:val="00C061CB"/>
    <w:rsid w:val="00C11A47"/>
    <w:rsid w:val="00C17DD0"/>
    <w:rsid w:val="00C21279"/>
    <w:rsid w:val="00C4453B"/>
    <w:rsid w:val="00C44E26"/>
    <w:rsid w:val="00C472E9"/>
    <w:rsid w:val="00C50213"/>
    <w:rsid w:val="00C604EC"/>
    <w:rsid w:val="00C734A5"/>
    <w:rsid w:val="00C82ACC"/>
    <w:rsid w:val="00CA44C2"/>
    <w:rsid w:val="00CA52DA"/>
    <w:rsid w:val="00CB0E90"/>
    <w:rsid w:val="00CC4738"/>
    <w:rsid w:val="00CD4366"/>
    <w:rsid w:val="00CE6AF4"/>
    <w:rsid w:val="00CF79D3"/>
    <w:rsid w:val="00D176CD"/>
    <w:rsid w:val="00D22702"/>
    <w:rsid w:val="00D23024"/>
    <w:rsid w:val="00D61316"/>
    <w:rsid w:val="00D853A7"/>
    <w:rsid w:val="00DA571A"/>
    <w:rsid w:val="00DB39F5"/>
    <w:rsid w:val="00DC17C1"/>
    <w:rsid w:val="00DD54E6"/>
    <w:rsid w:val="00DD7DD3"/>
    <w:rsid w:val="00DE314C"/>
    <w:rsid w:val="00DE3A30"/>
    <w:rsid w:val="00DF6548"/>
    <w:rsid w:val="00DF754F"/>
    <w:rsid w:val="00E152C3"/>
    <w:rsid w:val="00E24CDB"/>
    <w:rsid w:val="00E25D8F"/>
    <w:rsid w:val="00E26251"/>
    <w:rsid w:val="00E265FA"/>
    <w:rsid w:val="00E26947"/>
    <w:rsid w:val="00EA0A72"/>
    <w:rsid w:val="00EA1EE8"/>
    <w:rsid w:val="00EA368D"/>
    <w:rsid w:val="00EA42CA"/>
    <w:rsid w:val="00EC5170"/>
    <w:rsid w:val="00EC5C58"/>
    <w:rsid w:val="00EC5F3F"/>
    <w:rsid w:val="00EE5CDD"/>
    <w:rsid w:val="00EF109D"/>
    <w:rsid w:val="00EF56B4"/>
    <w:rsid w:val="00F01517"/>
    <w:rsid w:val="00F0187D"/>
    <w:rsid w:val="00F04884"/>
    <w:rsid w:val="00F06FA3"/>
    <w:rsid w:val="00F11151"/>
    <w:rsid w:val="00F160C7"/>
    <w:rsid w:val="00F32876"/>
    <w:rsid w:val="00F37597"/>
    <w:rsid w:val="00F443D9"/>
    <w:rsid w:val="00F53662"/>
    <w:rsid w:val="00F6082C"/>
    <w:rsid w:val="00F749C5"/>
    <w:rsid w:val="00F77F62"/>
    <w:rsid w:val="00F87A3A"/>
    <w:rsid w:val="00FC6AAF"/>
    <w:rsid w:val="00FC7C3A"/>
    <w:rsid w:val="00FD6A76"/>
    <w:rsid w:val="00FD71DB"/>
    <w:rsid w:val="00FD7807"/>
    <w:rsid w:val="00FE36A1"/>
    <w:rsid w:val="00FE3AF1"/>
    <w:rsid w:val="00FE4A35"/>
    <w:rsid w:val="00FE74F2"/>
    <w:rsid w:val="083D07F0"/>
    <w:rsid w:val="105E3B74"/>
    <w:rsid w:val="1C2C4424"/>
    <w:rsid w:val="1CD54CE6"/>
    <w:rsid w:val="1DEC38DC"/>
    <w:rsid w:val="30456175"/>
    <w:rsid w:val="36772279"/>
    <w:rsid w:val="434067C1"/>
    <w:rsid w:val="568D20C3"/>
    <w:rsid w:val="6EAF13B0"/>
    <w:rsid w:val="71061E72"/>
    <w:rsid w:val="7A3B24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o:colormru v:ext="edit" colors="white"/>
    </o:shapedefaults>
    <o:shapelayout v:ext="edit">
      <o:idmap v:ext="edit" data="1"/>
    </o:shapelayout>
  </w:shapeDefaults>
  <w:decimalSymbol w:val="."/>
  <w:listSeparator w:val=","/>
  <w14:docId w14:val="7D59487B"/>
  <w15:docId w15:val="{20DE070A-6068-41E9-B520-D45B669F5A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 w:qFormat="1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3008A"/>
    <w:pPr>
      <w:jc w:val="both"/>
    </w:pPr>
    <w:rPr>
      <w:rFonts w:ascii="Times New Roman" w:hAnsi="Times New Roman"/>
      <w:kern w:val="2"/>
      <w:sz w:val="24"/>
      <w:szCs w:val="22"/>
    </w:rPr>
  </w:style>
  <w:style w:type="paragraph" w:styleId="Heading1">
    <w:name w:val="heading 1"/>
    <w:basedOn w:val="Normal"/>
    <w:next w:val="Normal"/>
    <w:uiPriority w:val="9"/>
    <w:qFormat/>
    <w:rsid w:val="00EF109D"/>
    <w:pPr>
      <w:keepNext/>
      <w:spacing w:line="408" w:lineRule="auto"/>
      <w:jc w:val="left"/>
      <w:outlineLvl w:val="0"/>
    </w:pPr>
    <w:rPr>
      <w:b/>
      <w:bCs/>
      <w:color w:val="17365D" w:themeColor="text2" w:themeShade="BF"/>
      <w:kern w:val="44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rsid w:val="00EF109D"/>
    <w:pPr>
      <w:keepNext/>
      <w:spacing w:line="408" w:lineRule="auto"/>
      <w:jc w:val="left"/>
      <w:outlineLvl w:val="1"/>
    </w:pPr>
    <w:rPr>
      <w:rFonts w:eastAsiaTheme="majorEastAsia" w:cstheme="majorBidi"/>
      <w:b/>
      <w:bCs/>
      <w:color w:val="365F91" w:themeColor="accent1" w:themeShade="BF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rsid w:val="004A4438"/>
    <w:pPr>
      <w:keepNext/>
      <w:keepLines/>
      <w:spacing w:line="408" w:lineRule="auto"/>
      <w:jc w:val="left"/>
      <w:outlineLvl w:val="2"/>
    </w:pPr>
    <w:rPr>
      <w:b/>
      <w:bCs/>
      <w:color w:val="4F81BD" w:themeColor="accent1"/>
      <w:sz w:val="28"/>
      <w:szCs w:val="3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table" w:styleId="TableGrid">
    <w:name w:val="Table Grid"/>
    <w:basedOn w:val="TableNormal"/>
    <w:uiPriority w:val="59"/>
    <w:qFormat/>
    <w:pPr>
      <w:widowControl w:val="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erChar">
    <w:name w:val="Header Char"/>
    <w:basedOn w:val="DefaultParagraphFont"/>
    <w:link w:val="Header"/>
    <w:uiPriority w:val="99"/>
    <w:semiHidden/>
    <w:qFormat/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semiHidden/>
    <w:qFormat/>
    <w:rPr>
      <w:sz w:val="18"/>
      <w:szCs w:val="18"/>
    </w:rPr>
  </w:style>
  <w:style w:type="paragraph" w:styleId="ListParagraph">
    <w:name w:val="List Paragraph"/>
    <w:basedOn w:val="Normal"/>
    <w:uiPriority w:val="34"/>
    <w:qFormat/>
    <w:pPr>
      <w:ind w:firstLineChars="200" w:firstLine="420"/>
    </w:pPr>
  </w:style>
  <w:style w:type="paragraph" w:styleId="Title">
    <w:name w:val="Title"/>
    <w:basedOn w:val="Normal"/>
    <w:next w:val="Normal"/>
    <w:uiPriority w:val="10"/>
    <w:qFormat/>
    <w:rsid w:val="003B2241"/>
    <w:pPr>
      <w:spacing w:line="480" w:lineRule="auto"/>
      <w:jc w:val="center"/>
      <w:outlineLvl w:val="0"/>
    </w:pPr>
    <w:rPr>
      <w:rFonts w:eastAsiaTheme="majorEastAsia" w:cstheme="majorBidi"/>
      <w:b/>
      <w:bCs/>
      <w:sz w:val="48"/>
      <w:szCs w:val="32"/>
    </w:rPr>
  </w:style>
  <w:style w:type="table" w:styleId="PlainTable5">
    <w:name w:val="Plain Table 5"/>
    <w:basedOn w:val="TableNormal"/>
    <w:uiPriority w:val="45"/>
    <w:rsid w:val="009F2119"/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PlainTable1">
    <w:name w:val="Plain Table 1"/>
    <w:basedOn w:val="TableNormal"/>
    <w:uiPriority w:val="41"/>
    <w:rsid w:val="001200D0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Caption">
    <w:name w:val="caption"/>
    <w:basedOn w:val="Normal"/>
    <w:next w:val="Normal"/>
    <w:uiPriority w:val="35"/>
    <w:unhideWhenUsed/>
    <w:qFormat/>
    <w:rsid w:val="00544C1C"/>
    <w:pPr>
      <w:spacing w:before="60" w:after="60"/>
      <w:jc w:val="center"/>
    </w:pPr>
    <w:rPr>
      <w:b/>
      <w:iCs/>
      <w:sz w:val="20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1254C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254C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254C0"/>
    <w:rPr>
      <w:rFonts w:ascii="Times New Roman" w:hAnsi="Times New Roman"/>
      <w:kern w:val="2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254C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254C0"/>
    <w:rPr>
      <w:rFonts w:ascii="Times New Roman" w:hAnsi="Times New Roman"/>
      <w:b/>
      <w:bCs/>
      <w:kern w:val="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254C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254C0"/>
    <w:rPr>
      <w:rFonts w:ascii="Segoe UI" w:hAnsi="Segoe UI" w:cs="Segoe UI"/>
      <w:kern w:val="2"/>
      <w:sz w:val="18"/>
      <w:szCs w:val="18"/>
    </w:rPr>
  </w:style>
  <w:style w:type="table" w:styleId="PlainTable2">
    <w:name w:val="Plain Table 2"/>
    <w:basedOn w:val="TableNormal"/>
    <w:uiPriority w:val="42"/>
    <w:rsid w:val="00F01517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4">
    <w:name w:val="Plain Table 4"/>
    <w:basedOn w:val="TableNormal"/>
    <w:uiPriority w:val="44"/>
    <w:rsid w:val="00F01517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3">
    <w:name w:val="Plain Table 3"/>
    <w:basedOn w:val="TableNormal"/>
    <w:uiPriority w:val="43"/>
    <w:rsid w:val="00F01517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TableGridLight">
    <w:name w:val="Grid Table Light"/>
    <w:basedOn w:val="TableNormal"/>
    <w:uiPriority w:val="40"/>
    <w:rsid w:val="00FE3AF1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177161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987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5.png"/><Relationship Id="rId5" Type="http://schemas.openxmlformats.org/officeDocument/2006/relationships/settings" Target="settings.xml"/><Relationship Id="rId10" Type="http://schemas.openxmlformats.org/officeDocument/2006/relationships/image" Target="media/image4.png"/><Relationship Id="rId4" Type="http://schemas.openxmlformats.org/officeDocument/2006/relationships/styles" Target="style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w="http://schemas.openxmlformats.org/wordprocessingml/2006/main" xmlns:r="http://schemas.openxmlformats.org/officeDocument/2006/relationships" xmlns:w15="http://schemas.microsoft.com/office/word/2012/wordml" xmlns:m="http://schemas.openxmlformats.org/officeDocument/2006/math" xmlns:w14="http://schemas.microsoft.com/office/word/2010/wordml" xmlns:wp="http://schemas.openxmlformats.org/drawingml/2006/wordprocessingDrawing" xmlns:a="http://schemas.openxmlformats.org/drawingml/2006/main" xmlns:wp14="http://schemas.microsoft.com/office/word/2010/wordprocessingDrawing" xmlns:ns9="http://schemas.openxmlformats.org/schemaLibrary/2006/main" xmlns:mc="http://schemas.openxmlformats.org/markup-compatibility/2006" xmlns:wne="http://schemas.microsoft.com/office/word/2006/wordml" xmlns:c="http://schemas.openxmlformats.org/drawingml/2006/chart" xmlns:ns13="http://schemas.openxmlformats.org/drawingml/2006/chartDrawing" xmlns:dgm="http://schemas.openxmlformats.org/drawingml/2006/diagram" xmlns:pic="http://schemas.openxmlformats.org/drawingml/2006/picture" xmlns:xdr="http://schemas.openxmlformats.org/drawingml/2006/spreadsheetDrawing" xmlns:dsp="http://schemas.microsoft.com/office/drawing/2008/diagram" xmlns:ns18="urn:schemas-microsoft-com:office:excel" xmlns:o="urn:schemas-microsoft-com:office:office" xmlns:v="urn:schemas-microsoft-com:vml" xmlns:w10="urn:schemas-microsoft-com:office:word" xmlns:ns22="urn:schemas-microsoft-com:office:powerpoint" xmlns:ns24="http://schemas.microsoft.com/office/2006/coverPageProps" xmlns:odx="http://opendope.org/xpaths" xmlns:odc="http://opendope.org/conditions" xmlns:odq="http://opendope.org/questions" xmlns:oda="http://opendope.org/answers" xmlns:odi="http://opendope.org/components" xmlns:odgm="http://opendope.org/SmartArt/DataHierarchy" xmlns:b="http://schemas.openxmlformats.org/officeDocument/2006/bibliography" xmlns:wetp="http://schemas.microsoft.com/office/webextensions/taskpanes/2010/11" xmlns:we="http://schemas.microsoft.com/office/webextensions/webextension/2010/11" xmlns:ns34="http://schemas.openxmlformats.org/drawingml/2006/compatibility" xmlns:ns35="http://schemas.openxmlformats.org/drawingml/2006/lockedCanvas" SelectedStyle="\APASixthEditionOfficeOnline.xsl" StyleName="APA"/>
</file>

<file path=customXml/item2.xml><?xml version="1.0" encoding="utf-8"?>
<s:customData xmlns:s="http://www.wps.cn/officeDocument/2013/wpsCustomData" xmln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519BC990-40FD-42B6-B8DA-69B41A76D25A}">
  <ds:schemaRefs>
    <ds:schemaRef ds:uri="http://schemas.openxmlformats.org/wordprocessingml/2006/main"/>
    <ds:schemaRef ds:uri="http://schemas.openxmlformats.org/officeDocument/2006/relationships"/>
    <ds:schemaRef ds:uri="http://schemas.microsoft.com/office/word/2012/wordml"/>
    <ds:schemaRef ds:uri="http://schemas.openxmlformats.org/officeDocument/2006/math"/>
    <ds:schemaRef ds:uri="http://schemas.microsoft.com/office/word/2010/wordml"/>
    <ds:schemaRef ds:uri="http://schemas.openxmlformats.org/drawingml/2006/wordprocessingDrawing"/>
    <ds:schemaRef ds:uri="http://schemas.openxmlformats.org/drawingml/2006/main"/>
    <ds:schemaRef ds:uri="http://schemas.microsoft.com/office/word/2010/wordprocessingDrawing"/>
    <ds:schemaRef ds:uri="http://schemas.openxmlformats.org/schemaLibrary/2006/main"/>
    <ds:schemaRef ds:uri="http://schemas.openxmlformats.org/markup-compatibility/2006"/>
    <ds:schemaRef ds:uri="http://schemas.microsoft.com/office/word/2006/wordml"/>
    <ds:schemaRef ds:uri="http://schemas.openxmlformats.org/drawingml/2006/chart"/>
    <ds:schemaRef ds:uri="http://schemas.openxmlformats.org/drawingml/2006/chartDrawing"/>
    <ds:schemaRef ds:uri="http://schemas.openxmlformats.org/drawingml/2006/diagram"/>
    <ds:schemaRef ds:uri="http://schemas.openxmlformats.org/drawingml/2006/picture"/>
    <ds:schemaRef ds:uri="http://schemas.openxmlformats.org/drawingml/2006/spreadsheetDrawing"/>
    <ds:schemaRef ds:uri="http://schemas.microsoft.com/office/drawing/2008/diagram"/>
    <ds:schemaRef ds:uri="urn:schemas-microsoft-com:office:excel"/>
    <ds:schemaRef ds:uri="urn:schemas-microsoft-com:office:office"/>
    <ds:schemaRef ds:uri="urn:schemas-microsoft-com:vml"/>
    <ds:schemaRef ds:uri="urn:schemas-microsoft-com:office:word"/>
    <ds:schemaRef ds:uri="urn:schemas-microsoft-com:office:powerpoint"/>
    <ds:schemaRef ds:uri="http://schemas.microsoft.com/office/2006/coverPageProps"/>
    <ds:schemaRef ds:uri="http://opendope.org/xpaths"/>
    <ds:schemaRef ds:uri="http://opendope.org/conditions"/>
    <ds:schemaRef ds:uri="http://opendope.org/questions"/>
    <ds:schemaRef ds:uri="http://opendope.org/answers"/>
    <ds:schemaRef ds:uri="http://opendope.org/components"/>
    <ds:schemaRef ds:uri="http://opendope.org/SmartArt/DataHierarchy"/>
    <ds:schemaRef ds:uri="http://schemas.openxmlformats.org/officeDocument/2006/bibliography"/>
    <ds:schemaRef ds:uri="http://schemas.microsoft.com/office/webextensions/taskpanes/2010/11"/>
    <ds:schemaRef ds:uri="http://schemas.microsoft.com/office/webextensions/webextension/2010/11"/>
    <ds:schemaRef ds:uri="http://schemas.openxmlformats.org/drawingml/2006/compatibility"/>
    <ds:schemaRef ds:uri="http://schemas.openxmlformats.org/drawingml/2006/lockedCanvas"/>
  </ds:schemaRefs>
</ds:datastoreItem>
</file>

<file path=customXml/itemProps2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03</TotalTime>
  <Pages>5</Pages>
  <Words>1530</Words>
  <Characters>8725</Characters>
  <Application>Microsoft Office Word</Application>
  <DocSecurity>0</DocSecurity>
  <Lines>72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02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encent</dc:creator>
  <cp:lastModifiedBy>Austin JIANG</cp:lastModifiedBy>
  <cp:revision>208</cp:revision>
  <cp:lastPrinted>2020-12-02T06:27:00Z</cp:lastPrinted>
  <dcterms:created xsi:type="dcterms:W3CDTF">2020-12-01T01:07:00Z</dcterms:created>
  <dcterms:modified xsi:type="dcterms:W3CDTF">2020-12-02T06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0.1.0.6929</vt:lpwstr>
  </property>
</Properties>
</file>